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C5206" w:rsidRPr="005D0F08" w:rsidRDefault="00DC5206" w:rsidP="00DC5206">
      <w:pPr>
        <w:spacing w:after="120"/>
        <w:rPr>
          <w:sz w:val="24"/>
          <w:szCs w:val="24"/>
          <w:lang w:val="en-US"/>
        </w:rPr>
      </w:pPr>
      <w:r w:rsidRPr="005D0F08">
        <w:rPr>
          <w:sz w:val="24"/>
          <w:szCs w:val="24"/>
          <w:lang w:val="en-US"/>
        </w:rPr>
        <w:t>Kepada Yang Kami Hormati,</w:t>
      </w:r>
    </w:p>
    <w:p w:rsidR="00DC5206" w:rsidRPr="002873AC" w:rsidRDefault="00DC5206" w:rsidP="00DC5206">
      <w:pPr>
        <w:rPr>
          <w:b/>
          <w:bCs/>
          <w:sz w:val="28"/>
          <w:szCs w:val="28"/>
          <w:lang w:val="en-US"/>
        </w:rPr>
      </w:pPr>
      <w:r w:rsidRPr="002873AC">
        <w:rPr>
          <w:b/>
          <w:bCs/>
          <w:sz w:val="28"/>
          <w:szCs w:val="28"/>
          <w:lang w:val="en-US"/>
        </w:rPr>
        <w:t>Dewan Redaksi</w:t>
      </w:r>
    </w:p>
    <w:p w:rsidR="00DC5206" w:rsidRPr="002873AC" w:rsidRDefault="00DC5206" w:rsidP="002B70B5">
      <w:pPr>
        <w:rPr>
          <w:sz w:val="28"/>
          <w:szCs w:val="28"/>
          <w:lang w:val="en-US"/>
        </w:rPr>
      </w:pPr>
      <w:r w:rsidRPr="002873AC">
        <w:rPr>
          <w:b/>
          <w:bCs/>
          <w:sz w:val="28"/>
          <w:szCs w:val="28"/>
          <w:lang w:val="en-US"/>
        </w:rPr>
        <w:t>Jurnal Teknologi Infrastruktur Berkelanjutan (JTIB)</w:t>
      </w:r>
    </w:p>
    <w:p w:rsidR="00DC5206" w:rsidRPr="005D0F08" w:rsidRDefault="00DC5206" w:rsidP="00DC5206">
      <w:pPr>
        <w:rPr>
          <w:sz w:val="24"/>
          <w:szCs w:val="24"/>
          <w:lang w:val="en-US"/>
        </w:rPr>
      </w:pPr>
    </w:p>
    <w:p w:rsidR="00DC5206" w:rsidRPr="002873AC" w:rsidRDefault="00DC5206" w:rsidP="00DC5206">
      <w:pPr>
        <w:jc w:val="center"/>
        <w:rPr>
          <w:b/>
          <w:bCs/>
          <w:sz w:val="36"/>
          <w:szCs w:val="36"/>
          <w:lang w:val="en-US"/>
        </w:rPr>
      </w:pPr>
      <w:r w:rsidRPr="002873AC">
        <w:rPr>
          <w:b/>
          <w:bCs/>
          <w:sz w:val="36"/>
          <w:szCs w:val="36"/>
          <w:lang w:val="en-US"/>
        </w:rPr>
        <w:t>PERSETUJUAN KEPENGARANGAN</w:t>
      </w:r>
    </w:p>
    <w:p w:rsidR="00DC5206" w:rsidRPr="002873AC" w:rsidRDefault="00DC5206" w:rsidP="00DC5206">
      <w:pPr>
        <w:spacing w:line="360" w:lineRule="auto"/>
        <w:jc w:val="center"/>
        <w:rPr>
          <w:b/>
          <w:bCs/>
          <w:i/>
          <w:iCs/>
          <w:sz w:val="36"/>
          <w:szCs w:val="36"/>
          <w:lang w:val="en-US"/>
        </w:rPr>
      </w:pPr>
      <w:r w:rsidRPr="002873AC">
        <w:rPr>
          <w:b/>
          <w:bCs/>
          <w:i/>
          <w:iCs/>
          <w:sz w:val="36"/>
          <w:szCs w:val="36"/>
          <w:lang w:val="en-US"/>
        </w:rPr>
        <w:t>(Authorship Agreement)</w:t>
      </w:r>
    </w:p>
    <w:p w:rsidR="00DC5206" w:rsidRPr="005D0F08" w:rsidRDefault="00DC5206" w:rsidP="00DC5206">
      <w:pPr>
        <w:spacing w:line="360" w:lineRule="auto"/>
        <w:rPr>
          <w:sz w:val="24"/>
          <w:szCs w:val="24"/>
          <w:lang w:val="en-US"/>
        </w:rPr>
      </w:pPr>
    </w:p>
    <w:p w:rsidR="001E7D3B" w:rsidRDefault="00DC5206" w:rsidP="00E04802">
      <w:pPr>
        <w:spacing w:line="360" w:lineRule="auto"/>
        <w:jc w:val="left"/>
        <w:rPr>
          <w:lang w:val="en-US"/>
        </w:rPr>
      </w:pPr>
      <w:r w:rsidRPr="005D0F08">
        <w:rPr>
          <w:sz w:val="24"/>
          <w:szCs w:val="24"/>
          <w:lang w:val="en-US"/>
        </w:rPr>
        <w:t>Naskah yang berjudul</w:t>
      </w:r>
      <w:r>
        <w:rPr>
          <w:sz w:val="24"/>
          <w:szCs w:val="24"/>
          <w:lang w:val="en-US"/>
        </w:rPr>
        <w:t xml:space="preserve"> </w:t>
      </w:r>
      <w:r>
        <w:rPr>
          <w:i/>
          <w:iCs/>
          <w:sz w:val="24"/>
          <w:szCs w:val="24"/>
          <w:vertAlign w:val="superscript"/>
          <w:lang w:val="en-US"/>
        </w:rPr>
        <w:t>[</w:t>
      </w:r>
      <w:r w:rsidRPr="00DB6622">
        <w:rPr>
          <w:i/>
          <w:iCs/>
          <w:sz w:val="24"/>
          <w:szCs w:val="24"/>
          <w:vertAlign w:val="superscript"/>
          <w:lang w:val="en-US"/>
        </w:rPr>
        <w:t>bahasa indonesia dan bahasa inggris</w:t>
      </w:r>
      <w:r>
        <w:rPr>
          <w:i/>
          <w:iCs/>
          <w:sz w:val="24"/>
          <w:szCs w:val="24"/>
          <w:vertAlign w:val="superscript"/>
          <w:lang w:val="en-US"/>
        </w:rPr>
        <w:t>]</w:t>
      </w:r>
      <w:r w:rsidRPr="005D0F08">
        <w:rPr>
          <w:sz w:val="24"/>
          <w:szCs w:val="24"/>
          <w:lang w:val="en-US"/>
        </w:rPr>
        <w:t>:</w:t>
      </w:r>
      <w:r>
        <w:rPr>
          <w:sz w:val="24"/>
          <w:szCs w:val="24"/>
          <w:lang w:val="en-US"/>
        </w:rPr>
        <w:t xml:space="preserve"> </w:t>
      </w:r>
    </w:p>
    <w:p w:rsidR="00DC5206" w:rsidRPr="00EC15F4" w:rsidRDefault="00A002A5" w:rsidP="00551E12">
      <w:pPr>
        <w:spacing w:line="360" w:lineRule="auto"/>
        <w:rPr>
          <w:b/>
          <w:bCs/>
          <w:i/>
          <w:iCs/>
          <w:sz w:val="24"/>
          <w:szCs w:val="24"/>
          <w:lang w:val="en-US"/>
        </w:rPr>
      </w:pPr>
      <w:sdt>
        <w:sdtPr>
          <w:rPr>
            <w:b/>
            <w:bCs/>
            <w:sz w:val="24"/>
            <w:szCs w:val="24"/>
            <w:lang w:val="en-US"/>
          </w:rPr>
          <w:alias w:val="Ketikan JUDUL dalam bahasa INDONESIA"/>
          <w:tag w:val="JudulBahasaIndonesia"/>
          <w:id w:val="348684924"/>
          <w:lock w:val="sdtLocked"/>
          <w:placeholder>
            <w:docPart w:val="4ED82CFA890E433184B81D6F81D9EAA4"/>
          </w:placeholder>
          <w:showingPlcHdr/>
          <w:text/>
        </w:sdtPr>
        <w:sdtEndPr/>
        <w:sdtContent>
          <w:r w:rsidR="00DC5206">
            <w:rPr>
              <w:rStyle w:val="PlaceholderText"/>
              <w:lang w:val="en-US"/>
            </w:rPr>
            <w:t>Judul_INDONESIA [Cara isi semua Form: KLIK &amp; KETIK]</w:t>
          </w:r>
        </w:sdtContent>
      </w:sdt>
      <w:r w:rsidR="00DC5206">
        <w:rPr>
          <w:b/>
          <w:bCs/>
          <w:sz w:val="24"/>
          <w:szCs w:val="24"/>
          <w:lang w:val="en-US"/>
        </w:rPr>
        <w:t xml:space="preserve"> </w:t>
      </w:r>
      <w:r w:rsidR="00DC5206">
        <w:rPr>
          <w:b/>
          <w:bCs/>
          <w:i/>
          <w:iCs/>
          <w:sz w:val="24"/>
          <w:szCs w:val="24"/>
          <w:lang w:val="en-US"/>
        </w:rPr>
        <w:t>(</w:t>
      </w:r>
      <w:sdt>
        <w:sdtPr>
          <w:rPr>
            <w:b/>
            <w:bCs/>
            <w:i/>
            <w:iCs/>
            <w:sz w:val="24"/>
            <w:szCs w:val="24"/>
            <w:lang w:val="en-US"/>
          </w:rPr>
          <w:alias w:val="Ketikan JUDUL dalam bahasa INGGRIS"/>
          <w:tag w:val="JudulBahasaInggris"/>
          <w:id w:val="1848592526"/>
          <w:lock w:val="sdtLocked"/>
          <w:placeholder>
            <w:docPart w:val="C03D208F93F14BA19F4E8B49A99E363A"/>
          </w:placeholder>
          <w:showingPlcHdr/>
          <w:text/>
        </w:sdtPr>
        <w:sdtEndPr/>
        <w:sdtContent>
          <w:r w:rsidR="00DC5206" w:rsidRPr="00C5531C">
            <w:rPr>
              <w:rStyle w:val="PlaceholderText"/>
            </w:rPr>
            <w:t>Judul_INGGRIS</w:t>
          </w:r>
        </w:sdtContent>
      </w:sdt>
      <w:r w:rsidR="00DC5206">
        <w:rPr>
          <w:b/>
          <w:bCs/>
          <w:i/>
          <w:iCs/>
          <w:sz w:val="24"/>
          <w:szCs w:val="24"/>
          <w:lang w:val="en-US"/>
        </w:rPr>
        <w:t>)</w:t>
      </w:r>
    </w:p>
    <w:p w:rsidR="00DC5206" w:rsidRPr="00466045" w:rsidRDefault="00DC5206" w:rsidP="00466045">
      <w:pPr>
        <w:spacing w:before="120" w:line="360" w:lineRule="auto"/>
        <w:rPr>
          <w:sz w:val="24"/>
          <w:szCs w:val="24"/>
          <w:lang w:val="en-US"/>
        </w:rPr>
      </w:pPr>
      <w:r w:rsidRPr="006535E7">
        <w:rPr>
          <w:sz w:val="24"/>
          <w:szCs w:val="24"/>
          <w:lang w:val="en-US"/>
        </w:rPr>
        <w:t>Setuju akan diterbitkan dalam</w:t>
      </w:r>
      <w:r w:rsidRPr="005D0F08">
        <w:rPr>
          <w:sz w:val="24"/>
          <w:szCs w:val="24"/>
          <w:lang w:val="en-US"/>
        </w:rPr>
        <w:t xml:space="preserve"> </w:t>
      </w:r>
      <w:r w:rsidRPr="005D0F08">
        <w:rPr>
          <w:b/>
          <w:bCs/>
          <w:i/>
          <w:iCs/>
          <w:sz w:val="24"/>
          <w:szCs w:val="24"/>
          <w:lang w:val="en-US"/>
        </w:rPr>
        <w:t>Jurnal Teknologi Infrastruktur Berkelanjutan (JTIB)</w:t>
      </w:r>
      <w:r w:rsidRPr="006535E7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br/>
        <w:t xml:space="preserve">Volume </w:t>
      </w:r>
      <w:sdt>
        <w:sdtPr>
          <w:rPr>
            <w:b/>
            <w:bCs/>
            <w:sz w:val="24"/>
            <w:szCs w:val="24"/>
            <w:lang w:val="en-US"/>
          </w:rPr>
          <w:alias w:val="Ketikan VOLUME terbitan"/>
          <w:tag w:val="Volume"/>
          <w:id w:val="1399248502"/>
          <w:lock w:val="sdtLocked"/>
          <w:placeholder>
            <w:docPart w:val="5397CE464FB1466A92F6351854FD975D"/>
          </w:placeholder>
          <w:showingPlcHdr/>
          <w:text/>
        </w:sdtPr>
        <w:sdtEndPr/>
        <w:sdtContent>
          <w:r w:rsidRPr="00141187">
            <w:rPr>
              <w:rStyle w:val="PlaceholderText"/>
            </w:rPr>
            <w:t>VOLUME_terbitan</w:t>
          </w:r>
        </w:sdtContent>
      </w:sdt>
      <w:r>
        <w:rPr>
          <w:sz w:val="24"/>
          <w:szCs w:val="24"/>
          <w:lang w:val="en-US"/>
        </w:rPr>
        <w:t xml:space="preserve">, No. </w:t>
      </w:r>
      <w:sdt>
        <w:sdtPr>
          <w:rPr>
            <w:b/>
            <w:bCs/>
            <w:sz w:val="24"/>
            <w:szCs w:val="24"/>
            <w:lang w:val="en-US"/>
          </w:rPr>
          <w:alias w:val="Ketikan NOMOR terbitan"/>
          <w:tag w:val="Nomor"/>
          <w:id w:val="961995210"/>
          <w:lock w:val="sdtLocked"/>
          <w:placeholder>
            <w:docPart w:val="36F63BF86F3A462DB79735B8D5C6F373"/>
          </w:placeholder>
          <w:showingPlcHdr/>
          <w:text/>
        </w:sdtPr>
        <w:sdtEndPr/>
        <w:sdtContent>
          <w:r w:rsidRPr="00141187">
            <w:rPr>
              <w:rStyle w:val="PlaceholderText"/>
            </w:rPr>
            <w:t>NOMOR_terbitan</w:t>
          </w:r>
        </w:sdtContent>
      </w:sdt>
      <w:r w:rsidRPr="00141187">
        <w:rPr>
          <w:sz w:val="24"/>
          <w:szCs w:val="24"/>
          <w:lang w:val="en-US"/>
        </w:rPr>
        <w:t>,</w:t>
      </w:r>
      <w:r>
        <w:rPr>
          <w:sz w:val="24"/>
          <w:szCs w:val="24"/>
          <w:lang w:val="en-US"/>
        </w:rPr>
        <w:t xml:space="preserve"> Tahun </w:t>
      </w:r>
      <w:sdt>
        <w:sdtPr>
          <w:rPr>
            <w:b/>
            <w:bCs/>
            <w:sz w:val="24"/>
            <w:szCs w:val="24"/>
            <w:lang w:val="en-US"/>
          </w:rPr>
          <w:alias w:val="Ketikan TAHUN terbit"/>
          <w:tag w:val="Tahun"/>
          <w:id w:val="1443497716"/>
          <w:lock w:val="sdtLocked"/>
          <w:placeholder>
            <w:docPart w:val="5264ED6F5E21440AB78462F37513217B"/>
          </w:placeholder>
          <w:showingPlcHdr/>
          <w:text/>
        </w:sdtPr>
        <w:sdtEndPr/>
        <w:sdtContent>
          <w:r w:rsidR="00466045" w:rsidRPr="00466045">
            <w:rPr>
              <w:rStyle w:val="PlaceholderText"/>
            </w:rPr>
            <w:t>TAHUN_terbit</w:t>
          </w:r>
        </w:sdtContent>
      </w:sdt>
      <w:r w:rsidRPr="00466045">
        <w:rPr>
          <w:sz w:val="24"/>
          <w:szCs w:val="24"/>
          <w:lang w:val="en-US"/>
        </w:rPr>
        <w:t>.</w:t>
      </w:r>
    </w:p>
    <w:p w:rsidR="00DC5206" w:rsidRPr="0073315D" w:rsidRDefault="00DC5206" w:rsidP="00344BF2">
      <w:pPr>
        <w:spacing w:before="120" w:line="360" w:lineRule="auto"/>
        <w:rPr>
          <w:sz w:val="20"/>
          <w:szCs w:val="20"/>
          <w:lang w:val="en-US"/>
        </w:rPr>
      </w:pPr>
      <w:r w:rsidRPr="0073315D">
        <w:rPr>
          <w:sz w:val="20"/>
          <w:szCs w:val="20"/>
          <w:lang w:val="en-US"/>
        </w:rPr>
        <w:t>(Silahkan beri tanda (</w:t>
      </w:r>
      <w:r w:rsidRPr="0073315D">
        <w:rPr>
          <w:sz w:val="20"/>
          <w:szCs w:val="20"/>
          <w:lang w:val="en-US"/>
        </w:rPr>
        <w:sym w:font="Wingdings" w:char="F0FC"/>
      </w:r>
      <w:r w:rsidRPr="0073315D">
        <w:rPr>
          <w:sz w:val="20"/>
          <w:szCs w:val="20"/>
          <w:lang w:val="en-US"/>
        </w:rPr>
        <w:t xml:space="preserve">) dan melengkapi isian berikut) </w:t>
      </w:r>
    </w:p>
    <w:p w:rsidR="00DC5206" w:rsidRDefault="00A002A5" w:rsidP="00E234C2">
      <w:pPr>
        <w:spacing w:line="360" w:lineRule="auto"/>
        <w:ind w:left="720" w:hanging="720"/>
        <w:jc w:val="left"/>
        <w:rPr>
          <w:sz w:val="24"/>
          <w:szCs w:val="24"/>
          <w:lang w:val="en-US"/>
        </w:rPr>
      </w:pPr>
      <w:sdt>
        <w:sdtPr>
          <w:rPr>
            <w:b/>
            <w:bCs/>
            <w:sz w:val="24"/>
            <w:szCs w:val="24"/>
            <w:lang w:val="en-US"/>
          </w:rPr>
          <w:alias w:val="Klik untuk Centang / Non Centang"/>
          <w:tag w:val="KlikCentangVersaAuthor"/>
          <w:id w:val="-1152064269"/>
          <w:lock w:val="sdtLocked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B7140B">
            <w:rPr>
              <w:rFonts w:ascii="MS Gothic" w:eastAsia="MS Gothic" w:hAnsi="MS Gothic" w:hint="eastAsia"/>
              <w:b/>
              <w:bCs/>
              <w:sz w:val="24"/>
              <w:szCs w:val="24"/>
              <w:lang w:val="en-US"/>
            </w:rPr>
            <w:t>☐</w:t>
          </w:r>
        </w:sdtContent>
      </w:sdt>
      <w:r w:rsidR="00DC5206">
        <w:rPr>
          <w:b/>
          <w:bCs/>
          <w:sz w:val="24"/>
          <w:szCs w:val="24"/>
          <w:lang w:val="en-US"/>
        </w:rPr>
        <w:tab/>
      </w:r>
      <w:r w:rsidR="00DC5206" w:rsidRPr="00D128A3">
        <w:rPr>
          <w:sz w:val="24"/>
          <w:szCs w:val="24"/>
          <w:lang w:val="en-US"/>
        </w:rPr>
        <w:t>Penu</w:t>
      </w:r>
      <w:r w:rsidR="00DC5206">
        <w:rPr>
          <w:sz w:val="24"/>
          <w:szCs w:val="24"/>
          <w:lang w:val="en-US"/>
        </w:rPr>
        <w:t xml:space="preserve">lis Utama </w:t>
      </w:r>
      <w:r w:rsidR="00DC5206" w:rsidRPr="00D128A3">
        <w:rPr>
          <w:i/>
          <w:iCs/>
          <w:sz w:val="24"/>
          <w:szCs w:val="24"/>
          <w:lang w:val="en-US"/>
        </w:rPr>
        <w:t>(author)</w:t>
      </w:r>
      <w:r w:rsidR="00DC5206">
        <w:rPr>
          <w:i/>
          <w:iCs/>
          <w:sz w:val="24"/>
          <w:szCs w:val="24"/>
          <w:lang w:val="en-US"/>
        </w:rPr>
        <w:t xml:space="preserve"> </w:t>
      </w:r>
      <w:r w:rsidR="00DC5206" w:rsidRPr="00DB6622">
        <w:rPr>
          <w:i/>
          <w:iCs/>
          <w:sz w:val="24"/>
          <w:szCs w:val="24"/>
          <w:vertAlign w:val="superscript"/>
          <w:lang w:val="en-US"/>
        </w:rPr>
        <w:t>[</w:t>
      </w:r>
      <w:r w:rsidR="00495D3A">
        <w:rPr>
          <w:i/>
          <w:iCs/>
          <w:sz w:val="24"/>
          <w:szCs w:val="24"/>
          <w:vertAlign w:val="superscript"/>
          <w:lang w:val="en-US"/>
        </w:rPr>
        <w:t>Nama</w:t>
      </w:r>
      <w:r w:rsidR="00E234C2">
        <w:rPr>
          <w:i/>
          <w:iCs/>
          <w:sz w:val="24"/>
          <w:szCs w:val="24"/>
          <w:vertAlign w:val="superscript"/>
          <w:lang w:val="en-US"/>
        </w:rPr>
        <w:t>; Email;</w:t>
      </w:r>
      <w:r w:rsidR="00DC5206" w:rsidRPr="00DB6622">
        <w:rPr>
          <w:i/>
          <w:iCs/>
          <w:sz w:val="24"/>
          <w:szCs w:val="24"/>
          <w:vertAlign w:val="superscript"/>
          <w:lang w:val="en-US"/>
        </w:rPr>
        <w:t xml:space="preserve"> No. H</w:t>
      </w:r>
      <w:r w:rsidR="00E234C2">
        <w:rPr>
          <w:i/>
          <w:iCs/>
          <w:sz w:val="24"/>
          <w:szCs w:val="24"/>
          <w:vertAlign w:val="superscript"/>
          <w:lang w:val="en-US"/>
        </w:rPr>
        <w:t>P;</w:t>
      </w:r>
      <w:r w:rsidR="008832BC">
        <w:rPr>
          <w:i/>
          <w:iCs/>
          <w:sz w:val="24"/>
          <w:szCs w:val="24"/>
          <w:vertAlign w:val="superscript"/>
          <w:lang w:val="en-US"/>
        </w:rPr>
        <w:t xml:space="preserve"> Afiliasi</w:t>
      </w:r>
      <w:r w:rsidR="00E234C2">
        <w:rPr>
          <w:i/>
          <w:iCs/>
          <w:sz w:val="24"/>
          <w:szCs w:val="24"/>
          <w:vertAlign w:val="superscript"/>
          <w:lang w:val="en-US"/>
        </w:rPr>
        <w:t>;</w:t>
      </w:r>
      <w:r w:rsidR="008832BC">
        <w:rPr>
          <w:i/>
          <w:iCs/>
          <w:sz w:val="24"/>
          <w:szCs w:val="24"/>
          <w:vertAlign w:val="superscript"/>
          <w:lang w:val="en-US"/>
        </w:rPr>
        <w:t xml:space="preserve"> Alamat</w:t>
      </w:r>
      <w:r w:rsidR="00E67FD6">
        <w:rPr>
          <w:i/>
          <w:iCs/>
          <w:sz w:val="24"/>
          <w:szCs w:val="24"/>
          <w:vertAlign w:val="superscript"/>
          <w:lang w:val="en-US"/>
        </w:rPr>
        <w:t xml:space="preserve"> Afiliasi</w:t>
      </w:r>
      <w:r w:rsidR="008832BC">
        <w:rPr>
          <w:i/>
          <w:iCs/>
          <w:sz w:val="24"/>
          <w:szCs w:val="24"/>
          <w:vertAlign w:val="superscript"/>
          <w:lang w:val="en-US"/>
        </w:rPr>
        <w:t>, Telp/Fax, Kodepo</w:t>
      </w:r>
      <w:r w:rsidR="00E67FD6">
        <w:rPr>
          <w:i/>
          <w:iCs/>
          <w:sz w:val="24"/>
          <w:szCs w:val="24"/>
          <w:vertAlign w:val="superscript"/>
          <w:lang w:val="en-US"/>
        </w:rPr>
        <w:t>s, N</w:t>
      </w:r>
      <w:r w:rsidR="008832BC">
        <w:rPr>
          <w:i/>
          <w:iCs/>
          <w:sz w:val="24"/>
          <w:szCs w:val="24"/>
          <w:vertAlign w:val="superscript"/>
          <w:lang w:val="en-US"/>
        </w:rPr>
        <w:t>egara</w:t>
      </w:r>
      <w:r w:rsidR="00E234C2">
        <w:rPr>
          <w:i/>
          <w:iCs/>
          <w:sz w:val="24"/>
          <w:szCs w:val="24"/>
          <w:vertAlign w:val="superscript"/>
          <w:lang w:val="en-US"/>
        </w:rPr>
        <w:t>;</w:t>
      </w:r>
      <w:r w:rsidR="008832BC">
        <w:rPr>
          <w:i/>
          <w:iCs/>
          <w:sz w:val="24"/>
          <w:szCs w:val="24"/>
          <w:vertAlign w:val="superscript"/>
          <w:lang w:val="en-US"/>
        </w:rPr>
        <w:t xml:space="preserve"> Alamat korespondensi</w:t>
      </w:r>
      <w:r w:rsidR="00DC5206" w:rsidRPr="00DB6622">
        <w:rPr>
          <w:i/>
          <w:iCs/>
          <w:sz w:val="24"/>
          <w:szCs w:val="24"/>
          <w:vertAlign w:val="superscript"/>
          <w:lang w:val="en-US"/>
        </w:rPr>
        <w:t>]</w:t>
      </w:r>
    </w:p>
    <w:p w:rsidR="00E46C0D" w:rsidRPr="00D128A3" w:rsidRDefault="00A002A5" w:rsidP="004D1B12">
      <w:pPr>
        <w:spacing w:line="360" w:lineRule="auto"/>
        <w:ind w:left="720"/>
        <w:rPr>
          <w:sz w:val="24"/>
          <w:szCs w:val="24"/>
          <w:lang w:val="en-US"/>
        </w:rPr>
      </w:pPr>
      <w:sdt>
        <w:sdtPr>
          <w:rPr>
            <w:b/>
            <w:bCs/>
            <w:sz w:val="24"/>
            <w:szCs w:val="24"/>
            <w:lang w:val="en-US"/>
          </w:rPr>
          <w:alias w:val="Ketikan NAMA Penulis ke-1"/>
          <w:tag w:val="NamaPenulis1"/>
          <w:id w:val="1466929396"/>
          <w:lock w:val="sdtLocked"/>
          <w:placeholder>
            <w:docPart w:val="C13463102A014B50941640270A9122B5"/>
          </w:placeholder>
          <w:showingPlcHdr/>
          <w:dataBinding w:xpath="/ns0:BaseNode[1]/CCDataNode[3]" w:storeItemID="{0BEE40AF-7759-4418-A854-FBD32898ABC6}"/>
          <w:text/>
        </w:sdtPr>
        <w:sdtEndPr/>
        <w:sdtContent>
          <w:r w:rsidR="004D1B12" w:rsidRPr="00B13EEC">
            <w:rPr>
              <w:rStyle w:val="PlaceholderText"/>
            </w:rPr>
            <w:t>NAMA_Penulis_1</w:t>
          </w:r>
        </w:sdtContent>
      </w:sdt>
      <w:r w:rsidR="00090283" w:rsidRPr="00B13EEC">
        <w:rPr>
          <w:sz w:val="24"/>
          <w:szCs w:val="24"/>
          <w:lang w:val="en-US"/>
        </w:rPr>
        <w:t>;</w:t>
      </w:r>
      <w:r w:rsidR="00DC5206" w:rsidRPr="00B13EEC">
        <w:rPr>
          <w:sz w:val="24"/>
          <w:szCs w:val="24"/>
          <w:lang w:val="en-US"/>
        </w:rPr>
        <w:t xml:space="preserve"> </w:t>
      </w:r>
      <w:sdt>
        <w:sdtPr>
          <w:rPr>
            <w:sz w:val="24"/>
            <w:szCs w:val="24"/>
            <w:lang w:val="en-US"/>
          </w:rPr>
          <w:alias w:val="Ketikan Email Penulis ke-1"/>
          <w:tag w:val="EmailPenulis1"/>
          <w:id w:val="327017558"/>
          <w:lock w:val="sdtLocked"/>
          <w:placeholder>
            <w:docPart w:val="F071F4D91F2C4FB09221FEE1C2D21123"/>
          </w:placeholder>
          <w:showingPlcHdr/>
          <w:text/>
        </w:sdtPr>
        <w:sdtEndPr/>
        <w:sdtContent>
          <w:r w:rsidR="00DC5206">
            <w:rPr>
              <w:rStyle w:val="PlaceholderText"/>
              <w:lang w:val="en-US"/>
            </w:rPr>
            <w:t>EMAIL_Penulis_1</w:t>
          </w:r>
        </w:sdtContent>
      </w:sdt>
      <w:r w:rsidR="00090283">
        <w:rPr>
          <w:sz w:val="24"/>
          <w:szCs w:val="24"/>
          <w:lang w:val="en-US"/>
        </w:rPr>
        <w:t>;</w:t>
      </w:r>
      <w:r w:rsidR="00DC5206">
        <w:rPr>
          <w:sz w:val="24"/>
          <w:szCs w:val="24"/>
          <w:lang w:val="en-US"/>
        </w:rPr>
        <w:t xml:space="preserve"> </w:t>
      </w:r>
      <w:sdt>
        <w:sdtPr>
          <w:rPr>
            <w:sz w:val="24"/>
            <w:szCs w:val="24"/>
            <w:lang w:val="en-US"/>
          </w:rPr>
          <w:alias w:val="Ketikan Nomor HP Penulis ke-1"/>
          <w:tag w:val="NoHPPenulis1"/>
          <w:id w:val="1732498484"/>
          <w:lock w:val="sdtLocked"/>
          <w:placeholder>
            <w:docPart w:val="0737CDA53C464D8794735DF4314B6B7F"/>
          </w:placeholder>
          <w:showingPlcHdr/>
          <w:text/>
        </w:sdtPr>
        <w:sdtEndPr/>
        <w:sdtContent>
          <w:r w:rsidR="009E5E51">
            <w:rPr>
              <w:rStyle w:val="PlaceholderText"/>
              <w:lang w:val="en-US"/>
            </w:rPr>
            <w:t>No._HP_Penulis_1</w:t>
          </w:r>
        </w:sdtContent>
      </w:sdt>
      <w:r w:rsidR="00090283">
        <w:rPr>
          <w:sz w:val="24"/>
          <w:szCs w:val="24"/>
          <w:lang w:val="en-US"/>
        </w:rPr>
        <w:t>;</w:t>
      </w:r>
      <w:r w:rsidR="002F6EB5">
        <w:rPr>
          <w:sz w:val="24"/>
          <w:szCs w:val="24"/>
          <w:lang w:val="en-US"/>
        </w:rPr>
        <w:t xml:space="preserve"> </w:t>
      </w:r>
      <w:sdt>
        <w:sdtPr>
          <w:rPr>
            <w:sz w:val="24"/>
            <w:szCs w:val="24"/>
            <w:lang w:val="en-US"/>
          </w:rPr>
          <w:alias w:val="Nama Lembaga Penulis1"/>
          <w:tag w:val="InstitusiAfiliasi"/>
          <w:id w:val="-1309623934"/>
          <w:lock w:val="sdtLocked"/>
          <w:placeholder>
            <w:docPart w:val="09C5689AA9884B4C86F3099BCDCA9B5B"/>
          </w:placeholder>
          <w:showingPlcHdr/>
          <w:text/>
        </w:sdtPr>
        <w:sdtEndPr/>
        <w:sdtContent>
          <w:r w:rsidR="006B6283">
            <w:rPr>
              <w:rStyle w:val="PlaceholderText"/>
              <w:lang w:val="en-US"/>
            </w:rPr>
            <w:t>Institusi/A</w:t>
          </w:r>
          <w:r w:rsidR="006B6283">
            <w:rPr>
              <w:rStyle w:val="PlaceholderText"/>
            </w:rPr>
            <w:t>filiasi</w:t>
          </w:r>
        </w:sdtContent>
      </w:sdt>
      <w:r w:rsidR="00090283">
        <w:rPr>
          <w:sz w:val="24"/>
          <w:szCs w:val="24"/>
          <w:lang w:val="en-US"/>
        </w:rPr>
        <w:t>;</w:t>
      </w:r>
      <w:r w:rsidR="00321831">
        <w:rPr>
          <w:sz w:val="24"/>
          <w:szCs w:val="24"/>
          <w:lang w:val="en-US"/>
        </w:rPr>
        <w:t xml:space="preserve"> </w:t>
      </w:r>
      <w:sdt>
        <w:sdtPr>
          <w:rPr>
            <w:sz w:val="24"/>
            <w:szCs w:val="24"/>
            <w:lang w:val="en-US"/>
          </w:rPr>
          <w:alias w:val="Alamat Lembaga Penulis1"/>
          <w:tag w:val="AlamatLembaga"/>
          <w:id w:val="1524202875"/>
          <w:lock w:val="sdtLocked"/>
          <w:placeholder>
            <w:docPart w:val="AF069F9F64CF4302B413005070D245D4"/>
          </w:placeholder>
          <w:showingPlcHdr/>
          <w:text/>
        </w:sdtPr>
        <w:sdtEndPr/>
        <w:sdtContent>
          <w:r w:rsidR="0017015B">
            <w:rPr>
              <w:rStyle w:val="PlaceholderText"/>
              <w:lang w:val="en-US"/>
            </w:rPr>
            <w:t>Alamat Afiliasi</w:t>
          </w:r>
          <w:r w:rsidR="002F6EB5">
            <w:rPr>
              <w:rStyle w:val="PlaceholderText"/>
            </w:rPr>
            <w:t>, Telp/Fax, Kode</w:t>
          </w:r>
          <w:r w:rsidR="00321831" w:rsidRPr="00583AA2">
            <w:rPr>
              <w:rStyle w:val="PlaceholderText"/>
            </w:rPr>
            <w:t>Pos</w:t>
          </w:r>
          <w:r w:rsidR="002F6EB5">
            <w:rPr>
              <w:rStyle w:val="PlaceholderText"/>
              <w:lang w:val="en-US"/>
            </w:rPr>
            <w:t>, Negara</w:t>
          </w:r>
        </w:sdtContent>
      </w:sdt>
      <w:r w:rsidR="00090283">
        <w:rPr>
          <w:sz w:val="24"/>
          <w:szCs w:val="24"/>
          <w:lang w:val="en-US"/>
        </w:rPr>
        <w:t>;</w:t>
      </w:r>
      <w:r w:rsidR="002F6EB5">
        <w:rPr>
          <w:sz w:val="24"/>
          <w:szCs w:val="24"/>
          <w:lang w:val="en-US"/>
        </w:rPr>
        <w:t xml:space="preserve"> </w:t>
      </w:r>
      <w:sdt>
        <w:sdtPr>
          <w:rPr>
            <w:sz w:val="24"/>
            <w:szCs w:val="24"/>
            <w:lang w:val="en-US"/>
          </w:rPr>
          <w:alias w:val="Alamat Korespondensi Penulis1"/>
          <w:tag w:val="AlamatKorespondensi"/>
          <w:id w:val="-210419616"/>
          <w:lock w:val="sdtLocked"/>
          <w:placeholder>
            <w:docPart w:val="B9E10C7E84834102A8926CEB185BC41F"/>
          </w:placeholder>
          <w:showingPlcHdr/>
          <w:text/>
        </w:sdtPr>
        <w:sdtEndPr/>
        <w:sdtContent>
          <w:r w:rsidR="002F6EB5" w:rsidRPr="00583AA2">
            <w:rPr>
              <w:rStyle w:val="PlaceholderText"/>
            </w:rPr>
            <w:t>Alamat Korespondensi</w:t>
          </w:r>
          <w:r w:rsidR="006B6283">
            <w:rPr>
              <w:rStyle w:val="PlaceholderText"/>
              <w:lang w:val="en-US"/>
            </w:rPr>
            <w:t xml:space="preserve"> Penulis1</w:t>
          </w:r>
        </w:sdtContent>
      </w:sdt>
      <w:r w:rsidR="006B6283">
        <w:rPr>
          <w:sz w:val="24"/>
          <w:szCs w:val="24"/>
          <w:lang w:val="en-US"/>
        </w:rPr>
        <w:t xml:space="preserve"> </w:t>
      </w:r>
    </w:p>
    <w:p w:rsidR="00DC5206" w:rsidRPr="00437D26" w:rsidRDefault="00A002A5" w:rsidP="00BA4812">
      <w:pPr>
        <w:spacing w:line="360" w:lineRule="auto"/>
        <w:jc w:val="left"/>
        <w:rPr>
          <w:b/>
          <w:bCs/>
          <w:sz w:val="24"/>
          <w:szCs w:val="24"/>
          <w:lang w:val="en-US"/>
        </w:rPr>
        <w:sectPr w:rsidR="00DC5206" w:rsidRPr="00437D26" w:rsidSect="00DC5206">
          <w:type w:val="continuous"/>
          <w:pgSz w:w="11907" w:h="16840" w:code="9"/>
          <w:pgMar w:top="1134" w:right="1134" w:bottom="1134" w:left="1134" w:header="720" w:footer="720" w:gutter="0"/>
          <w:cols w:space="720"/>
          <w:docGrid w:linePitch="360"/>
        </w:sectPr>
      </w:pPr>
      <w:sdt>
        <w:sdtPr>
          <w:rPr>
            <w:b/>
            <w:bCs/>
            <w:sz w:val="24"/>
            <w:szCs w:val="24"/>
            <w:lang w:val="en-US"/>
          </w:rPr>
          <w:alias w:val="Klik untuk Centang / Non Centang"/>
          <w:tag w:val="KlikCentangVersaCoauthors"/>
          <w:id w:val="5339321"/>
          <w:lock w:val="sdtLocked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DC5206">
            <w:rPr>
              <w:rFonts w:ascii="MS Gothic" w:eastAsia="MS Gothic" w:hAnsi="MS Gothic" w:hint="eastAsia"/>
              <w:b/>
              <w:bCs/>
              <w:sz w:val="24"/>
              <w:szCs w:val="24"/>
              <w:lang w:val="en-US"/>
            </w:rPr>
            <w:t>☐</w:t>
          </w:r>
        </w:sdtContent>
      </w:sdt>
      <w:r w:rsidR="00DC5206">
        <w:rPr>
          <w:b/>
          <w:bCs/>
          <w:sz w:val="24"/>
          <w:szCs w:val="24"/>
          <w:lang w:val="en-US"/>
        </w:rPr>
        <w:tab/>
      </w:r>
      <w:r w:rsidR="00DC5206" w:rsidRPr="00C97179">
        <w:rPr>
          <w:sz w:val="24"/>
          <w:szCs w:val="24"/>
          <w:lang w:val="en-US"/>
        </w:rPr>
        <w:t xml:space="preserve">Penulis Pendamping </w:t>
      </w:r>
      <w:r w:rsidR="00DC5206" w:rsidRPr="00C97179">
        <w:rPr>
          <w:i/>
          <w:iCs/>
          <w:sz w:val="24"/>
          <w:szCs w:val="24"/>
          <w:lang w:val="en-US"/>
        </w:rPr>
        <w:t>(co-authors</w:t>
      </w:r>
      <w:r w:rsidR="00DC5206" w:rsidRPr="00C97179">
        <w:rPr>
          <w:b/>
          <w:bCs/>
          <w:i/>
          <w:iCs/>
          <w:sz w:val="24"/>
          <w:szCs w:val="24"/>
          <w:lang w:val="en-US"/>
        </w:rPr>
        <w:t>)</w:t>
      </w:r>
      <w:r w:rsidR="00DC5206">
        <w:rPr>
          <w:b/>
          <w:bCs/>
          <w:i/>
          <w:iCs/>
          <w:sz w:val="24"/>
          <w:szCs w:val="24"/>
          <w:lang w:val="en-US"/>
        </w:rPr>
        <w:t xml:space="preserve"> </w:t>
      </w:r>
      <w:r w:rsidR="00DC5206" w:rsidRPr="00DB6622">
        <w:rPr>
          <w:i/>
          <w:iCs/>
          <w:sz w:val="24"/>
          <w:szCs w:val="24"/>
          <w:vertAlign w:val="superscript"/>
          <w:lang w:val="en-US"/>
        </w:rPr>
        <w:t>[</w:t>
      </w:r>
      <w:r w:rsidR="00495D3A">
        <w:rPr>
          <w:i/>
          <w:iCs/>
          <w:sz w:val="24"/>
          <w:szCs w:val="24"/>
          <w:vertAlign w:val="superscript"/>
          <w:lang w:val="en-US"/>
        </w:rPr>
        <w:t>Nama</w:t>
      </w:r>
      <w:r w:rsidR="00BA4812">
        <w:rPr>
          <w:i/>
          <w:iCs/>
          <w:sz w:val="24"/>
          <w:szCs w:val="24"/>
          <w:vertAlign w:val="superscript"/>
          <w:lang w:val="en-US"/>
        </w:rPr>
        <w:t>;</w:t>
      </w:r>
      <w:r w:rsidR="00DC5206" w:rsidRPr="00DB6622">
        <w:rPr>
          <w:i/>
          <w:iCs/>
          <w:sz w:val="24"/>
          <w:szCs w:val="24"/>
          <w:vertAlign w:val="superscript"/>
          <w:lang w:val="en-US"/>
        </w:rPr>
        <w:t xml:space="preserve"> Email</w:t>
      </w:r>
      <w:r w:rsidR="00BA4812">
        <w:rPr>
          <w:i/>
          <w:iCs/>
          <w:sz w:val="24"/>
          <w:szCs w:val="24"/>
          <w:vertAlign w:val="superscript"/>
          <w:lang w:val="en-US"/>
        </w:rPr>
        <w:t>;</w:t>
      </w:r>
      <w:r w:rsidR="00DC5206" w:rsidRPr="00DB6622">
        <w:rPr>
          <w:i/>
          <w:iCs/>
          <w:sz w:val="24"/>
          <w:szCs w:val="24"/>
          <w:vertAlign w:val="superscript"/>
          <w:lang w:val="en-US"/>
        </w:rPr>
        <w:t xml:space="preserve"> No. HP]</w:t>
      </w:r>
      <w:r w:rsidR="00DC5206">
        <w:rPr>
          <w:sz w:val="24"/>
          <w:szCs w:val="24"/>
          <w:lang w:val="en-US"/>
        </w:rPr>
        <w:t xml:space="preserve"> </w:t>
      </w:r>
    </w:p>
    <w:bookmarkStart w:id="0" w:name="_GoBack"/>
    <w:bookmarkEnd w:id="0"/>
    <w:p w:rsidR="00437D26" w:rsidRPr="00D128A3" w:rsidRDefault="00A002A5" w:rsidP="00090283">
      <w:pPr>
        <w:spacing w:line="360" w:lineRule="auto"/>
        <w:ind w:left="720"/>
        <w:jc w:val="left"/>
        <w:rPr>
          <w:sz w:val="24"/>
          <w:szCs w:val="24"/>
          <w:lang w:val="en-US"/>
        </w:rPr>
      </w:pPr>
      <w:sdt>
        <w:sdtPr>
          <w:rPr>
            <w:sz w:val="24"/>
            <w:szCs w:val="24"/>
            <w:lang w:val="en-US"/>
          </w:rPr>
          <w:alias w:val="Ketikan NAMA Penulis ke-2"/>
          <w:tag w:val="NamaPenulis2"/>
          <w:id w:val="-1083678537"/>
          <w:lock w:val="sdtLocked"/>
          <w:placeholder>
            <w:docPart w:val="2276F4C72799487D9B483A2956B7DFDD"/>
          </w:placeholder>
          <w:showingPlcHdr/>
          <w:text/>
        </w:sdtPr>
        <w:sdtEndPr/>
        <w:sdtContent>
          <w:r w:rsidR="00437D26">
            <w:rPr>
              <w:rStyle w:val="PlaceholderText"/>
              <w:lang w:val="en-US"/>
            </w:rPr>
            <w:t>NAMA_Penulis_2</w:t>
          </w:r>
        </w:sdtContent>
      </w:sdt>
      <w:r w:rsidR="00090283">
        <w:rPr>
          <w:sz w:val="24"/>
          <w:szCs w:val="24"/>
          <w:lang w:val="en-US"/>
        </w:rPr>
        <w:t>;</w:t>
      </w:r>
      <w:r w:rsidR="00437D26">
        <w:rPr>
          <w:sz w:val="24"/>
          <w:szCs w:val="24"/>
          <w:lang w:val="en-US"/>
        </w:rPr>
        <w:t xml:space="preserve"> </w:t>
      </w:r>
      <w:sdt>
        <w:sdtPr>
          <w:rPr>
            <w:sz w:val="24"/>
            <w:szCs w:val="24"/>
            <w:lang w:val="en-US"/>
          </w:rPr>
          <w:alias w:val="Ketikan EMAIL Penulis ke-2"/>
          <w:tag w:val="EmailPenulis2"/>
          <w:id w:val="-1801143951"/>
          <w:lock w:val="sdtLocked"/>
          <w:placeholder>
            <w:docPart w:val="DCC803C0863F463E8A9C3C1290321C95"/>
          </w:placeholder>
          <w:showingPlcHdr/>
          <w:text/>
        </w:sdtPr>
        <w:sdtEndPr/>
        <w:sdtContent>
          <w:r w:rsidR="00437D26">
            <w:rPr>
              <w:rStyle w:val="PlaceholderText"/>
              <w:lang w:val="en-US"/>
            </w:rPr>
            <w:t>EMAIL_Penulis_2</w:t>
          </w:r>
        </w:sdtContent>
      </w:sdt>
      <w:r w:rsidR="00090283">
        <w:rPr>
          <w:sz w:val="24"/>
          <w:szCs w:val="24"/>
          <w:lang w:val="en-US"/>
        </w:rPr>
        <w:t>;</w:t>
      </w:r>
      <w:r w:rsidR="00437D26">
        <w:rPr>
          <w:sz w:val="24"/>
          <w:szCs w:val="24"/>
          <w:lang w:val="en-US"/>
        </w:rPr>
        <w:t xml:space="preserve"> </w:t>
      </w:r>
      <w:sdt>
        <w:sdtPr>
          <w:rPr>
            <w:sz w:val="24"/>
            <w:szCs w:val="24"/>
            <w:lang w:val="en-US"/>
          </w:rPr>
          <w:alias w:val="Ketikan No. HP Penulis ke-2"/>
          <w:tag w:val="NoHPPenulis2"/>
          <w:id w:val="-1829740210"/>
          <w:lock w:val="sdtLocked"/>
          <w:placeholder>
            <w:docPart w:val="AE8BDE1866044C969DD146F02EC648E5"/>
          </w:placeholder>
          <w:showingPlcHdr/>
          <w:text/>
        </w:sdtPr>
        <w:sdtEndPr/>
        <w:sdtContent>
          <w:r w:rsidR="00437D26">
            <w:rPr>
              <w:rStyle w:val="PlaceholderText"/>
              <w:lang w:val="en-US"/>
            </w:rPr>
            <w:t>No._HP_Penulis_2 (Bila Penulis Tunggal hapus Penulis 2&amp;3)</w:t>
          </w:r>
        </w:sdtContent>
      </w:sdt>
      <w:r w:rsidR="00437D26">
        <w:rPr>
          <w:sz w:val="24"/>
          <w:szCs w:val="24"/>
          <w:lang w:val="en-US"/>
        </w:rPr>
        <w:t xml:space="preserve"> </w:t>
      </w:r>
    </w:p>
    <w:p w:rsidR="00437D26" w:rsidRDefault="00A002A5" w:rsidP="00090283">
      <w:pPr>
        <w:spacing w:line="360" w:lineRule="auto"/>
        <w:ind w:left="720"/>
        <w:jc w:val="left"/>
        <w:rPr>
          <w:sz w:val="24"/>
          <w:szCs w:val="24"/>
          <w:lang w:val="en-US"/>
        </w:rPr>
      </w:pPr>
      <w:sdt>
        <w:sdtPr>
          <w:rPr>
            <w:sz w:val="24"/>
            <w:szCs w:val="24"/>
            <w:lang w:val="en-US"/>
          </w:rPr>
          <w:alias w:val="Ketikan NAMA Penulis ke-3"/>
          <w:tag w:val="NamaPenulis3"/>
          <w:id w:val="-683752526"/>
          <w:lock w:val="sdtLocked"/>
          <w:placeholder>
            <w:docPart w:val="0507A5C471A0477D82092F6E0821BC79"/>
          </w:placeholder>
          <w:showingPlcHdr/>
          <w:text/>
        </w:sdtPr>
        <w:sdtEndPr/>
        <w:sdtContent>
          <w:r w:rsidR="00437D26">
            <w:rPr>
              <w:rStyle w:val="PlaceholderText"/>
              <w:lang w:val="en-US"/>
            </w:rPr>
            <w:t>NAMA_Penulis_3</w:t>
          </w:r>
        </w:sdtContent>
      </w:sdt>
      <w:r w:rsidR="00090283">
        <w:rPr>
          <w:sz w:val="24"/>
          <w:szCs w:val="24"/>
          <w:lang w:val="en-US"/>
        </w:rPr>
        <w:t>;</w:t>
      </w:r>
      <w:r w:rsidR="00437D26">
        <w:rPr>
          <w:sz w:val="24"/>
          <w:szCs w:val="24"/>
          <w:lang w:val="en-US"/>
        </w:rPr>
        <w:t xml:space="preserve"> </w:t>
      </w:r>
      <w:sdt>
        <w:sdtPr>
          <w:rPr>
            <w:sz w:val="24"/>
            <w:szCs w:val="24"/>
            <w:lang w:val="en-US"/>
          </w:rPr>
          <w:alias w:val="Ketikan EMAIL Penulis ke-3"/>
          <w:tag w:val="EmailPenulis3"/>
          <w:id w:val="-105515867"/>
          <w:lock w:val="sdtLocked"/>
          <w:placeholder>
            <w:docPart w:val="8DA21C614D084D189B8D0100F5250F84"/>
          </w:placeholder>
          <w:showingPlcHdr/>
          <w:text/>
        </w:sdtPr>
        <w:sdtEndPr/>
        <w:sdtContent>
          <w:r w:rsidR="00437D26">
            <w:rPr>
              <w:rStyle w:val="PlaceholderText"/>
              <w:lang w:val="en-US"/>
            </w:rPr>
            <w:t>EMAIL_Penulis_3</w:t>
          </w:r>
        </w:sdtContent>
      </w:sdt>
      <w:r w:rsidR="00090283">
        <w:rPr>
          <w:sz w:val="24"/>
          <w:szCs w:val="24"/>
          <w:lang w:val="en-US"/>
        </w:rPr>
        <w:t>;</w:t>
      </w:r>
      <w:r w:rsidR="00437D26">
        <w:rPr>
          <w:sz w:val="24"/>
          <w:szCs w:val="24"/>
          <w:lang w:val="en-US"/>
        </w:rPr>
        <w:t xml:space="preserve"> </w:t>
      </w:r>
      <w:sdt>
        <w:sdtPr>
          <w:rPr>
            <w:sz w:val="24"/>
            <w:szCs w:val="24"/>
            <w:lang w:val="en-US"/>
          </w:rPr>
          <w:alias w:val="Ketikan No. HP Penulis ke-3"/>
          <w:tag w:val="NoHPPenulis3"/>
          <w:id w:val="-827749570"/>
          <w:lock w:val="sdtLocked"/>
          <w:placeholder>
            <w:docPart w:val="611BF841F0EF4858B0CA3D878FC06BBE"/>
          </w:placeholder>
          <w:showingPlcHdr/>
          <w:text/>
        </w:sdtPr>
        <w:sdtEndPr/>
        <w:sdtContent>
          <w:r w:rsidR="00437D26">
            <w:rPr>
              <w:rStyle w:val="PlaceholderText"/>
              <w:lang w:val="en-US"/>
            </w:rPr>
            <w:t>No._HP_Penulis_3 (dst…: Ketik Manual pd baris baru)</w:t>
          </w:r>
        </w:sdtContent>
      </w:sdt>
      <w:r w:rsidR="00437D26">
        <w:rPr>
          <w:sz w:val="24"/>
          <w:szCs w:val="24"/>
          <w:lang w:val="en-US"/>
        </w:rPr>
        <w:t xml:space="preserve"> </w:t>
      </w:r>
    </w:p>
    <w:p w:rsidR="00DC5206" w:rsidRDefault="00DC5206" w:rsidP="00437D26">
      <w:pPr>
        <w:spacing w:line="360" w:lineRule="auto"/>
        <w:ind w:left="720"/>
        <w:jc w:val="left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ab/>
      </w:r>
    </w:p>
    <w:p w:rsidR="00DC5206" w:rsidRDefault="00DC5206" w:rsidP="00344BF2">
      <w:pPr>
        <w:spacing w:line="360" w:lineRule="auto"/>
        <w:ind w:left="720"/>
        <w:jc w:val="left"/>
        <w:rPr>
          <w:sz w:val="24"/>
          <w:szCs w:val="24"/>
          <w:lang w:val="en-US"/>
        </w:rPr>
        <w:sectPr w:rsidR="00DC5206" w:rsidSect="00DC5206">
          <w:type w:val="continuous"/>
          <w:pgSz w:w="11907" w:h="16840" w:code="9"/>
          <w:pgMar w:top="1134" w:right="1134" w:bottom="1134" w:left="1134" w:header="720" w:footer="720" w:gutter="0"/>
          <w:cols w:space="720"/>
          <w:formProt w:val="0"/>
          <w:docGrid w:linePitch="360"/>
        </w:sectPr>
      </w:pPr>
    </w:p>
    <w:p w:rsidR="00DC5206" w:rsidRDefault="00DC5206" w:rsidP="00F40E74">
      <w:pPr>
        <w:spacing w:before="120" w:after="120" w:line="36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 xml:space="preserve">Penulis / </w:t>
      </w:r>
      <w:r w:rsidRPr="00FC2185">
        <w:rPr>
          <w:sz w:val="24"/>
          <w:szCs w:val="24"/>
          <w:lang w:val="en-US"/>
        </w:rPr>
        <w:t>Para penulis mengakui bahwa hak kepengarangan terikat</w:t>
      </w:r>
      <w:r>
        <w:rPr>
          <w:sz w:val="24"/>
          <w:szCs w:val="24"/>
          <w:lang w:val="en-US"/>
        </w:rPr>
        <w:t xml:space="preserve"> </w:t>
      </w:r>
      <w:r w:rsidRPr="00FC2185">
        <w:rPr>
          <w:sz w:val="24"/>
          <w:szCs w:val="24"/>
          <w:lang w:val="en-US"/>
        </w:rPr>
        <w:t>dengan tanggung jawab publik dan bertanggung jawab atas</w:t>
      </w:r>
      <w:r>
        <w:rPr>
          <w:sz w:val="24"/>
          <w:szCs w:val="24"/>
          <w:lang w:val="en-US"/>
        </w:rPr>
        <w:t xml:space="preserve"> </w:t>
      </w:r>
      <w:r w:rsidRPr="00FC2185">
        <w:rPr>
          <w:sz w:val="24"/>
          <w:szCs w:val="24"/>
          <w:lang w:val="en-US"/>
        </w:rPr>
        <w:t>keseluruhan isi yang dikemukakan dalam naskah.</w:t>
      </w:r>
    </w:p>
    <w:p w:rsidR="00F40E74" w:rsidRPr="005D0F08" w:rsidRDefault="00F40E74" w:rsidP="00F40E74">
      <w:pPr>
        <w:spacing w:before="120" w:after="120" w:line="360" w:lineRule="auto"/>
      </w:pPr>
    </w:p>
    <w:p w:rsidR="00DC5206" w:rsidRPr="005D0F08" w:rsidRDefault="00A002A5" w:rsidP="00344BF2">
      <w:pPr>
        <w:spacing w:line="360" w:lineRule="auto"/>
        <w:ind w:left="5040"/>
        <w:rPr>
          <w:sz w:val="24"/>
          <w:szCs w:val="24"/>
          <w:lang w:val="en-US"/>
        </w:rPr>
      </w:pPr>
      <w:sdt>
        <w:sdtPr>
          <w:rPr>
            <w:sz w:val="24"/>
            <w:szCs w:val="24"/>
            <w:lang w:val="en-US"/>
          </w:rPr>
          <w:alias w:val="Ketikan Kabupaten/Kota"/>
          <w:tag w:val="KabKota"/>
          <w:id w:val="507413046"/>
          <w:lock w:val="sdtLocked"/>
          <w:showingPlcHdr/>
          <w:text/>
        </w:sdtPr>
        <w:sdtEndPr/>
        <w:sdtContent>
          <w:r w:rsidR="00DC5206">
            <w:rPr>
              <w:rStyle w:val="PlaceholderText"/>
              <w:lang w:val="en-US"/>
            </w:rPr>
            <w:t>Kab/Kota</w:t>
          </w:r>
        </w:sdtContent>
      </w:sdt>
      <w:r w:rsidR="00DC5206" w:rsidRPr="005D0F08">
        <w:rPr>
          <w:sz w:val="24"/>
          <w:szCs w:val="24"/>
          <w:lang w:val="en-US"/>
        </w:rPr>
        <w:t xml:space="preserve">, </w:t>
      </w:r>
      <w:sdt>
        <w:sdtPr>
          <w:rPr>
            <w:sz w:val="24"/>
            <w:szCs w:val="24"/>
            <w:lang w:val="en-US"/>
          </w:rPr>
          <w:alias w:val="Ketikan Tanggal Ditandatangani"/>
          <w:tag w:val="TanggalTTD"/>
          <w:id w:val="-787436020"/>
          <w:lock w:val="sdtLocked"/>
          <w:showingPlcHdr/>
          <w:text/>
        </w:sdtPr>
        <w:sdtEndPr/>
        <w:sdtContent>
          <w:r w:rsidR="00DC5206">
            <w:rPr>
              <w:rStyle w:val="PlaceholderText"/>
              <w:lang w:val="en-US"/>
            </w:rPr>
            <w:t>Tanggal Bulan Tahun</w:t>
          </w:r>
        </w:sdtContent>
      </w:sdt>
      <w:r w:rsidR="00DC5206">
        <w:rPr>
          <w:sz w:val="24"/>
          <w:szCs w:val="24"/>
          <w:lang w:val="en-US"/>
        </w:rPr>
        <w:t xml:space="preserve"> </w:t>
      </w:r>
    </w:p>
    <w:p w:rsidR="00DC5206" w:rsidRPr="00B13EEC" w:rsidRDefault="00DC5206" w:rsidP="00344BF2">
      <w:pPr>
        <w:spacing w:line="360" w:lineRule="auto"/>
        <w:ind w:left="5040"/>
        <w:rPr>
          <w:b/>
          <w:bCs/>
          <w:sz w:val="24"/>
          <w:szCs w:val="24"/>
          <w:lang w:val="en-US"/>
        </w:rPr>
      </w:pPr>
      <w:r w:rsidRPr="00B13EEC">
        <w:rPr>
          <w:b/>
          <w:bCs/>
          <w:sz w:val="24"/>
          <w:szCs w:val="24"/>
          <w:lang w:val="en-US"/>
        </w:rPr>
        <w:t>Disetujui oleh Penulis Utama,</w:t>
      </w:r>
    </w:p>
    <w:p w:rsidR="00DC5206" w:rsidRDefault="00DC5206" w:rsidP="00344BF2">
      <w:pPr>
        <w:ind w:left="5040"/>
        <w:rPr>
          <w:sz w:val="24"/>
          <w:szCs w:val="24"/>
          <w:lang w:val="en-US"/>
        </w:rPr>
      </w:pPr>
    </w:p>
    <w:p w:rsidR="00DC5206" w:rsidRPr="00A36E7D" w:rsidRDefault="00DC5206" w:rsidP="00033C1E">
      <w:pPr>
        <w:ind w:left="5954"/>
        <w:rPr>
          <w:color w:val="808080" w:themeColor="background1" w:themeShade="80"/>
          <w:sz w:val="16"/>
          <w:szCs w:val="16"/>
          <w:lang w:val="en-US"/>
        </w:rPr>
      </w:pPr>
      <w:r w:rsidRPr="00A36E7D">
        <w:rPr>
          <w:color w:val="808080" w:themeColor="background1" w:themeShade="80"/>
          <w:sz w:val="16"/>
          <w:szCs w:val="16"/>
          <w:lang w:val="en-US"/>
        </w:rPr>
        <w:t xml:space="preserve">Materai </w:t>
      </w:r>
    </w:p>
    <w:p w:rsidR="00DC5206" w:rsidRPr="00A36E7D" w:rsidRDefault="00DC5206" w:rsidP="00033C1E">
      <w:pPr>
        <w:spacing w:after="120" w:line="360" w:lineRule="auto"/>
        <w:ind w:left="5954"/>
        <w:rPr>
          <w:color w:val="808080" w:themeColor="background1" w:themeShade="80"/>
          <w:sz w:val="20"/>
          <w:szCs w:val="20"/>
          <w:lang w:val="en-US"/>
        </w:rPr>
      </w:pPr>
      <w:r w:rsidRPr="00A36E7D">
        <w:rPr>
          <w:color w:val="808080" w:themeColor="background1" w:themeShade="80"/>
          <w:sz w:val="16"/>
          <w:szCs w:val="16"/>
          <w:lang w:val="en-US"/>
        </w:rPr>
        <w:t>Rp. 6000</w:t>
      </w:r>
    </w:p>
    <w:p w:rsidR="00DC5206" w:rsidRPr="00B13EEC" w:rsidRDefault="00A002A5" w:rsidP="00F40E74">
      <w:pPr>
        <w:ind w:left="5041"/>
        <w:rPr>
          <w:sz w:val="24"/>
          <w:szCs w:val="24"/>
          <w:lang w:val="en-US"/>
        </w:rPr>
      </w:pPr>
      <w:sdt>
        <w:sdtPr>
          <w:rPr>
            <w:b/>
            <w:bCs/>
            <w:sz w:val="24"/>
            <w:szCs w:val="24"/>
            <w:lang w:val="en-US"/>
          </w:rPr>
          <w:alias w:val="Otomatis terisi  NAMA Penulis ke-1"/>
          <w:tag w:val="NamaPenulis1"/>
          <w:id w:val="-283498430"/>
          <w:lock w:val="sdtContentLocked"/>
          <w:showingPlcHdr/>
          <w:dataBinding w:xpath="/ns0:BaseNode[1]/CCDataNode[3]" w:storeItemID="{0BEE40AF-7759-4418-A854-FBD32898ABC6}"/>
          <w:text/>
        </w:sdtPr>
        <w:sdtEndPr/>
        <w:sdtContent>
          <w:r w:rsidR="004D1B12" w:rsidRPr="00B13EEC">
            <w:rPr>
              <w:rStyle w:val="PlaceholderText"/>
              <w:lang w:val="en-US"/>
            </w:rPr>
            <w:t>Auto N</w:t>
          </w:r>
          <w:r w:rsidR="004D1B12" w:rsidRPr="00B13EEC">
            <w:rPr>
              <w:rStyle w:val="PlaceholderText"/>
            </w:rPr>
            <w:t>AMA</w:t>
          </w:r>
          <w:r w:rsidR="004D1B12" w:rsidRPr="00B13EEC">
            <w:rPr>
              <w:rStyle w:val="PlaceholderText"/>
              <w:lang w:val="en-US"/>
            </w:rPr>
            <w:t xml:space="preserve"> </w:t>
          </w:r>
          <w:r w:rsidR="004D1B12" w:rsidRPr="00B13EEC">
            <w:rPr>
              <w:rStyle w:val="PlaceholderText"/>
            </w:rPr>
            <w:t>Penulis</w:t>
          </w:r>
          <w:r w:rsidR="004D1B12" w:rsidRPr="00B13EEC">
            <w:rPr>
              <w:rStyle w:val="PlaceholderText"/>
              <w:lang w:val="en-US"/>
            </w:rPr>
            <w:t xml:space="preserve"> </w:t>
          </w:r>
          <w:r w:rsidR="004D1B12" w:rsidRPr="00B13EEC">
            <w:rPr>
              <w:rStyle w:val="PlaceholderText"/>
            </w:rPr>
            <w:t>1</w:t>
          </w:r>
        </w:sdtContent>
      </w:sdt>
    </w:p>
    <w:p w:rsidR="007C13E0" w:rsidRPr="00B13EEC" w:rsidRDefault="007C13E0" w:rsidP="00DC5206">
      <w:pPr>
        <w:rPr>
          <w:sz w:val="24"/>
          <w:szCs w:val="24"/>
          <w:lang w:val="en-US"/>
        </w:rPr>
        <w:sectPr w:rsidR="007C13E0" w:rsidRPr="00B13EEC" w:rsidSect="00DC5206">
          <w:type w:val="continuous"/>
          <w:pgSz w:w="11907" w:h="16840" w:code="9"/>
          <w:pgMar w:top="1134" w:right="1134" w:bottom="1134" w:left="1134" w:header="720" w:footer="720" w:gutter="0"/>
          <w:cols w:space="720"/>
          <w:docGrid w:linePitch="360"/>
        </w:sectPr>
      </w:pPr>
    </w:p>
    <w:p w:rsidR="007C13E0" w:rsidRPr="005D0F08" w:rsidRDefault="007C13E0" w:rsidP="007C13E0">
      <w:pPr>
        <w:spacing w:after="120"/>
        <w:rPr>
          <w:sz w:val="24"/>
          <w:szCs w:val="24"/>
          <w:lang w:val="en-US"/>
        </w:rPr>
      </w:pPr>
      <w:r w:rsidRPr="005D0F08">
        <w:rPr>
          <w:sz w:val="24"/>
          <w:szCs w:val="24"/>
          <w:lang w:val="en-US"/>
        </w:rPr>
        <w:lastRenderedPageBreak/>
        <w:t>Kepada Yang Kami Hormati,</w:t>
      </w:r>
    </w:p>
    <w:p w:rsidR="007C13E0" w:rsidRPr="002873AC" w:rsidRDefault="007C13E0" w:rsidP="007C13E0">
      <w:pPr>
        <w:rPr>
          <w:b/>
          <w:bCs/>
          <w:sz w:val="28"/>
          <w:szCs w:val="28"/>
          <w:lang w:val="en-US"/>
        </w:rPr>
      </w:pPr>
      <w:r w:rsidRPr="002873AC">
        <w:rPr>
          <w:b/>
          <w:bCs/>
          <w:sz w:val="28"/>
          <w:szCs w:val="28"/>
          <w:lang w:val="en-US"/>
        </w:rPr>
        <w:t>Dewan Redaksi</w:t>
      </w:r>
    </w:p>
    <w:p w:rsidR="007C13E0" w:rsidRPr="002873AC" w:rsidRDefault="007C13E0" w:rsidP="002B70B5">
      <w:pPr>
        <w:rPr>
          <w:sz w:val="28"/>
          <w:szCs w:val="28"/>
          <w:lang w:val="en-US"/>
        </w:rPr>
      </w:pPr>
      <w:r w:rsidRPr="002873AC">
        <w:rPr>
          <w:b/>
          <w:bCs/>
          <w:sz w:val="28"/>
          <w:szCs w:val="28"/>
          <w:lang w:val="en-US"/>
        </w:rPr>
        <w:t>Jurnal Teknologi Infrastruktur Berkelanjutan (JTIB)</w:t>
      </w:r>
    </w:p>
    <w:p w:rsidR="007C13E0" w:rsidRPr="005D0F08" w:rsidRDefault="007C13E0" w:rsidP="007C13E0">
      <w:pPr>
        <w:rPr>
          <w:sz w:val="24"/>
          <w:szCs w:val="24"/>
          <w:lang w:val="en-US"/>
        </w:rPr>
      </w:pPr>
    </w:p>
    <w:p w:rsidR="007C13E0" w:rsidRPr="002873AC" w:rsidRDefault="007C13E0" w:rsidP="007C13E0">
      <w:pPr>
        <w:jc w:val="center"/>
        <w:rPr>
          <w:b/>
          <w:bCs/>
          <w:sz w:val="36"/>
          <w:szCs w:val="36"/>
          <w:lang w:val="en-US"/>
        </w:rPr>
      </w:pPr>
      <w:r w:rsidRPr="002873AC">
        <w:rPr>
          <w:b/>
          <w:bCs/>
          <w:sz w:val="36"/>
          <w:szCs w:val="36"/>
          <w:lang w:val="en-US"/>
        </w:rPr>
        <w:t>PERSETUJUAN KEPENGARANGAN</w:t>
      </w:r>
    </w:p>
    <w:p w:rsidR="007C13E0" w:rsidRPr="002873AC" w:rsidRDefault="007C13E0" w:rsidP="007C13E0">
      <w:pPr>
        <w:spacing w:line="360" w:lineRule="auto"/>
        <w:jc w:val="center"/>
        <w:rPr>
          <w:b/>
          <w:bCs/>
          <w:i/>
          <w:iCs/>
          <w:sz w:val="36"/>
          <w:szCs w:val="36"/>
          <w:lang w:val="en-US"/>
        </w:rPr>
      </w:pPr>
      <w:r w:rsidRPr="002873AC">
        <w:rPr>
          <w:b/>
          <w:bCs/>
          <w:i/>
          <w:iCs/>
          <w:sz w:val="36"/>
          <w:szCs w:val="36"/>
          <w:lang w:val="en-US"/>
        </w:rPr>
        <w:t>(Authorship Agreement)</w:t>
      </w:r>
    </w:p>
    <w:p w:rsidR="007C13E0" w:rsidRPr="005D0F08" w:rsidRDefault="007C13E0" w:rsidP="007C13E0">
      <w:pPr>
        <w:spacing w:line="360" w:lineRule="auto"/>
        <w:rPr>
          <w:sz w:val="24"/>
          <w:szCs w:val="24"/>
          <w:lang w:val="en-US"/>
        </w:rPr>
      </w:pPr>
    </w:p>
    <w:p w:rsidR="007C13E0" w:rsidRDefault="007C13E0" w:rsidP="00E17B6E">
      <w:pPr>
        <w:spacing w:line="360" w:lineRule="auto"/>
        <w:rPr>
          <w:sz w:val="24"/>
          <w:szCs w:val="24"/>
          <w:lang w:val="en-US"/>
        </w:rPr>
      </w:pPr>
      <w:r w:rsidRPr="005D0F08">
        <w:rPr>
          <w:sz w:val="24"/>
          <w:szCs w:val="24"/>
          <w:lang w:val="en-US"/>
        </w:rPr>
        <w:t>Naskah yang berjudul</w:t>
      </w:r>
      <w:r>
        <w:rPr>
          <w:sz w:val="24"/>
          <w:szCs w:val="24"/>
          <w:lang w:val="en-US"/>
        </w:rPr>
        <w:t xml:space="preserve"> </w:t>
      </w:r>
      <w:r>
        <w:rPr>
          <w:i/>
          <w:iCs/>
          <w:sz w:val="24"/>
          <w:szCs w:val="24"/>
          <w:vertAlign w:val="superscript"/>
          <w:lang w:val="en-US"/>
        </w:rPr>
        <w:t>[</w:t>
      </w:r>
      <w:r w:rsidRPr="00DB6622">
        <w:rPr>
          <w:i/>
          <w:iCs/>
          <w:sz w:val="24"/>
          <w:szCs w:val="24"/>
          <w:vertAlign w:val="superscript"/>
          <w:lang w:val="en-US"/>
        </w:rPr>
        <w:t>bahasa indonesia dan bahasa inggris</w:t>
      </w:r>
      <w:r>
        <w:rPr>
          <w:i/>
          <w:iCs/>
          <w:sz w:val="24"/>
          <w:szCs w:val="24"/>
          <w:vertAlign w:val="superscript"/>
          <w:lang w:val="en-US"/>
        </w:rPr>
        <w:t>]</w:t>
      </w:r>
      <w:r w:rsidRPr="005D0F08">
        <w:rPr>
          <w:sz w:val="24"/>
          <w:szCs w:val="24"/>
          <w:lang w:val="en-US"/>
        </w:rPr>
        <w:t>:</w:t>
      </w:r>
    </w:p>
    <w:p w:rsidR="007C13E0" w:rsidRPr="004460C0" w:rsidRDefault="007C13E0" w:rsidP="00B55BD4">
      <w:pPr>
        <w:spacing w:line="360" w:lineRule="auto"/>
        <w:jc w:val="left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7C13E0" w:rsidRDefault="007C13E0" w:rsidP="007C13E0">
      <w:pPr>
        <w:spacing w:line="360" w:lineRule="auto"/>
        <w:rPr>
          <w:sz w:val="24"/>
          <w:szCs w:val="24"/>
          <w:lang w:val="en-US"/>
        </w:rPr>
      </w:pPr>
      <w:r w:rsidRPr="006535E7">
        <w:rPr>
          <w:sz w:val="24"/>
          <w:szCs w:val="24"/>
          <w:lang w:val="en-US"/>
        </w:rPr>
        <w:t>Setuju akan diterbitkan dalam</w:t>
      </w:r>
      <w:r w:rsidRPr="005D0F08">
        <w:rPr>
          <w:sz w:val="24"/>
          <w:szCs w:val="24"/>
          <w:lang w:val="en-US"/>
        </w:rPr>
        <w:t xml:space="preserve"> </w:t>
      </w:r>
      <w:r w:rsidRPr="005D0F08">
        <w:rPr>
          <w:b/>
          <w:bCs/>
          <w:i/>
          <w:iCs/>
          <w:sz w:val="24"/>
          <w:szCs w:val="24"/>
          <w:lang w:val="en-US"/>
        </w:rPr>
        <w:t>Jurnal Teknologi Infrastruktur Berkelanjutan (JTIB)</w:t>
      </w:r>
      <w:r w:rsidRPr="006535E7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br/>
        <w:t>Volume …………, No.</w:t>
      </w:r>
      <w:r w:rsidRPr="004460C0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…………, Tahun ……………….</w:t>
      </w:r>
    </w:p>
    <w:p w:rsidR="007C13E0" w:rsidRPr="0073315D" w:rsidRDefault="007C13E0" w:rsidP="007C13E0">
      <w:pPr>
        <w:spacing w:before="120" w:line="360" w:lineRule="auto"/>
        <w:rPr>
          <w:sz w:val="20"/>
          <w:szCs w:val="20"/>
          <w:lang w:val="en-US"/>
        </w:rPr>
      </w:pPr>
      <w:r w:rsidRPr="0073315D">
        <w:rPr>
          <w:sz w:val="20"/>
          <w:szCs w:val="20"/>
          <w:lang w:val="en-US"/>
        </w:rPr>
        <w:t>(Silahkan beri tanda (</w:t>
      </w:r>
      <w:r w:rsidRPr="0073315D">
        <w:rPr>
          <w:sz w:val="20"/>
          <w:szCs w:val="20"/>
          <w:lang w:val="en-US"/>
        </w:rPr>
        <w:sym w:font="Wingdings" w:char="F0FC"/>
      </w:r>
      <w:r w:rsidRPr="0073315D">
        <w:rPr>
          <w:sz w:val="20"/>
          <w:szCs w:val="20"/>
          <w:lang w:val="en-US"/>
        </w:rPr>
        <w:t xml:space="preserve">) dan melengkapi isian berikut) </w:t>
      </w:r>
    </w:p>
    <w:p w:rsidR="007C13E0" w:rsidRDefault="007C13E0" w:rsidP="00E234C2">
      <w:pPr>
        <w:spacing w:line="360" w:lineRule="auto"/>
        <w:ind w:left="720" w:hanging="720"/>
        <w:jc w:val="left"/>
        <w:rPr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sym w:font="Webdings" w:char="F063"/>
      </w:r>
      <w:r>
        <w:rPr>
          <w:b/>
          <w:bCs/>
          <w:sz w:val="24"/>
          <w:szCs w:val="24"/>
          <w:lang w:val="en-US"/>
        </w:rPr>
        <w:tab/>
      </w:r>
      <w:r w:rsidRPr="00D128A3">
        <w:rPr>
          <w:sz w:val="24"/>
          <w:szCs w:val="24"/>
          <w:lang w:val="en-US"/>
        </w:rPr>
        <w:t>Penu</w:t>
      </w:r>
      <w:r>
        <w:rPr>
          <w:sz w:val="24"/>
          <w:szCs w:val="24"/>
          <w:lang w:val="en-US"/>
        </w:rPr>
        <w:t xml:space="preserve">lis Utama </w:t>
      </w:r>
      <w:r w:rsidRPr="00D128A3">
        <w:rPr>
          <w:i/>
          <w:iCs/>
          <w:sz w:val="24"/>
          <w:szCs w:val="24"/>
          <w:lang w:val="en-US"/>
        </w:rPr>
        <w:t>(author)</w:t>
      </w:r>
      <w:r>
        <w:rPr>
          <w:i/>
          <w:iCs/>
          <w:sz w:val="24"/>
          <w:szCs w:val="24"/>
          <w:lang w:val="en-US"/>
        </w:rPr>
        <w:t xml:space="preserve"> </w:t>
      </w:r>
      <w:r w:rsidRPr="00DB6622">
        <w:rPr>
          <w:i/>
          <w:iCs/>
          <w:sz w:val="24"/>
          <w:szCs w:val="24"/>
          <w:vertAlign w:val="superscript"/>
          <w:lang w:val="en-US"/>
        </w:rPr>
        <w:t>[</w:t>
      </w:r>
      <w:r w:rsidR="00495D3A">
        <w:rPr>
          <w:i/>
          <w:iCs/>
          <w:sz w:val="24"/>
          <w:szCs w:val="24"/>
          <w:vertAlign w:val="superscript"/>
          <w:lang w:val="en-US"/>
        </w:rPr>
        <w:t>Nama</w:t>
      </w:r>
      <w:r w:rsidR="00E234C2">
        <w:rPr>
          <w:i/>
          <w:iCs/>
          <w:sz w:val="24"/>
          <w:szCs w:val="24"/>
          <w:vertAlign w:val="superscript"/>
          <w:lang w:val="en-US"/>
        </w:rPr>
        <w:t>;</w:t>
      </w:r>
      <w:r w:rsidRPr="00DB6622">
        <w:rPr>
          <w:i/>
          <w:iCs/>
          <w:sz w:val="24"/>
          <w:szCs w:val="24"/>
          <w:vertAlign w:val="superscript"/>
          <w:lang w:val="en-US"/>
        </w:rPr>
        <w:t xml:space="preserve"> Email</w:t>
      </w:r>
      <w:r w:rsidR="00E234C2">
        <w:rPr>
          <w:i/>
          <w:iCs/>
          <w:sz w:val="24"/>
          <w:szCs w:val="24"/>
          <w:vertAlign w:val="superscript"/>
          <w:lang w:val="en-US"/>
        </w:rPr>
        <w:t>;</w:t>
      </w:r>
      <w:r w:rsidRPr="00DB6622">
        <w:rPr>
          <w:i/>
          <w:iCs/>
          <w:sz w:val="24"/>
          <w:szCs w:val="24"/>
          <w:vertAlign w:val="superscript"/>
          <w:lang w:val="en-US"/>
        </w:rPr>
        <w:t xml:space="preserve"> No.</w:t>
      </w:r>
      <w:r w:rsidR="008832BC" w:rsidRPr="00DB6622">
        <w:rPr>
          <w:i/>
          <w:iCs/>
          <w:sz w:val="24"/>
          <w:szCs w:val="24"/>
          <w:vertAlign w:val="superscript"/>
          <w:lang w:val="en-US"/>
        </w:rPr>
        <w:t xml:space="preserve"> HP</w:t>
      </w:r>
      <w:r w:rsidR="00E234C2">
        <w:rPr>
          <w:i/>
          <w:iCs/>
          <w:sz w:val="24"/>
          <w:szCs w:val="24"/>
          <w:vertAlign w:val="superscript"/>
          <w:lang w:val="en-US"/>
        </w:rPr>
        <w:t>;</w:t>
      </w:r>
      <w:r w:rsidR="008832BC">
        <w:rPr>
          <w:i/>
          <w:iCs/>
          <w:sz w:val="24"/>
          <w:szCs w:val="24"/>
          <w:vertAlign w:val="superscript"/>
          <w:lang w:val="en-US"/>
        </w:rPr>
        <w:t xml:space="preserve"> Afiliasi</w:t>
      </w:r>
      <w:r w:rsidR="00E234C2">
        <w:rPr>
          <w:i/>
          <w:iCs/>
          <w:sz w:val="24"/>
          <w:szCs w:val="24"/>
          <w:vertAlign w:val="superscript"/>
          <w:lang w:val="en-US"/>
        </w:rPr>
        <w:t>;</w:t>
      </w:r>
      <w:r w:rsidR="008832BC">
        <w:rPr>
          <w:i/>
          <w:iCs/>
          <w:sz w:val="24"/>
          <w:szCs w:val="24"/>
          <w:vertAlign w:val="superscript"/>
          <w:lang w:val="en-US"/>
        </w:rPr>
        <w:t xml:space="preserve"> Alama</w:t>
      </w:r>
      <w:r w:rsidR="00B55BD4">
        <w:rPr>
          <w:i/>
          <w:iCs/>
          <w:sz w:val="24"/>
          <w:szCs w:val="24"/>
          <w:vertAlign w:val="superscript"/>
          <w:lang w:val="en-US"/>
        </w:rPr>
        <w:t>t Afiliasi</w:t>
      </w:r>
      <w:r w:rsidR="008832BC">
        <w:rPr>
          <w:i/>
          <w:iCs/>
          <w:sz w:val="24"/>
          <w:szCs w:val="24"/>
          <w:vertAlign w:val="superscript"/>
          <w:lang w:val="en-US"/>
        </w:rPr>
        <w:t>, Telp/Fax, Kodepos, Negara</w:t>
      </w:r>
      <w:r w:rsidR="00E234C2">
        <w:rPr>
          <w:i/>
          <w:iCs/>
          <w:sz w:val="24"/>
          <w:szCs w:val="24"/>
          <w:vertAlign w:val="superscript"/>
          <w:lang w:val="en-US"/>
        </w:rPr>
        <w:t>;</w:t>
      </w:r>
      <w:r w:rsidR="008832BC">
        <w:rPr>
          <w:i/>
          <w:iCs/>
          <w:sz w:val="24"/>
          <w:szCs w:val="24"/>
          <w:vertAlign w:val="superscript"/>
          <w:lang w:val="en-US"/>
        </w:rPr>
        <w:t xml:space="preserve"> Alamat korespondensi</w:t>
      </w:r>
      <w:r w:rsidR="00B55BD4">
        <w:rPr>
          <w:i/>
          <w:iCs/>
          <w:sz w:val="24"/>
          <w:szCs w:val="24"/>
          <w:vertAlign w:val="superscript"/>
          <w:lang w:val="en-US"/>
        </w:rPr>
        <w:t>}</w:t>
      </w:r>
    </w:p>
    <w:p w:rsidR="007C13E0" w:rsidRPr="00D128A3" w:rsidRDefault="00B55BD4" w:rsidP="00B55BD4">
      <w:pPr>
        <w:spacing w:line="360" w:lineRule="auto"/>
        <w:ind w:left="720"/>
        <w:jc w:val="left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7C13E0" w:rsidRDefault="007C13E0" w:rsidP="00BA4812">
      <w:pPr>
        <w:spacing w:line="360" w:lineRule="auto"/>
        <w:jc w:val="left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sym w:font="Webdings" w:char="F063"/>
      </w:r>
      <w:r>
        <w:rPr>
          <w:b/>
          <w:bCs/>
          <w:sz w:val="24"/>
          <w:szCs w:val="24"/>
          <w:lang w:val="en-US"/>
        </w:rPr>
        <w:tab/>
      </w:r>
      <w:r w:rsidRPr="00C97179">
        <w:rPr>
          <w:sz w:val="24"/>
          <w:szCs w:val="24"/>
          <w:lang w:val="en-US"/>
        </w:rPr>
        <w:t xml:space="preserve">Penulis Pendamping </w:t>
      </w:r>
      <w:r w:rsidRPr="00C97179">
        <w:rPr>
          <w:i/>
          <w:iCs/>
          <w:sz w:val="24"/>
          <w:szCs w:val="24"/>
          <w:lang w:val="en-US"/>
        </w:rPr>
        <w:t>(co-authors</w:t>
      </w:r>
      <w:r w:rsidRPr="00C97179">
        <w:rPr>
          <w:b/>
          <w:bCs/>
          <w:i/>
          <w:iCs/>
          <w:sz w:val="24"/>
          <w:szCs w:val="24"/>
          <w:lang w:val="en-US"/>
        </w:rPr>
        <w:t>)</w:t>
      </w:r>
      <w:r>
        <w:rPr>
          <w:b/>
          <w:bCs/>
          <w:i/>
          <w:iCs/>
          <w:sz w:val="24"/>
          <w:szCs w:val="24"/>
          <w:lang w:val="en-US"/>
        </w:rPr>
        <w:t xml:space="preserve"> </w:t>
      </w:r>
      <w:r w:rsidRPr="00DB6622">
        <w:rPr>
          <w:i/>
          <w:iCs/>
          <w:sz w:val="24"/>
          <w:szCs w:val="24"/>
          <w:vertAlign w:val="superscript"/>
          <w:lang w:val="en-US"/>
        </w:rPr>
        <w:t>[</w:t>
      </w:r>
      <w:r w:rsidR="00495D3A">
        <w:rPr>
          <w:i/>
          <w:iCs/>
          <w:sz w:val="24"/>
          <w:szCs w:val="24"/>
          <w:vertAlign w:val="superscript"/>
          <w:lang w:val="en-US"/>
        </w:rPr>
        <w:t>Nama</w:t>
      </w:r>
      <w:r w:rsidR="00BA4812">
        <w:rPr>
          <w:i/>
          <w:iCs/>
          <w:sz w:val="24"/>
          <w:szCs w:val="24"/>
          <w:vertAlign w:val="superscript"/>
          <w:lang w:val="en-US"/>
        </w:rPr>
        <w:t>;</w:t>
      </w:r>
      <w:r w:rsidRPr="00DB6622">
        <w:rPr>
          <w:i/>
          <w:iCs/>
          <w:sz w:val="24"/>
          <w:szCs w:val="24"/>
          <w:vertAlign w:val="superscript"/>
          <w:lang w:val="en-US"/>
        </w:rPr>
        <w:t xml:space="preserve"> Email</w:t>
      </w:r>
      <w:r w:rsidR="00BA4812">
        <w:rPr>
          <w:i/>
          <w:iCs/>
          <w:sz w:val="24"/>
          <w:szCs w:val="24"/>
          <w:vertAlign w:val="superscript"/>
          <w:lang w:val="en-US"/>
        </w:rPr>
        <w:t>;</w:t>
      </w:r>
      <w:r w:rsidRPr="00DB6622">
        <w:rPr>
          <w:i/>
          <w:iCs/>
          <w:sz w:val="24"/>
          <w:szCs w:val="24"/>
          <w:vertAlign w:val="superscript"/>
          <w:lang w:val="en-US"/>
        </w:rPr>
        <w:t xml:space="preserve"> No. HP]</w:t>
      </w:r>
      <w:r w:rsidRPr="00C97179">
        <w:rPr>
          <w:b/>
          <w:bCs/>
          <w:sz w:val="24"/>
          <w:szCs w:val="24"/>
          <w:lang w:val="en-US"/>
        </w:rPr>
        <w:t xml:space="preserve"> </w:t>
      </w:r>
    </w:p>
    <w:p w:rsidR="007C13E0" w:rsidRPr="00D128A3" w:rsidRDefault="007C13E0" w:rsidP="00090283">
      <w:pPr>
        <w:spacing w:line="360" w:lineRule="auto"/>
        <w:ind w:left="72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………………………………………………</w:t>
      </w:r>
      <w:r w:rsidR="00090283">
        <w:rPr>
          <w:sz w:val="24"/>
          <w:szCs w:val="24"/>
          <w:lang w:val="en-US"/>
        </w:rPr>
        <w:t>;</w:t>
      </w:r>
      <w:r>
        <w:rPr>
          <w:sz w:val="24"/>
          <w:szCs w:val="24"/>
          <w:lang w:val="en-US"/>
        </w:rPr>
        <w:t xml:space="preserve"> ………………………………………………………</w:t>
      </w:r>
      <w:r w:rsidR="00090283">
        <w:rPr>
          <w:sz w:val="24"/>
          <w:szCs w:val="24"/>
          <w:lang w:val="en-US"/>
        </w:rPr>
        <w:t>;</w:t>
      </w:r>
      <w:r>
        <w:rPr>
          <w:sz w:val="24"/>
          <w:szCs w:val="24"/>
          <w:lang w:val="en-US"/>
        </w:rPr>
        <w:t xml:space="preserve"> …………………………………</w:t>
      </w:r>
    </w:p>
    <w:p w:rsidR="00090283" w:rsidRPr="00D128A3" w:rsidRDefault="00090283" w:rsidP="00090283">
      <w:pPr>
        <w:spacing w:line="360" w:lineRule="auto"/>
        <w:ind w:left="72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………………………………………………; ………………………………………………………; …………………………………</w:t>
      </w:r>
    </w:p>
    <w:p w:rsidR="00090283" w:rsidRPr="00D128A3" w:rsidRDefault="00090283" w:rsidP="00090283">
      <w:pPr>
        <w:spacing w:line="360" w:lineRule="auto"/>
        <w:ind w:left="72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………………………………………………; ………………………………………………………; …………………………………</w:t>
      </w:r>
    </w:p>
    <w:p w:rsidR="00090283" w:rsidRPr="00D128A3" w:rsidRDefault="00090283" w:rsidP="00090283">
      <w:pPr>
        <w:spacing w:line="360" w:lineRule="auto"/>
        <w:ind w:left="72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………………………………………………; ………………………………………………………; …………………………………</w:t>
      </w:r>
    </w:p>
    <w:p w:rsidR="00090283" w:rsidRPr="00D128A3" w:rsidRDefault="00090283" w:rsidP="00090283">
      <w:pPr>
        <w:spacing w:line="360" w:lineRule="auto"/>
        <w:ind w:left="72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………………………………………………; ………………………………………………………; …………………………………</w:t>
      </w:r>
    </w:p>
    <w:p w:rsidR="00090283" w:rsidRPr="00D128A3" w:rsidRDefault="00090283" w:rsidP="00090283">
      <w:pPr>
        <w:spacing w:line="360" w:lineRule="auto"/>
        <w:ind w:left="72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………………………………………………; ………………………………………………………; …………………………………</w:t>
      </w:r>
    </w:p>
    <w:p w:rsidR="007C13E0" w:rsidRPr="005D0F08" w:rsidRDefault="007C13E0" w:rsidP="00E17B6E">
      <w:pPr>
        <w:spacing w:line="36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Penulis / </w:t>
      </w:r>
      <w:r w:rsidRPr="00FC2185">
        <w:rPr>
          <w:sz w:val="24"/>
          <w:szCs w:val="24"/>
          <w:lang w:val="en-US"/>
        </w:rPr>
        <w:t>Para penulis mengakui bahwa hak kepengarangan terikat</w:t>
      </w:r>
      <w:r>
        <w:rPr>
          <w:sz w:val="24"/>
          <w:szCs w:val="24"/>
          <w:lang w:val="en-US"/>
        </w:rPr>
        <w:t xml:space="preserve"> </w:t>
      </w:r>
      <w:r w:rsidRPr="00FC2185">
        <w:rPr>
          <w:sz w:val="24"/>
          <w:szCs w:val="24"/>
          <w:lang w:val="en-US"/>
        </w:rPr>
        <w:t>dengan tanggung jawab publik dan bertanggung jawab atas</w:t>
      </w:r>
      <w:r>
        <w:rPr>
          <w:sz w:val="24"/>
          <w:szCs w:val="24"/>
          <w:lang w:val="en-US"/>
        </w:rPr>
        <w:t xml:space="preserve"> </w:t>
      </w:r>
      <w:r w:rsidRPr="00FC2185">
        <w:rPr>
          <w:sz w:val="24"/>
          <w:szCs w:val="24"/>
          <w:lang w:val="en-US"/>
        </w:rPr>
        <w:t>keseluruhan isi yang dikemukakan dalam naskah.</w:t>
      </w:r>
    </w:p>
    <w:p w:rsidR="007C13E0" w:rsidRPr="005D0F08" w:rsidRDefault="007C13E0" w:rsidP="007C13E0">
      <w:pPr>
        <w:rPr>
          <w:sz w:val="24"/>
          <w:szCs w:val="24"/>
          <w:lang w:val="en-US"/>
        </w:rPr>
      </w:pPr>
    </w:p>
    <w:p w:rsidR="007C13E0" w:rsidRPr="00F40E74" w:rsidRDefault="007C13E0" w:rsidP="007C13E0">
      <w:pPr>
        <w:spacing w:after="120"/>
        <w:ind w:left="5041"/>
        <w:rPr>
          <w:sz w:val="24"/>
          <w:szCs w:val="24"/>
          <w:lang w:val="en-US"/>
        </w:rPr>
      </w:pPr>
      <w:r w:rsidRPr="00F40E74">
        <w:rPr>
          <w:sz w:val="24"/>
          <w:szCs w:val="24"/>
          <w:lang w:val="en-US"/>
        </w:rPr>
        <w:t xml:space="preserve">…………………, …………………………… </w:t>
      </w:r>
    </w:p>
    <w:p w:rsidR="007C13E0" w:rsidRPr="00876265" w:rsidRDefault="007C13E0" w:rsidP="007C13E0">
      <w:pPr>
        <w:spacing w:line="360" w:lineRule="auto"/>
        <w:ind w:left="5040"/>
        <w:rPr>
          <w:b/>
          <w:bCs/>
          <w:sz w:val="24"/>
          <w:szCs w:val="24"/>
          <w:lang w:val="en-US"/>
        </w:rPr>
      </w:pPr>
      <w:r w:rsidRPr="00876265">
        <w:rPr>
          <w:b/>
          <w:bCs/>
          <w:sz w:val="24"/>
          <w:szCs w:val="24"/>
          <w:lang w:val="en-US"/>
        </w:rPr>
        <w:t>Disetujui oleh Penulis Utama,</w:t>
      </w:r>
    </w:p>
    <w:p w:rsidR="007C13E0" w:rsidRDefault="007C13E0" w:rsidP="007C13E0">
      <w:pPr>
        <w:ind w:left="5040"/>
        <w:rPr>
          <w:sz w:val="24"/>
          <w:szCs w:val="24"/>
          <w:lang w:val="en-US"/>
        </w:rPr>
      </w:pPr>
    </w:p>
    <w:p w:rsidR="007C13E0" w:rsidRPr="00A36E7D" w:rsidRDefault="007C13E0" w:rsidP="007C13E0">
      <w:pPr>
        <w:ind w:left="7200"/>
        <w:rPr>
          <w:color w:val="808080" w:themeColor="background1" w:themeShade="80"/>
          <w:sz w:val="16"/>
          <w:szCs w:val="16"/>
          <w:lang w:val="en-US"/>
        </w:rPr>
      </w:pPr>
      <w:r w:rsidRPr="00A36E7D">
        <w:rPr>
          <w:color w:val="808080" w:themeColor="background1" w:themeShade="80"/>
          <w:sz w:val="16"/>
          <w:szCs w:val="16"/>
          <w:lang w:val="en-US"/>
        </w:rPr>
        <w:t xml:space="preserve">Materai </w:t>
      </w:r>
    </w:p>
    <w:p w:rsidR="007C13E0" w:rsidRPr="00A36E7D" w:rsidRDefault="007C13E0" w:rsidP="007C13E0">
      <w:pPr>
        <w:spacing w:after="120" w:line="360" w:lineRule="auto"/>
        <w:ind w:left="7200"/>
        <w:rPr>
          <w:color w:val="808080" w:themeColor="background1" w:themeShade="80"/>
          <w:sz w:val="20"/>
          <w:szCs w:val="20"/>
          <w:lang w:val="en-US"/>
        </w:rPr>
      </w:pPr>
      <w:r w:rsidRPr="00A36E7D">
        <w:rPr>
          <w:color w:val="808080" w:themeColor="background1" w:themeShade="80"/>
          <w:sz w:val="16"/>
          <w:szCs w:val="16"/>
          <w:lang w:val="en-US"/>
        </w:rPr>
        <w:t>Rp. 6000</w:t>
      </w:r>
    </w:p>
    <w:p w:rsidR="00DC5206" w:rsidRPr="00DC5206" w:rsidRDefault="007C13E0" w:rsidP="007C13E0">
      <w:pPr>
        <w:ind w:left="5040"/>
        <w:rPr>
          <w:lang w:val="en-US"/>
        </w:rPr>
      </w:pPr>
      <w:r w:rsidRPr="008C1C74">
        <w:rPr>
          <w:sz w:val="24"/>
          <w:szCs w:val="24"/>
          <w:lang w:val="en-US"/>
        </w:rPr>
        <w:t>…………………………………………………</w:t>
      </w:r>
      <w:r>
        <w:rPr>
          <w:b/>
          <w:bCs/>
          <w:sz w:val="24"/>
          <w:szCs w:val="24"/>
          <w:lang w:val="en-US"/>
        </w:rPr>
        <w:t xml:space="preserve"> </w:t>
      </w:r>
    </w:p>
    <w:sectPr w:rsidR="00DC5206" w:rsidRPr="00DC5206" w:rsidSect="00D44E6E">
      <w:pgSz w:w="11907" w:h="16840" w:code="9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E010E70"/>
    <w:multiLevelType w:val="multilevel"/>
    <w:tmpl w:val="801C2AAA"/>
    <w:styleLink w:val="LaporanPenelitian"/>
    <w:lvl w:ilvl="0">
      <w:start w:val="1"/>
      <w:numFmt w:val="upperRoman"/>
      <w:suff w:val="space"/>
      <w:lvlText w:val="BAB %1"/>
      <w:lvlJc w:val="left"/>
      <w:pPr>
        <w:ind w:left="0" w:firstLine="0"/>
      </w:pPr>
      <w:rPr>
        <w:rFonts w:ascii="Times New Roman" w:hAnsi="Times New Roman" w:hint="default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ascii="Times New Roman" w:hAnsi="Times New Roman"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ascii="Times New Roman" w:hAnsi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isplayBackgroundShape/>
  <w:documentProtection w:edit="forms" w:enforcement="1" w:cryptProviderType="rsaFull" w:cryptAlgorithmClass="hash" w:cryptAlgorithmType="typeAny" w:cryptAlgorithmSid="4" w:cryptSpinCount="100000" w:hash="jKn02jJiTS0FOfgQJVQVxAuSyiA=" w:salt="7DDqhR9JO6wo3/CsVIwIaw==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1NTQzMDM2sTAxMzJU0lEKTi0uzszPAykwqwUA/LJ5YCwAAAA="/>
  </w:docVars>
  <w:rsids>
    <w:rsidRoot w:val="00DC5206"/>
    <w:rsid w:val="00033C1E"/>
    <w:rsid w:val="00086616"/>
    <w:rsid w:val="00090283"/>
    <w:rsid w:val="000915A6"/>
    <w:rsid w:val="00113C43"/>
    <w:rsid w:val="00140621"/>
    <w:rsid w:val="00141172"/>
    <w:rsid w:val="00141187"/>
    <w:rsid w:val="00163770"/>
    <w:rsid w:val="0017015B"/>
    <w:rsid w:val="001E7D3B"/>
    <w:rsid w:val="00291011"/>
    <w:rsid w:val="002B70B5"/>
    <w:rsid w:val="002F6EB5"/>
    <w:rsid w:val="00321831"/>
    <w:rsid w:val="00351FD8"/>
    <w:rsid w:val="003A38A0"/>
    <w:rsid w:val="003A61FC"/>
    <w:rsid w:val="003B65AE"/>
    <w:rsid w:val="00437D26"/>
    <w:rsid w:val="00466045"/>
    <w:rsid w:val="00495D3A"/>
    <w:rsid w:val="004A6B68"/>
    <w:rsid w:val="004D1B12"/>
    <w:rsid w:val="0051478E"/>
    <w:rsid w:val="00551E12"/>
    <w:rsid w:val="00557B88"/>
    <w:rsid w:val="005967D3"/>
    <w:rsid w:val="005D5BDC"/>
    <w:rsid w:val="00631984"/>
    <w:rsid w:val="00636248"/>
    <w:rsid w:val="00683779"/>
    <w:rsid w:val="006B6283"/>
    <w:rsid w:val="00707270"/>
    <w:rsid w:val="00713DAF"/>
    <w:rsid w:val="0073531B"/>
    <w:rsid w:val="007C13E0"/>
    <w:rsid w:val="008118EC"/>
    <w:rsid w:val="00876265"/>
    <w:rsid w:val="008832BC"/>
    <w:rsid w:val="008943A6"/>
    <w:rsid w:val="008C0FBF"/>
    <w:rsid w:val="009E4BFF"/>
    <w:rsid w:val="009E5E51"/>
    <w:rsid w:val="009F21D4"/>
    <w:rsid w:val="00A002A5"/>
    <w:rsid w:val="00A36E7D"/>
    <w:rsid w:val="00AF1B4F"/>
    <w:rsid w:val="00B13EEC"/>
    <w:rsid w:val="00B55BD4"/>
    <w:rsid w:val="00B7140B"/>
    <w:rsid w:val="00B748FD"/>
    <w:rsid w:val="00BA4812"/>
    <w:rsid w:val="00C96E99"/>
    <w:rsid w:val="00D301AF"/>
    <w:rsid w:val="00D705A5"/>
    <w:rsid w:val="00D90B39"/>
    <w:rsid w:val="00DC5206"/>
    <w:rsid w:val="00E04802"/>
    <w:rsid w:val="00E17B6E"/>
    <w:rsid w:val="00E234C2"/>
    <w:rsid w:val="00E46C0D"/>
    <w:rsid w:val="00E632CB"/>
    <w:rsid w:val="00E67688"/>
    <w:rsid w:val="00E67FD6"/>
    <w:rsid w:val="00E73E1F"/>
    <w:rsid w:val="00EA2BF8"/>
    <w:rsid w:val="00EC5810"/>
    <w:rsid w:val="00F10DD9"/>
    <w:rsid w:val="00F22968"/>
    <w:rsid w:val="00F40E74"/>
    <w:rsid w:val="00F6191F"/>
    <w:rsid w:val="00F645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C5206"/>
    <w:rPr>
      <w:noProof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LaporanPenelitian">
    <w:name w:val="Laporan Penelitian"/>
    <w:uiPriority w:val="99"/>
    <w:rsid w:val="00163770"/>
    <w:pPr>
      <w:numPr>
        <w:numId w:val="1"/>
      </w:numPr>
    </w:pPr>
  </w:style>
  <w:style w:type="character" w:styleId="PlaceholderText">
    <w:name w:val="Placeholder Text"/>
    <w:basedOn w:val="DefaultParagraphFont"/>
    <w:uiPriority w:val="99"/>
    <w:semiHidden/>
    <w:rsid w:val="00DC5206"/>
    <w:rPr>
      <w:color w:val="808080"/>
    </w:rPr>
  </w:style>
  <w:style w:type="character" w:styleId="Strong">
    <w:name w:val="Strong"/>
    <w:basedOn w:val="DefaultParagraphFont"/>
    <w:uiPriority w:val="22"/>
    <w:qFormat/>
    <w:rsid w:val="007C13E0"/>
    <w:rPr>
      <w:b/>
      <w:bCs/>
    </w:rPr>
  </w:style>
  <w:style w:type="paragraph" w:customStyle="1" w:styleId="Bold12">
    <w:name w:val="Bold12"/>
    <w:basedOn w:val="Normal"/>
    <w:qFormat/>
    <w:rsid w:val="00F40E74"/>
    <w:rPr>
      <w:b/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C5206"/>
    <w:rPr>
      <w:noProof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LaporanPenelitian">
    <w:name w:val="Laporan Penelitian"/>
    <w:uiPriority w:val="99"/>
    <w:rsid w:val="00163770"/>
    <w:pPr>
      <w:numPr>
        <w:numId w:val="1"/>
      </w:numPr>
    </w:pPr>
  </w:style>
  <w:style w:type="character" w:styleId="PlaceholderText">
    <w:name w:val="Placeholder Text"/>
    <w:basedOn w:val="DefaultParagraphFont"/>
    <w:uiPriority w:val="99"/>
    <w:semiHidden/>
    <w:rsid w:val="00DC5206"/>
    <w:rPr>
      <w:color w:val="808080"/>
    </w:rPr>
  </w:style>
  <w:style w:type="character" w:styleId="Strong">
    <w:name w:val="Strong"/>
    <w:basedOn w:val="DefaultParagraphFont"/>
    <w:uiPriority w:val="22"/>
    <w:qFormat/>
    <w:rsid w:val="007C13E0"/>
    <w:rPr>
      <w:b/>
      <w:bCs/>
    </w:rPr>
  </w:style>
  <w:style w:type="paragraph" w:customStyle="1" w:styleId="Bold12">
    <w:name w:val="Bold12"/>
    <w:basedOn w:val="Normal"/>
    <w:qFormat/>
    <w:rsid w:val="00F40E74"/>
    <w:rPr>
      <w:b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OrganizeInFold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microsoft.com/office/2007/relationships/stylesWithEffects" Target="stylesWithEffect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4ED82CFA890E433184B81D6F81D9EA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C02731-0C78-4C50-9EE9-46127625FBB0}"/>
      </w:docPartPr>
      <w:docPartBody>
        <w:p w:rsidR="00C8734D" w:rsidRDefault="00F26EC4" w:rsidP="00F26EC4">
          <w:pPr>
            <w:pStyle w:val="4ED82CFA890E433184B81D6F81D9EAA429"/>
          </w:pPr>
          <w:r>
            <w:rPr>
              <w:rStyle w:val="PlaceholderText"/>
              <w:lang w:val="en-US"/>
            </w:rPr>
            <w:t>Judul_INDONESIA [Cara isi semua Form: KLIK &amp; KETIK]</w:t>
          </w:r>
        </w:p>
      </w:docPartBody>
    </w:docPart>
    <w:docPart>
      <w:docPartPr>
        <w:name w:val="C03D208F93F14BA19F4E8B49A99E36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924308-EB4D-40AD-9038-00FD8820E166}"/>
      </w:docPartPr>
      <w:docPartBody>
        <w:p w:rsidR="00C8734D" w:rsidRDefault="00F26EC4" w:rsidP="00F26EC4">
          <w:pPr>
            <w:pStyle w:val="C03D208F93F14BA19F4E8B49A99E363A29"/>
          </w:pPr>
          <w:r w:rsidRPr="00C5531C">
            <w:rPr>
              <w:rStyle w:val="PlaceholderText"/>
            </w:rPr>
            <w:t>Judul_INGGRIS</w:t>
          </w:r>
        </w:p>
      </w:docPartBody>
    </w:docPart>
    <w:docPart>
      <w:docPartPr>
        <w:name w:val="5397CE464FB1466A92F6351854FD97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37B6D0-7E54-45D2-948D-B477791B7327}"/>
      </w:docPartPr>
      <w:docPartBody>
        <w:p w:rsidR="00C8734D" w:rsidRDefault="00F26EC4" w:rsidP="00F26EC4">
          <w:pPr>
            <w:pStyle w:val="5397CE464FB1466A92F6351854FD975D29"/>
          </w:pPr>
          <w:r w:rsidRPr="00141187">
            <w:rPr>
              <w:rStyle w:val="PlaceholderText"/>
            </w:rPr>
            <w:t>VOLUME_terbitan</w:t>
          </w:r>
        </w:p>
      </w:docPartBody>
    </w:docPart>
    <w:docPart>
      <w:docPartPr>
        <w:name w:val="36F63BF86F3A462DB79735B8D5C6F3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E6E1E6-FA8E-4C43-9855-D578A8222532}"/>
      </w:docPartPr>
      <w:docPartBody>
        <w:p w:rsidR="00C8734D" w:rsidRDefault="00F26EC4" w:rsidP="00F26EC4">
          <w:pPr>
            <w:pStyle w:val="36F63BF86F3A462DB79735B8D5C6F37329"/>
          </w:pPr>
          <w:r w:rsidRPr="00141187">
            <w:rPr>
              <w:rStyle w:val="PlaceholderText"/>
            </w:rPr>
            <w:t>NOMOR_terbitan</w:t>
          </w:r>
        </w:p>
      </w:docPartBody>
    </w:docPart>
    <w:docPart>
      <w:docPartPr>
        <w:name w:val="5264ED6F5E21440AB78462F3751321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C61E38-6D98-4319-B83D-E709841D0708}"/>
      </w:docPartPr>
      <w:docPartBody>
        <w:p w:rsidR="00C8734D" w:rsidRDefault="00F26EC4" w:rsidP="00F26EC4">
          <w:pPr>
            <w:pStyle w:val="5264ED6F5E21440AB78462F37513217B29"/>
          </w:pPr>
          <w:r w:rsidRPr="00466045">
            <w:rPr>
              <w:rStyle w:val="PlaceholderText"/>
            </w:rPr>
            <w:t>TAHUN_terbit</w:t>
          </w:r>
        </w:p>
      </w:docPartBody>
    </w:docPart>
    <w:docPart>
      <w:docPartPr>
        <w:name w:val="F071F4D91F2C4FB09221FEE1C2D211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F2C33F-CF2E-490C-978D-6F429CE0AF0A}"/>
      </w:docPartPr>
      <w:docPartBody>
        <w:p w:rsidR="00C8734D" w:rsidRDefault="00F26EC4" w:rsidP="00F26EC4">
          <w:pPr>
            <w:pStyle w:val="F071F4D91F2C4FB09221FEE1C2D2112329"/>
          </w:pPr>
          <w:r>
            <w:rPr>
              <w:rStyle w:val="PlaceholderText"/>
              <w:lang w:val="en-US"/>
            </w:rPr>
            <w:t>EMAIL_Penulis_1</w:t>
          </w:r>
        </w:p>
      </w:docPartBody>
    </w:docPart>
    <w:docPart>
      <w:docPartPr>
        <w:name w:val="0737CDA53C464D8794735DF4314B6B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8B504B-9946-4046-ACCA-20A8E0745D7C}"/>
      </w:docPartPr>
      <w:docPartBody>
        <w:p w:rsidR="00C8734D" w:rsidRDefault="00F26EC4" w:rsidP="00F26EC4">
          <w:pPr>
            <w:pStyle w:val="0737CDA53C464D8794735DF4314B6B7F29"/>
          </w:pPr>
          <w:r>
            <w:rPr>
              <w:rStyle w:val="PlaceholderText"/>
              <w:lang w:val="en-US"/>
            </w:rPr>
            <w:t>No._HP_Penulis_1</w:t>
          </w:r>
        </w:p>
      </w:docPartBody>
    </w:docPart>
    <w:docPart>
      <w:docPartPr>
        <w:name w:val="C13463102A014B50941640270A9122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C1431A-6DFB-4603-92F3-5263CC02222F}"/>
      </w:docPartPr>
      <w:docPartBody>
        <w:p w:rsidR="00C8734D" w:rsidRDefault="00F26EC4" w:rsidP="00F26EC4">
          <w:pPr>
            <w:pStyle w:val="C13463102A014B50941640270A9122B526"/>
          </w:pPr>
          <w:r w:rsidRPr="00B13EEC">
            <w:rPr>
              <w:rStyle w:val="PlaceholderText"/>
            </w:rPr>
            <w:t>NAMA_Penulis_1</w:t>
          </w:r>
        </w:p>
      </w:docPartBody>
    </w:docPart>
    <w:docPart>
      <w:docPartPr>
        <w:name w:val="2276F4C72799487D9B483A2956B7DF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3E7B6A-8B86-4CBE-A0C8-7E1AC78AA9D4}"/>
      </w:docPartPr>
      <w:docPartBody>
        <w:p w:rsidR="00471604" w:rsidRDefault="00F26EC4" w:rsidP="00F26EC4">
          <w:pPr>
            <w:pStyle w:val="2276F4C72799487D9B483A2956B7DFDD23"/>
          </w:pPr>
          <w:r>
            <w:rPr>
              <w:rStyle w:val="PlaceholderText"/>
              <w:lang w:val="en-US"/>
            </w:rPr>
            <w:t>NAMA_Penulis_2</w:t>
          </w:r>
        </w:p>
      </w:docPartBody>
    </w:docPart>
    <w:docPart>
      <w:docPartPr>
        <w:name w:val="DCC803C0863F463E8A9C3C1290321C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64E4F4-280F-49AD-99DA-9B065C7F2FFD}"/>
      </w:docPartPr>
      <w:docPartBody>
        <w:p w:rsidR="00471604" w:rsidRDefault="00F26EC4" w:rsidP="00F26EC4">
          <w:pPr>
            <w:pStyle w:val="DCC803C0863F463E8A9C3C1290321C9523"/>
          </w:pPr>
          <w:r>
            <w:rPr>
              <w:rStyle w:val="PlaceholderText"/>
              <w:lang w:val="en-US"/>
            </w:rPr>
            <w:t>EMAIL_Penulis_2</w:t>
          </w:r>
        </w:p>
      </w:docPartBody>
    </w:docPart>
    <w:docPart>
      <w:docPartPr>
        <w:name w:val="AE8BDE1866044C969DD146F02EC648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1E0361-9F52-4384-B329-7E1E139EAF56}"/>
      </w:docPartPr>
      <w:docPartBody>
        <w:p w:rsidR="00471604" w:rsidRDefault="00F26EC4" w:rsidP="00F26EC4">
          <w:pPr>
            <w:pStyle w:val="AE8BDE1866044C969DD146F02EC648E523"/>
          </w:pPr>
          <w:r>
            <w:rPr>
              <w:rStyle w:val="PlaceholderText"/>
              <w:lang w:val="en-US"/>
            </w:rPr>
            <w:t>No._HP_Penulis_2 (Bila Penulis Tunggal hapus Penulis 2&amp;3)</w:t>
          </w:r>
        </w:p>
      </w:docPartBody>
    </w:docPart>
    <w:docPart>
      <w:docPartPr>
        <w:name w:val="0507A5C471A0477D82092F6E0821BC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E2D908-C7F2-4CF0-98D2-D1C9DDE79560}"/>
      </w:docPartPr>
      <w:docPartBody>
        <w:p w:rsidR="00471604" w:rsidRDefault="00F26EC4" w:rsidP="00F26EC4">
          <w:pPr>
            <w:pStyle w:val="0507A5C471A0477D82092F6E0821BC7923"/>
          </w:pPr>
          <w:r>
            <w:rPr>
              <w:rStyle w:val="PlaceholderText"/>
              <w:lang w:val="en-US"/>
            </w:rPr>
            <w:t>NAMA_Penulis_3</w:t>
          </w:r>
        </w:p>
      </w:docPartBody>
    </w:docPart>
    <w:docPart>
      <w:docPartPr>
        <w:name w:val="09C5689AA9884B4C86F3099BCDCA9B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C1ADA3-905F-448E-B8A6-8FC30B12ADE9}"/>
      </w:docPartPr>
      <w:docPartBody>
        <w:p w:rsidR="00AC05F8" w:rsidRDefault="00F26EC4" w:rsidP="00F26EC4">
          <w:pPr>
            <w:pStyle w:val="09C5689AA9884B4C86F3099BCDCA9B5B11"/>
          </w:pPr>
          <w:r>
            <w:rPr>
              <w:rStyle w:val="PlaceholderText"/>
              <w:lang w:val="en-US"/>
            </w:rPr>
            <w:t>Institusi/A</w:t>
          </w:r>
          <w:r>
            <w:rPr>
              <w:rStyle w:val="PlaceholderText"/>
            </w:rPr>
            <w:t>filiasi</w:t>
          </w:r>
        </w:p>
      </w:docPartBody>
    </w:docPart>
    <w:docPart>
      <w:docPartPr>
        <w:name w:val="AF069F9F64CF4302B413005070D245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D5FBEE-2DF5-4631-BD89-C4FD463CC2E2}"/>
      </w:docPartPr>
      <w:docPartBody>
        <w:p w:rsidR="00AC05F8" w:rsidRDefault="00F26EC4" w:rsidP="00F26EC4">
          <w:pPr>
            <w:pStyle w:val="AF069F9F64CF4302B413005070D245D410"/>
          </w:pPr>
          <w:r>
            <w:rPr>
              <w:rStyle w:val="PlaceholderText"/>
              <w:lang w:val="en-US"/>
            </w:rPr>
            <w:t>Alamat Afiliasi</w:t>
          </w:r>
          <w:r>
            <w:rPr>
              <w:rStyle w:val="PlaceholderText"/>
            </w:rPr>
            <w:t>, Telp/Fax, Kode</w:t>
          </w:r>
          <w:r w:rsidRPr="00583AA2">
            <w:rPr>
              <w:rStyle w:val="PlaceholderText"/>
            </w:rPr>
            <w:t>Pos</w:t>
          </w:r>
          <w:r>
            <w:rPr>
              <w:rStyle w:val="PlaceholderText"/>
              <w:lang w:val="en-US"/>
            </w:rPr>
            <w:t>, Negara</w:t>
          </w:r>
        </w:p>
      </w:docPartBody>
    </w:docPart>
    <w:docPart>
      <w:docPartPr>
        <w:name w:val="B9E10C7E84834102A8926CEB185BC4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72DD0C-285C-4DB5-8160-059B8989FF4F}"/>
      </w:docPartPr>
      <w:docPartBody>
        <w:p w:rsidR="00AC05F8" w:rsidRDefault="00F26EC4" w:rsidP="00F26EC4">
          <w:pPr>
            <w:pStyle w:val="B9E10C7E84834102A8926CEB185BC41F7"/>
          </w:pPr>
          <w:r w:rsidRPr="00583AA2">
            <w:rPr>
              <w:rStyle w:val="PlaceholderText"/>
            </w:rPr>
            <w:t>Alamat Korespondensi</w:t>
          </w:r>
          <w:r>
            <w:rPr>
              <w:rStyle w:val="PlaceholderText"/>
              <w:lang w:val="en-US"/>
            </w:rPr>
            <w:t xml:space="preserve"> Penulis1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2F5EAF"/>
    <w:rsid w:val="000164C4"/>
    <w:rsid w:val="00030D8D"/>
    <w:rsid w:val="00064E60"/>
    <w:rsid w:val="000A5F9A"/>
    <w:rsid w:val="002D1928"/>
    <w:rsid w:val="002F5EAF"/>
    <w:rsid w:val="00453337"/>
    <w:rsid w:val="00471604"/>
    <w:rsid w:val="00605E8B"/>
    <w:rsid w:val="00671B57"/>
    <w:rsid w:val="006E3E1C"/>
    <w:rsid w:val="009C1F01"/>
    <w:rsid w:val="009D10A3"/>
    <w:rsid w:val="009E316E"/>
    <w:rsid w:val="00AC05F8"/>
    <w:rsid w:val="00BA3A0C"/>
    <w:rsid w:val="00C8734D"/>
    <w:rsid w:val="00DA364E"/>
    <w:rsid w:val="00DF57DF"/>
    <w:rsid w:val="00F26EC4"/>
    <w:rsid w:val="00F46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26EC4"/>
    <w:rPr>
      <w:color w:val="808080"/>
    </w:rPr>
  </w:style>
  <w:style w:type="paragraph" w:customStyle="1" w:styleId="F3B445EC8420460B807E1650BAF36242">
    <w:name w:val="F3B445EC8420460B807E1650BAF36242"/>
    <w:rsid w:val="002F5EAF"/>
  </w:style>
  <w:style w:type="paragraph" w:customStyle="1" w:styleId="418E867AADED489E991C1BC24442D880">
    <w:name w:val="418E867AADED489E991C1BC24442D880"/>
    <w:rsid w:val="002F5EAF"/>
  </w:style>
  <w:style w:type="paragraph" w:customStyle="1" w:styleId="E1322D9721754577AADC459267321D4D">
    <w:name w:val="E1322D9721754577AADC459267321D4D"/>
    <w:rsid w:val="002F5EAF"/>
  </w:style>
  <w:style w:type="paragraph" w:customStyle="1" w:styleId="8CD847101582461786A569C3760A5446">
    <w:name w:val="8CD847101582461786A569C3760A5446"/>
    <w:rsid w:val="002F5EAF"/>
  </w:style>
  <w:style w:type="paragraph" w:customStyle="1" w:styleId="AD93AF28636B4C3DA495DE8E65146328">
    <w:name w:val="AD93AF28636B4C3DA495DE8E65146328"/>
    <w:rsid w:val="002F5EAF"/>
  </w:style>
  <w:style w:type="paragraph" w:customStyle="1" w:styleId="6441A8424EFE4F89A7B649890954A835">
    <w:name w:val="6441A8424EFE4F89A7B649890954A835"/>
    <w:rsid w:val="002F5EAF"/>
  </w:style>
  <w:style w:type="paragraph" w:customStyle="1" w:styleId="2D96D2D000AC4A1B9FFA18709303D2FC">
    <w:name w:val="2D96D2D000AC4A1B9FFA18709303D2FC"/>
    <w:rsid w:val="002F5EAF"/>
  </w:style>
  <w:style w:type="paragraph" w:customStyle="1" w:styleId="8FBEE77AFD1F44BF9DFFCFD2C8C7C592">
    <w:name w:val="8FBEE77AFD1F44BF9DFFCFD2C8C7C592"/>
    <w:rsid w:val="002F5EAF"/>
  </w:style>
  <w:style w:type="paragraph" w:customStyle="1" w:styleId="674E1F4DEC174B1EAAB857CEB8397BA2">
    <w:name w:val="674E1F4DEC174B1EAAB857CEB8397BA2"/>
    <w:rsid w:val="002F5EAF"/>
  </w:style>
  <w:style w:type="paragraph" w:customStyle="1" w:styleId="849F0924C5F74D8C9BEE0952F92D4006">
    <w:name w:val="849F0924C5F74D8C9BEE0952F92D4006"/>
    <w:rsid w:val="002F5EAF"/>
  </w:style>
  <w:style w:type="paragraph" w:customStyle="1" w:styleId="B112FC61B6354FE19CFBE0EC4B4CF814">
    <w:name w:val="B112FC61B6354FE19CFBE0EC4B4CF814"/>
    <w:rsid w:val="002F5EAF"/>
  </w:style>
  <w:style w:type="paragraph" w:customStyle="1" w:styleId="DFB043DAF4104B8A9FF9B0A2FCD687C2">
    <w:name w:val="DFB043DAF4104B8A9FF9B0A2FCD687C2"/>
    <w:rsid w:val="002F5EAF"/>
  </w:style>
  <w:style w:type="paragraph" w:customStyle="1" w:styleId="20CE51D3B3CB4D5CAE2819D890888B9E">
    <w:name w:val="20CE51D3B3CB4D5CAE2819D890888B9E"/>
    <w:rsid w:val="002F5EAF"/>
  </w:style>
  <w:style w:type="paragraph" w:customStyle="1" w:styleId="4ED82CFA890E433184B81D6F81D9EAA4">
    <w:name w:val="4ED82CFA890E433184B81D6F81D9EAA4"/>
    <w:rsid w:val="002F5EAF"/>
  </w:style>
  <w:style w:type="paragraph" w:customStyle="1" w:styleId="C03D208F93F14BA19F4E8B49A99E363A">
    <w:name w:val="C03D208F93F14BA19F4E8B49A99E363A"/>
    <w:rsid w:val="002F5EAF"/>
  </w:style>
  <w:style w:type="paragraph" w:customStyle="1" w:styleId="5397CE464FB1466A92F6351854FD975D">
    <w:name w:val="5397CE464FB1466A92F6351854FD975D"/>
    <w:rsid w:val="002F5EAF"/>
  </w:style>
  <w:style w:type="paragraph" w:customStyle="1" w:styleId="36F63BF86F3A462DB79735B8D5C6F373">
    <w:name w:val="36F63BF86F3A462DB79735B8D5C6F373"/>
    <w:rsid w:val="002F5EAF"/>
  </w:style>
  <w:style w:type="paragraph" w:customStyle="1" w:styleId="5264ED6F5E21440AB78462F37513217B">
    <w:name w:val="5264ED6F5E21440AB78462F37513217B"/>
    <w:rsid w:val="002F5EAF"/>
  </w:style>
  <w:style w:type="paragraph" w:customStyle="1" w:styleId="EC57D58D131348D694D30F1D3172B0BC">
    <w:name w:val="EC57D58D131348D694D30F1D3172B0BC"/>
    <w:rsid w:val="002F5EAF"/>
  </w:style>
  <w:style w:type="paragraph" w:customStyle="1" w:styleId="F071F4D91F2C4FB09221FEE1C2D21123">
    <w:name w:val="F071F4D91F2C4FB09221FEE1C2D21123"/>
    <w:rsid w:val="002F5EAF"/>
  </w:style>
  <w:style w:type="paragraph" w:customStyle="1" w:styleId="0737CDA53C464D8794735DF4314B6B7F">
    <w:name w:val="0737CDA53C464D8794735DF4314B6B7F"/>
    <w:rsid w:val="002F5EAF"/>
  </w:style>
  <w:style w:type="paragraph" w:customStyle="1" w:styleId="DF2434E2373F4BA59A0C9CDD1D607ABF">
    <w:name w:val="DF2434E2373F4BA59A0C9CDD1D607ABF"/>
    <w:rsid w:val="002F5EAF"/>
  </w:style>
  <w:style w:type="paragraph" w:customStyle="1" w:styleId="25F601559E17493F854C9E2E4B645C78">
    <w:name w:val="25F601559E17493F854C9E2E4B645C78"/>
    <w:rsid w:val="002F5EAF"/>
  </w:style>
  <w:style w:type="paragraph" w:customStyle="1" w:styleId="3A061C3C24984E43B9774286E7E21B57">
    <w:name w:val="3A061C3C24984E43B9774286E7E21B57"/>
    <w:rsid w:val="002F5EAF"/>
  </w:style>
  <w:style w:type="paragraph" w:customStyle="1" w:styleId="3BCA50530B4D4B6298B544E9D7E70027">
    <w:name w:val="3BCA50530B4D4B6298B544E9D7E70027"/>
    <w:rsid w:val="002F5EAF"/>
  </w:style>
  <w:style w:type="paragraph" w:customStyle="1" w:styleId="98A6130ADAF44E73B24A548CDE87C035">
    <w:name w:val="98A6130ADAF44E73B24A548CDE87C035"/>
    <w:rsid w:val="002F5EAF"/>
  </w:style>
  <w:style w:type="paragraph" w:customStyle="1" w:styleId="4ED82CFA890E433184B81D6F81D9EAA41">
    <w:name w:val="4ED82CFA890E433184B81D6F81D9EAA4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1">
    <w:name w:val="C03D208F93F14BA19F4E8B49A99E363A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1">
    <w:name w:val="5397CE464FB1466A92F6351854FD975D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1">
    <w:name w:val="36F63BF86F3A462DB79735B8D5C6F373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1">
    <w:name w:val="5264ED6F5E21440AB78462F37513217B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1">
    <w:name w:val="F071F4D91F2C4FB09221FEE1C2D21123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1">
    <w:name w:val="0737CDA53C464D8794735DF4314B6B7F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F2434E2373F4BA59A0C9CDD1D607ABF1">
    <w:name w:val="DF2434E2373F4BA59A0C9CDD1D607ABF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5F601559E17493F854C9E2E4B645C781">
    <w:name w:val="25F601559E17493F854C9E2E4B645C78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A061C3C24984E43B9774286E7E21B571">
    <w:name w:val="3A061C3C24984E43B9774286E7E21B57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BCA50530B4D4B6298B544E9D7E700271">
    <w:name w:val="3BCA50530B4D4B6298B544E9D7E70027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98A6130ADAF44E73B24A548CDE87C0351">
    <w:name w:val="98A6130ADAF44E73B24A548CDE87C035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AE371F4ADAD494DA10C3767B7612498">
    <w:name w:val="7AE371F4ADAD494DA10C3767B7612498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">
    <w:name w:val="7F527033D7FA4C589C7599AE8B2DA0B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">
    <w:name w:val="1CFB06F6B5654837A3236BA68CD20176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D1920BC0E4B4456879FCF9C043F95C1">
    <w:name w:val="5D1920BC0E4B4456879FCF9C043F95C1"/>
    <w:rsid w:val="002F5EAF"/>
  </w:style>
  <w:style w:type="paragraph" w:customStyle="1" w:styleId="4ED82CFA890E433184B81D6F81D9EAA42">
    <w:name w:val="4ED82CFA890E433184B81D6F81D9EAA4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2">
    <w:name w:val="C03D208F93F14BA19F4E8B49A99E363A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2">
    <w:name w:val="5397CE464FB1466A92F6351854FD975D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2">
    <w:name w:val="36F63BF86F3A462DB79735B8D5C6F373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2">
    <w:name w:val="5264ED6F5E21440AB78462F37513217B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">
    <w:name w:val="C13463102A014B50941640270A9122B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2">
    <w:name w:val="F071F4D91F2C4FB09221FEE1C2D21123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2">
    <w:name w:val="0737CDA53C464D8794735DF4314B6B7F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F2434E2373F4BA59A0C9CDD1D607ABF2">
    <w:name w:val="DF2434E2373F4BA59A0C9CDD1D607ABF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5F601559E17493F854C9E2E4B645C782">
    <w:name w:val="25F601559E17493F854C9E2E4B645C78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A061C3C24984E43B9774286E7E21B572">
    <w:name w:val="3A061C3C24984E43B9774286E7E21B57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BCA50530B4D4B6298B544E9D7E700272">
    <w:name w:val="3BCA50530B4D4B6298B544E9D7E70027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98A6130ADAF44E73B24A548CDE87C0352">
    <w:name w:val="98A6130ADAF44E73B24A548CDE87C035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AE371F4ADAD494DA10C3767B76124981">
    <w:name w:val="7AE371F4ADAD494DA10C3767B7612498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1">
    <w:name w:val="7F527033D7FA4C589C7599AE8B2DA0B5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1">
    <w:name w:val="1CFB06F6B5654837A3236BA68CD20176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D1920BC0E4B4456879FCF9C043F95C11">
    <w:name w:val="5D1920BC0E4B4456879FCF9C043F95C1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3">
    <w:name w:val="4ED82CFA890E433184B81D6F81D9EAA4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3">
    <w:name w:val="C03D208F93F14BA19F4E8B49A99E363A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3">
    <w:name w:val="5397CE464FB1466A92F6351854FD975D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3">
    <w:name w:val="36F63BF86F3A462DB79735B8D5C6F373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3">
    <w:name w:val="5264ED6F5E21440AB78462F37513217B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1">
    <w:name w:val="C13463102A014B50941640270A9122B5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3">
    <w:name w:val="F071F4D91F2C4FB09221FEE1C2D21123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3">
    <w:name w:val="0737CDA53C464D8794735DF4314B6B7F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F2434E2373F4BA59A0C9CDD1D607ABF3">
    <w:name w:val="DF2434E2373F4BA59A0C9CDD1D607ABF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5F601559E17493F854C9E2E4B645C783">
    <w:name w:val="25F601559E17493F854C9E2E4B645C78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A061C3C24984E43B9774286E7E21B573">
    <w:name w:val="3A061C3C24984E43B9774286E7E21B57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BCA50530B4D4B6298B544E9D7E700273">
    <w:name w:val="3BCA50530B4D4B6298B544E9D7E70027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98A6130ADAF44E73B24A548CDE87C0353">
    <w:name w:val="98A6130ADAF44E73B24A548CDE87C035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AE371F4ADAD494DA10C3767B76124982">
    <w:name w:val="7AE371F4ADAD494DA10C3767B7612498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2">
    <w:name w:val="7F527033D7FA4C589C7599AE8B2DA0B5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2">
    <w:name w:val="1CFB06F6B5654837A3236BA68CD20176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D1920BC0E4B4456879FCF9C043F95C12">
    <w:name w:val="5D1920BC0E4B4456879FCF9C043F95C1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4">
    <w:name w:val="4ED82CFA890E433184B81D6F81D9EAA4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4">
    <w:name w:val="C03D208F93F14BA19F4E8B49A99E363A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4">
    <w:name w:val="5397CE464FB1466A92F6351854FD975D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4">
    <w:name w:val="36F63BF86F3A462DB79735B8D5C6F373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4">
    <w:name w:val="5264ED6F5E21440AB78462F37513217B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2">
    <w:name w:val="C13463102A014B50941640270A9122B5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4">
    <w:name w:val="F071F4D91F2C4FB09221FEE1C2D21123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4">
    <w:name w:val="0737CDA53C464D8794735DF4314B6B7F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F2434E2373F4BA59A0C9CDD1D607ABF4">
    <w:name w:val="DF2434E2373F4BA59A0C9CDD1D607ABF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5F601559E17493F854C9E2E4B645C784">
    <w:name w:val="25F601559E17493F854C9E2E4B645C78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A061C3C24984E43B9774286E7E21B574">
    <w:name w:val="3A061C3C24984E43B9774286E7E21B57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BCA50530B4D4B6298B544E9D7E700274">
    <w:name w:val="3BCA50530B4D4B6298B544E9D7E70027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98A6130ADAF44E73B24A548CDE87C0354">
    <w:name w:val="98A6130ADAF44E73B24A548CDE87C035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AE371F4ADAD494DA10C3767B76124983">
    <w:name w:val="7AE371F4ADAD494DA10C3767B7612498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3">
    <w:name w:val="7F527033D7FA4C589C7599AE8B2DA0B5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3">
    <w:name w:val="1CFB06F6B5654837A3236BA68CD20176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D1920BC0E4B4456879FCF9C043F95C13">
    <w:name w:val="5D1920BC0E4B4456879FCF9C043F95C1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0BF4CFB27F441479AD53B154635922F">
    <w:name w:val="D0BF4CFB27F441479AD53B154635922F"/>
    <w:rsid w:val="002F5EAF"/>
  </w:style>
  <w:style w:type="paragraph" w:customStyle="1" w:styleId="4ED82CFA890E433184B81D6F81D9EAA45">
    <w:name w:val="4ED82CFA890E433184B81D6F81D9EAA4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5">
    <w:name w:val="C03D208F93F14BA19F4E8B49A99E363A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5">
    <w:name w:val="5397CE464FB1466A92F6351854FD975D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5">
    <w:name w:val="36F63BF86F3A462DB79735B8D5C6F373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5">
    <w:name w:val="5264ED6F5E21440AB78462F37513217B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3">
    <w:name w:val="C13463102A014B50941640270A9122B5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5">
    <w:name w:val="F071F4D91F2C4FB09221FEE1C2D21123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5">
    <w:name w:val="0737CDA53C464D8794735DF4314B6B7F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F2434E2373F4BA59A0C9CDD1D607ABF5">
    <w:name w:val="DF2434E2373F4BA59A0C9CDD1D607ABF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5F601559E17493F854C9E2E4B645C785">
    <w:name w:val="25F601559E17493F854C9E2E4B645C78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A061C3C24984E43B9774286E7E21B575">
    <w:name w:val="3A061C3C24984E43B9774286E7E21B57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BCA50530B4D4B6298B544E9D7E700275">
    <w:name w:val="3BCA50530B4D4B6298B544E9D7E70027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98A6130ADAF44E73B24A548CDE87C0355">
    <w:name w:val="98A6130ADAF44E73B24A548CDE87C035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AE371F4ADAD494DA10C3767B76124984">
    <w:name w:val="7AE371F4ADAD494DA10C3767B7612498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4">
    <w:name w:val="7F527033D7FA4C589C7599AE8B2DA0B5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4">
    <w:name w:val="1CFB06F6B5654837A3236BA68CD20176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0BF4CFB27F441479AD53B154635922F1">
    <w:name w:val="D0BF4CFB27F441479AD53B154635922F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6">
    <w:name w:val="4ED82CFA890E433184B81D6F81D9EAA46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6">
    <w:name w:val="C03D208F93F14BA19F4E8B49A99E363A6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6">
    <w:name w:val="5397CE464FB1466A92F6351854FD975D6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6">
    <w:name w:val="36F63BF86F3A462DB79735B8D5C6F3736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6">
    <w:name w:val="5264ED6F5E21440AB78462F37513217B6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4">
    <w:name w:val="C13463102A014B50941640270A9122B54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6">
    <w:name w:val="F071F4D91F2C4FB09221FEE1C2D211236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6">
    <w:name w:val="0737CDA53C464D8794735DF4314B6B7F6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F2434E2373F4BA59A0C9CDD1D607ABF6">
    <w:name w:val="DF2434E2373F4BA59A0C9CDD1D607ABF6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5F601559E17493F854C9E2E4B645C786">
    <w:name w:val="25F601559E17493F854C9E2E4B645C786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A061C3C24984E43B9774286E7E21B576">
    <w:name w:val="3A061C3C24984E43B9774286E7E21B576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BCA50530B4D4B6298B544E9D7E700276">
    <w:name w:val="3BCA50530B4D4B6298B544E9D7E700276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98A6130ADAF44E73B24A548CDE87C0356">
    <w:name w:val="98A6130ADAF44E73B24A548CDE87C0356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AE371F4ADAD494DA10C3767B76124985">
    <w:name w:val="7AE371F4ADAD494DA10C3767B76124985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5">
    <w:name w:val="7F527033D7FA4C589C7599AE8B2DA0B55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5">
    <w:name w:val="1CFB06F6B5654837A3236BA68CD201765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0BF4CFB27F441479AD53B154635922F2">
    <w:name w:val="D0BF4CFB27F441479AD53B154635922F2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">
    <w:name w:val="2276F4C72799487D9B483A2956B7DFDD"/>
    <w:rsid w:val="000164C4"/>
  </w:style>
  <w:style w:type="paragraph" w:customStyle="1" w:styleId="DCC803C0863F463E8A9C3C1290321C95">
    <w:name w:val="DCC803C0863F463E8A9C3C1290321C95"/>
    <w:rsid w:val="000164C4"/>
  </w:style>
  <w:style w:type="paragraph" w:customStyle="1" w:styleId="AE8BDE1866044C969DD146F02EC648E5">
    <w:name w:val="AE8BDE1866044C969DD146F02EC648E5"/>
    <w:rsid w:val="000164C4"/>
  </w:style>
  <w:style w:type="paragraph" w:customStyle="1" w:styleId="0507A5C471A0477D82092F6E0821BC79">
    <w:name w:val="0507A5C471A0477D82092F6E0821BC79"/>
    <w:rsid w:val="000164C4"/>
  </w:style>
  <w:style w:type="paragraph" w:customStyle="1" w:styleId="8DA21C614D084D189B8D0100F5250F84">
    <w:name w:val="8DA21C614D084D189B8D0100F5250F84"/>
    <w:rsid w:val="000164C4"/>
  </w:style>
  <w:style w:type="paragraph" w:customStyle="1" w:styleId="34A692AFC1B04F55A114D96BD9D1F1E1">
    <w:name w:val="34A692AFC1B04F55A114D96BD9D1F1E1"/>
    <w:rsid w:val="000164C4"/>
  </w:style>
  <w:style w:type="paragraph" w:customStyle="1" w:styleId="811AD45C31944B889486315BB2EF0017">
    <w:name w:val="811AD45C31944B889486315BB2EF0017"/>
    <w:rsid w:val="00471604"/>
  </w:style>
  <w:style w:type="paragraph" w:customStyle="1" w:styleId="7D40F695F2A24A90A2D23FE6FBF493FB">
    <w:name w:val="7D40F695F2A24A90A2D23FE6FBF493FB"/>
    <w:rsid w:val="00471604"/>
  </w:style>
  <w:style w:type="paragraph" w:customStyle="1" w:styleId="4ED82CFA890E433184B81D6F81D9EAA47">
    <w:name w:val="4ED82CFA890E433184B81D6F81D9EAA4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7">
    <w:name w:val="C03D208F93F14BA19F4E8B49A99E363A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7">
    <w:name w:val="5397CE464FB1466A92F6351854FD975D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7">
    <w:name w:val="36F63BF86F3A462DB79735B8D5C6F373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7">
    <w:name w:val="5264ED6F5E21440AB78462F37513217B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5">
    <w:name w:val="C13463102A014B50941640270A9122B55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7">
    <w:name w:val="F071F4D91F2C4FB09221FEE1C2D21123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7">
    <w:name w:val="0737CDA53C464D8794735DF4314B6B7F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1">
    <w:name w:val="2276F4C72799487D9B483A2956B7DFDD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1">
    <w:name w:val="DCC803C0863F463E8A9C3C1290321C95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1">
    <w:name w:val="AE8BDE1866044C969DD146F02EC648E5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1">
    <w:name w:val="0507A5C471A0477D82092F6E0821BC79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1">
    <w:name w:val="8DA21C614D084D189B8D0100F5250F84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4A692AFC1B04F55A114D96BD9D1F1E11">
    <w:name w:val="34A692AFC1B04F55A114D96BD9D1F1E1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6">
    <w:name w:val="7F527033D7FA4C589C7599AE8B2DA0B56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6">
    <w:name w:val="1CFB06F6B5654837A3236BA68CD201766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D40F695F2A24A90A2D23FE6FBF493FB1">
    <w:name w:val="7D40F695F2A24A90A2D23FE6FBF493FB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8">
    <w:name w:val="4ED82CFA890E433184B81D6F81D9EAA4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8">
    <w:name w:val="C03D208F93F14BA19F4E8B49A99E363A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8">
    <w:name w:val="5397CE464FB1466A92F6351854FD975D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8">
    <w:name w:val="36F63BF86F3A462DB79735B8D5C6F373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8">
    <w:name w:val="5264ED6F5E21440AB78462F37513217B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6">
    <w:name w:val="C13463102A014B50941640270A9122B56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8">
    <w:name w:val="F071F4D91F2C4FB09221FEE1C2D21123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8">
    <w:name w:val="0737CDA53C464D8794735DF4314B6B7F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2">
    <w:name w:val="2276F4C72799487D9B483A2956B7DFDD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2">
    <w:name w:val="DCC803C0863F463E8A9C3C1290321C95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2">
    <w:name w:val="AE8BDE1866044C969DD146F02EC648E5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2">
    <w:name w:val="0507A5C471A0477D82092F6E0821BC79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2">
    <w:name w:val="8DA21C614D084D189B8D0100F5250F84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4A692AFC1B04F55A114D96BD9D1F1E12">
    <w:name w:val="34A692AFC1B04F55A114D96BD9D1F1E1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7">
    <w:name w:val="7F527033D7FA4C589C7599AE8B2DA0B5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7">
    <w:name w:val="1CFB06F6B5654837A3236BA68CD20176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D40F695F2A24A90A2D23FE6FBF493FB2">
    <w:name w:val="7D40F695F2A24A90A2D23FE6FBF493FB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9">
    <w:name w:val="4ED82CFA890E433184B81D6F81D9EAA49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9">
    <w:name w:val="C03D208F93F14BA19F4E8B49A99E363A9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9">
    <w:name w:val="5397CE464FB1466A92F6351854FD975D9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9">
    <w:name w:val="36F63BF86F3A462DB79735B8D5C6F3739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9">
    <w:name w:val="5264ED6F5E21440AB78462F37513217B9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7">
    <w:name w:val="C13463102A014B50941640270A9122B5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9">
    <w:name w:val="F071F4D91F2C4FB09221FEE1C2D211239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9">
    <w:name w:val="0737CDA53C464D8794735DF4314B6B7F9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3">
    <w:name w:val="2276F4C72799487D9B483A2956B7DFDD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3">
    <w:name w:val="DCC803C0863F463E8A9C3C1290321C95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3">
    <w:name w:val="AE8BDE1866044C969DD146F02EC648E5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3">
    <w:name w:val="0507A5C471A0477D82092F6E0821BC79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3">
    <w:name w:val="8DA21C614D084D189B8D0100F5250F84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4A692AFC1B04F55A114D96BD9D1F1E13">
    <w:name w:val="34A692AFC1B04F55A114D96BD9D1F1E1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8">
    <w:name w:val="7F527033D7FA4C589C7599AE8B2DA0B5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8">
    <w:name w:val="1CFB06F6B5654837A3236BA68CD20176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10">
    <w:name w:val="4ED82CFA890E433184B81D6F81D9EAA410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10">
    <w:name w:val="C03D208F93F14BA19F4E8B49A99E363A10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10">
    <w:name w:val="5397CE464FB1466A92F6351854FD975D10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10">
    <w:name w:val="36F63BF86F3A462DB79735B8D5C6F37310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10">
    <w:name w:val="5264ED6F5E21440AB78462F37513217B10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8">
    <w:name w:val="C13463102A014B50941640270A9122B5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10">
    <w:name w:val="F071F4D91F2C4FB09221FEE1C2D2112310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10">
    <w:name w:val="0737CDA53C464D8794735DF4314B6B7F10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4">
    <w:name w:val="2276F4C72799487D9B483A2956B7DFDD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4">
    <w:name w:val="DCC803C0863F463E8A9C3C1290321C95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4">
    <w:name w:val="AE8BDE1866044C969DD146F02EC648E5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4">
    <w:name w:val="0507A5C471A0477D82092F6E0821BC79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4">
    <w:name w:val="8DA21C614D084D189B8D0100F5250F84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4A692AFC1B04F55A114D96BD9D1F1E14">
    <w:name w:val="34A692AFC1B04F55A114D96BD9D1F1E1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9">
    <w:name w:val="7F527033D7FA4C589C7599AE8B2DA0B59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9">
    <w:name w:val="1CFB06F6B5654837A3236BA68CD201769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D40F695F2A24A90A2D23FE6FBF493FB3">
    <w:name w:val="7D40F695F2A24A90A2D23FE6FBF493FB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11">
    <w:name w:val="4ED82CFA890E433184B81D6F81D9EAA41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11">
    <w:name w:val="C03D208F93F14BA19F4E8B49A99E363A1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11">
    <w:name w:val="5397CE464FB1466A92F6351854FD975D1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11">
    <w:name w:val="36F63BF86F3A462DB79735B8D5C6F3731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11">
    <w:name w:val="5264ED6F5E21440AB78462F37513217B1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11">
    <w:name w:val="F071F4D91F2C4FB09221FEE1C2D211231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11">
    <w:name w:val="0737CDA53C464D8794735DF4314B6B7F1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5">
    <w:name w:val="2276F4C72799487D9B483A2956B7DFDD5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5">
    <w:name w:val="DCC803C0863F463E8A9C3C1290321C955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5">
    <w:name w:val="AE8BDE1866044C969DD146F02EC648E55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5">
    <w:name w:val="0507A5C471A0477D82092F6E0821BC795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5">
    <w:name w:val="8DA21C614D084D189B8D0100F5250F845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4A692AFC1B04F55A114D96BD9D1F1E15">
    <w:name w:val="34A692AFC1B04F55A114D96BD9D1F1E15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10">
    <w:name w:val="7F527033D7FA4C589C7599AE8B2DA0B510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10">
    <w:name w:val="1CFB06F6B5654837A3236BA68CD2017610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12">
    <w:name w:val="4ED82CFA890E433184B81D6F81D9EAA41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12">
    <w:name w:val="C03D208F93F14BA19F4E8B49A99E363A1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12">
    <w:name w:val="5397CE464FB1466A92F6351854FD975D1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12">
    <w:name w:val="36F63BF86F3A462DB79735B8D5C6F3731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12">
    <w:name w:val="5264ED6F5E21440AB78462F37513217B1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9">
    <w:name w:val="C13463102A014B50941640270A9122B59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12">
    <w:name w:val="F071F4D91F2C4FB09221FEE1C2D211231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12">
    <w:name w:val="0737CDA53C464D8794735DF4314B6B7F1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6">
    <w:name w:val="2276F4C72799487D9B483A2956B7DFDD6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6">
    <w:name w:val="DCC803C0863F463E8A9C3C1290321C956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6">
    <w:name w:val="AE8BDE1866044C969DD146F02EC648E56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6">
    <w:name w:val="0507A5C471A0477D82092F6E0821BC796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6">
    <w:name w:val="8DA21C614D084D189B8D0100F5250F846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4A692AFC1B04F55A114D96BD9D1F1E16">
    <w:name w:val="34A692AFC1B04F55A114D96BD9D1F1E16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11">
    <w:name w:val="7F527033D7FA4C589C7599AE8B2DA0B51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11">
    <w:name w:val="1CFB06F6B5654837A3236BA68CD201761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D40F695F2A24A90A2D23FE6FBF493FB4">
    <w:name w:val="7D40F695F2A24A90A2D23FE6FBF493FB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EBE1C73B5784025AE7E0CBC582D7AA0">
    <w:name w:val="5EBE1C73B5784025AE7E0CBC582D7AA0"/>
    <w:rsid w:val="00471604"/>
  </w:style>
  <w:style w:type="paragraph" w:customStyle="1" w:styleId="4ED82CFA890E433184B81D6F81D9EAA413">
    <w:name w:val="4ED82CFA890E433184B81D6F81D9EAA41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13">
    <w:name w:val="C03D208F93F14BA19F4E8B49A99E363A1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13">
    <w:name w:val="5397CE464FB1466A92F6351854FD975D1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13">
    <w:name w:val="36F63BF86F3A462DB79735B8D5C6F3731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13">
    <w:name w:val="5264ED6F5E21440AB78462F37513217B1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10">
    <w:name w:val="C13463102A014B50941640270A9122B510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13">
    <w:name w:val="F071F4D91F2C4FB09221FEE1C2D211231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13">
    <w:name w:val="0737CDA53C464D8794735DF4314B6B7F1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7">
    <w:name w:val="2276F4C72799487D9B483A2956B7DFDD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7">
    <w:name w:val="DCC803C0863F463E8A9C3C1290321C95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7">
    <w:name w:val="AE8BDE1866044C969DD146F02EC648E5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7">
    <w:name w:val="0507A5C471A0477D82092F6E0821BC79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7">
    <w:name w:val="8DA21C614D084D189B8D0100F5250F84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4A692AFC1B04F55A114D96BD9D1F1E17">
    <w:name w:val="34A692AFC1B04F55A114D96BD9D1F1E1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12">
    <w:name w:val="7F527033D7FA4C589C7599AE8B2DA0B51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12">
    <w:name w:val="1CFB06F6B5654837A3236BA68CD201761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EBE1C73B5784025AE7E0CBC582D7AA01">
    <w:name w:val="5EBE1C73B5784025AE7E0CBC582D7AA0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14">
    <w:name w:val="4ED82CFA890E433184B81D6F81D9EAA41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14">
    <w:name w:val="C03D208F93F14BA19F4E8B49A99E363A1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14">
    <w:name w:val="5397CE464FB1466A92F6351854FD975D1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14">
    <w:name w:val="36F63BF86F3A462DB79735B8D5C6F3731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14">
    <w:name w:val="5264ED6F5E21440AB78462F37513217B1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11">
    <w:name w:val="C13463102A014B50941640270A9122B51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14">
    <w:name w:val="F071F4D91F2C4FB09221FEE1C2D211231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14">
    <w:name w:val="0737CDA53C464D8794735DF4314B6B7F1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8">
    <w:name w:val="2276F4C72799487D9B483A2956B7DFDD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8">
    <w:name w:val="DCC803C0863F463E8A9C3C1290321C95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8">
    <w:name w:val="AE8BDE1866044C969DD146F02EC648E5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8">
    <w:name w:val="0507A5C471A0477D82092F6E0821BC79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8">
    <w:name w:val="8DA21C614D084D189B8D0100F5250F84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4A692AFC1B04F55A114D96BD9D1F1E18">
    <w:name w:val="34A692AFC1B04F55A114D96BD9D1F1E1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13">
    <w:name w:val="7F527033D7FA4C589C7599AE8B2DA0B51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13">
    <w:name w:val="1CFB06F6B5654837A3236BA68CD201761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EBE1C73B5784025AE7E0CBC582D7AA02">
    <w:name w:val="5EBE1C73B5784025AE7E0CBC582D7AA0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15">
    <w:name w:val="4ED82CFA890E433184B81D6F81D9EAA415"/>
    <w:rsid w:val="00F4612C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15">
    <w:name w:val="C03D208F93F14BA19F4E8B49A99E363A15"/>
    <w:rsid w:val="00F4612C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15">
    <w:name w:val="5397CE464FB1466A92F6351854FD975D15"/>
    <w:rsid w:val="00F4612C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15">
    <w:name w:val="36F63BF86F3A462DB79735B8D5C6F37315"/>
    <w:rsid w:val="00F4612C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15">
    <w:name w:val="5264ED6F5E21440AB78462F37513217B15"/>
    <w:rsid w:val="00F4612C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12">
    <w:name w:val="C13463102A014B50941640270A9122B512"/>
    <w:rsid w:val="00F4612C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15">
    <w:name w:val="F071F4D91F2C4FB09221FEE1C2D2112315"/>
    <w:rsid w:val="00F4612C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15">
    <w:name w:val="0737CDA53C464D8794735DF4314B6B7F15"/>
    <w:rsid w:val="00F4612C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9">
    <w:name w:val="2276F4C72799487D9B483A2956B7DFDD9"/>
    <w:rsid w:val="00F4612C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9">
    <w:name w:val="DCC803C0863F463E8A9C3C1290321C959"/>
    <w:rsid w:val="00F4612C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9">
    <w:name w:val="AE8BDE1866044C969DD146F02EC648E59"/>
    <w:rsid w:val="00F4612C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9">
    <w:name w:val="0507A5C471A0477D82092F6E0821BC799"/>
    <w:rsid w:val="00F4612C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9">
    <w:name w:val="8DA21C614D084D189B8D0100F5250F849"/>
    <w:rsid w:val="00F4612C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611BF841F0EF4858B0CA3D878FC06BBE">
    <w:name w:val="611BF841F0EF4858B0CA3D878FC06BBE"/>
    <w:rsid w:val="00F4612C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9709F33C0454D398803E47BE68E3B60">
    <w:name w:val="79709F33C0454D398803E47BE68E3B60"/>
    <w:rsid w:val="00F4612C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9F7C4C9A5734AA78767D9C64D0EF827">
    <w:name w:val="A9F7C4C9A5734AA78767D9C64D0EF827"/>
    <w:rsid w:val="00F4612C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01C9253A38E4F82A5162D2A2A95B267">
    <w:name w:val="401C9253A38E4F82A5162D2A2A95B267"/>
    <w:rsid w:val="00F4612C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16">
    <w:name w:val="4ED82CFA890E433184B81D6F81D9EAA416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16">
    <w:name w:val="C03D208F93F14BA19F4E8B49A99E363A16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16">
    <w:name w:val="5397CE464FB1466A92F6351854FD975D16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16">
    <w:name w:val="36F63BF86F3A462DB79735B8D5C6F37316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16">
    <w:name w:val="5264ED6F5E21440AB78462F37513217B16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13">
    <w:name w:val="C13463102A014B50941640270A9122B513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16">
    <w:name w:val="F071F4D91F2C4FB09221FEE1C2D2112316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16">
    <w:name w:val="0737CDA53C464D8794735DF4314B6B7F16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10">
    <w:name w:val="2276F4C72799487D9B483A2956B7DFDD10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10">
    <w:name w:val="DCC803C0863F463E8A9C3C1290321C9510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10">
    <w:name w:val="AE8BDE1866044C969DD146F02EC648E510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10">
    <w:name w:val="0507A5C471A0477D82092F6E0821BC7910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10">
    <w:name w:val="8DA21C614D084D189B8D0100F5250F8410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611BF841F0EF4858B0CA3D878FC06BBE1">
    <w:name w:val="611BF841F0EF4858B0CA3D878FC06BBE1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9709F33C0454D398803E47BE68E3B601">
    <w:name w:val="79709F33C0454D398803E47BE68E3B601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9F7C4C9A5734AA78767D9C64D0EF8271">
    <w:name w:val="A9F7C4C9A5734AA78767D9C64D0EF8271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695D40BCEC16450DA49CB33981E614DC">
    <w:name w:val="695D40BCEC16450DA49CB33981E614DC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17">
    <w:name w:val="4ED82CFA890E433184B81D6F81D9EAA417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17">
    <w:name w:val="C03D208F93F14BA19F4E8B49A99E363A17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17">
    <w:name w:val="5397CE464FB1466A92F6351854FD975D17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17">
    <w:name w:val="36F63BF86F3A462DB79735B8D5C6F37317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17">
    <w:name w:val="5264ED6F5E21440AB78462F37513217B17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14">
    <w:name w:val="C13463102A014B50941640270A9122B514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17">
    <w:name w:val="F071F4D91F2C4FB09221FEE1C2D2112317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17">
    <w:name w:val="0737CDA53C464D8794735DF4314B6B7F17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11">
    <w:name w:val="2276F4C72799487D9B483A2956B7DFDD11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11">
    <w:name w:val="DCC803C0863F463E8A9C3C1290321C9511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11">
    <w:name w:val="AE8BDE1866044C969DD146F02EC648E511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11">
    <w:name w:val="0507A5C471A0477D82092F6E0821BC7911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11">
    <w:name w:val="8DA21C614D084D189B8D0100F5250F8411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611BF841F0EF4858B0CA3D878FC06BBE2">
    <w:name w:val="611BF841F0EF4858B0CA3D878FC06BBE2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9709F33C0454D398803E47BE68E3B602">
    <w:name w:val="79709F33C0454D398803E47BE68E3B602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9F7C4C9A5734AA78767D9C64D0EF8272">
    <w:name w:val="A9F7C4C9A5734AA78767D9C64D0EF8272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695D40BCEC16450DA49CB33981E614DC1">
    <w:name w:val="695D40BCEC16450DA49CB33981E614DC1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18">
    <w:name w:val="4ED82CFA890E433184B81D6F81D9EAA418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18">
    <w:name w:val="C03D208F93F14BA19F4E8B49A99E363A18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18">
    <w:name w:val="5397CE464FB1466A92F6351854FD975D18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18">
    <w:name w:val="36F63BF86F3A462DB79735B8D5C6F37318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18">
    <w:name w:val="5264ED6F5E21440AB78462F37513217B18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15">
    <w:name w:val="C13463102A014B50941640270A9122B515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18">
    <w:name w:val="F071F4D91F2C4FB09221FEE1C2D2112318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18">
    <w:name w:val="0737CDA53C464D8794735DF4314B6B7F18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9C5689AA9884B4C86F3099BCDCA9B5B">
    <w:name w:val="09C5689AA9884B4C86F3099BCDCA9B5B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12">
    <w:name w:val="2276F4C72799487D9B483A2956B7DFDD12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12">
    <w:name w:val="DCC803C0863F463E8A9C3C1290321C9512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12">
    <w:name w:val="AE8BDE1866044C969DD146F02EC648E512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12">
    <w:name w:val="0507A5C471A0477D82092F6E0821BC7912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12">
    <w:name w:val="8DA21C614D084D189B8D0100F5250F8412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611BF841F0EF4858B0CA3D878FC06BBE3">
    <w:name w:val="611BF841F0EF4858B0CA3D878FC06BBE3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9709F33C0454D398803E47BE68E3B603">
    <w:name w:val="79709F33C0454D398803E47BE68E3B603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9F7C4C9A5734AA78767D9C64D0EF8273">
    <w:name w:val="A9F7C4C9A5734AA78767D9C64D0EF8273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695D40BCEC16450DA49CB33981E614DC2">
    <w:name w:val="695D40BCEC16450DA49CB33981E614DC2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19">
    <w:name w:val="4ED82CFA890E433184B81D6F81D9EAA419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19">
    <w:name w:val="C03D208F93F14BA19F4E8B49A99E363A19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19">
    <w:name w:val="5397CE464FB1466A92F6351854FD975D19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19">
    <w:name w:val="36F63BF86F3A462DB79735B8D5C6F37319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19">
    <w:name w:val="5264ED6F5E21440AB78462F37513217B19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16">
    <w:name w:val="C13463102A014B50941640270A9122B516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19">
    <w:name w:val="F071F4D91F2C4FB09221FEE1C2D2112319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19">
    <w:name w:val="0737CDA53C464D8794735DF4314B6B7F19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9C5689AA9884B4C86F3099BCDCA9B5B1">
    <w:name w:val="09C5689AA9884B4C86F3099BCDCA9B5B1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F069F9F64CF4302B413005070D245D4">
    <w:name w:val="AF069F9F64CF4302B413005070D245D4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13">
    <w:name w:val="2276F4C72799487D9B483A2956B7DFDD13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13">
    <w:name w:val="DCC803C0863F463E8A9C3C1290321C9513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13">
    <w:name w:val="AE8BDE1866044C969DD146F02EC648E513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13">
    <w:name w:val="0507A5C471A0477D82092F6E0821BC7913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13">
    <w:name w:val="8DA21C614D084D189B8D0100F5250F8413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611BF841F0EF4858B0CA3D878FC06BBE4">
    <w:name w:val="611BF841F0EF4858B0CA3D878FC06BBE4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9709F33C0454D398803E47BE68E3B604">
    <w:name w:val="79709F33C0454D398803E47BE68E3B604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9F7C4C9A5734AA78767D9C64D0EF8274">
    <w:name w:val="A9F7C4C9A5734AA78767D9C64D0EF8274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695D40BCEC16450DA49CB33981E614DC3">
    <w:name w:val="695D40BCEC16450DA49CB33981E614DC3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20">
    <w:name w:val="4ED82CFA890E433184B81D6F81D9EAA420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20">
    <w:name w:val="C03D208F93F14BA19F4E8B49A99E363A20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20">
    <w:name w:val="5397CE464FB1466A92F6351854FD975D20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20">
    <w:name w:val="36F63BF86F3A462DB79735B8D5C6F37320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20">
    <w:name w:val="5264ED6F5E21440AB78462F37513217B20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17">
    <w:name w:val="C13463102A014B50941640270A9122B517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20">
    <w:name w:val="F071F4D91F2C4FB09221FEE1C2D2112320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20">
    <w:name w:val="0737CDA53C464D8794735DF4314B6B7F20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9C5689AA9884B4C86F3099BCDCA9B5B2">
    <w:name w:val="09C5689AA9884B4C86F3099BCDCA9B5B2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F069F9F64CF4302B413005070D245D41">
    <w:name w:val="AF069F9F64CF4302B413005070D245D41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14">
    <w:name w:val="2276F4C72799487D9B483A2956B7DFDD14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14">
    <w:name w:val="DCC803C0863F463E8A9C3C1290321C9514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14">
    <w:name w:val="AE8BDE1866044C969DD146F02EC648E514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14">
    <w:name w:val="0507A5C471A0477D82092F6E0821BC7914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14">
    <w:name w:val="8DA21C614D084D189B8D0100F5250F8414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611BF841F0EF4858B0CA3D878FC06BBE5">
    <w:name w:val="611BF841F0EF4858B0CA3D878FC06BBE5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9709F33C0454D398803E47BE68E3B605">
    <w:name w:val="79709F33C0454D398803E47BE68E3B605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9F7C4C9A5734AA78767D9C64D0EF8275">
    <w:name w:val="A9F7C4C9A5734AA78767D9C64D0EF8275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695D40BCEC16450DA49CB33981E614DC4">
    <w:name w:val="695D40BCEC16450DA49CB33981E614DC4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21">
    <w:name w:val="4ED82CFA890E433184B81D6F81D9EAA421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21">
    <w:name w:val="C03D208F93F14BA19F4E8B49A99E363A21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21">
    <w:name w:val="5397CE464FB1466A92F6351854FD975D21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21">
    <w:name w:val="36F63BF86F3A462DB79735B8D5C6F37321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21">
    <w:name w:val="5264ED6F5E21440AB78462F37513217B21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18">
    <w:name w:val="C13463102A014B50941640270A9122B518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21">
    <w:name w:val="F071F4D91F2C4FB09221FEE1C2D2112321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21">
    <w:name w:val="0737CDA53C464D8794735DF4314B6B7F21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9C5689AA9884B4C86F3099BCDCA9B5B3">
    <w:name w:val="09C5689AA9884B4C86F3099BCDCA9B5B3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F069F9F64CF4302B413005070D245D42">
    <w:name w:val="AF069F9F64CF4302B413005070D245D42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15">
    <w:name w:val="2276F4C72799487D9B483A2956B7DFDD15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15">
    <w:name w:val="DCC803C0863F463E8A9C3C1290321C9515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15">
    <w:name w:val="AE8BDE1866044C969DD146F02EC648E515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15">
    <w:name w:val="0507A5C471A0477D82092F6E0821BC7915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15">
    <w:name w:val="8DA21C614D084D189B8D0100F5250F8415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611BF841F0EF4858B0CA3D878FC06BBE6">
    <w:name w:val="611BF841F0EF4858B0CA3D878FC06BBE6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9709F33C0454D398803E47BE68E3B606">
    <w:name w:val="79709F33C0454D398803E47BE68E3B606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9F7C4C9A5734AA78767D9C64D0EF8276">
    <w:name w:val="A9F7C4C9A5734AA78767D9C64D0EF8276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695D40BCEC16450DA49CB33981E614DC5">
    <w:name w:val="695D40BCEC16450DA49CB33981E614DC5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22">
    <w:name w:val="4ED82CFA890E433184B81D6F81D9EAA422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22">
    <w:name w:val="C03D208F93F14BA19F4E8B49A99E363A22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22">
    <w:name w:val="5397CE464FB1466A92F6351854FD975D22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22">
    <w:name w:val="36F63BF86F3A462DB79735B8D5C6F37322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22">
    <w:name w:val="5264ED6F5E21440AB78462F37513217B22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19">
    <w:name w:val="C13463102A014B50941640270A9122B519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22">
    <w:name w:val="F071F4D91F2C4FB09221FEE1C2D2112322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22">
    <w:name w:val="0737CDA53C464D8794735DF4314B6B7F22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9C5689AA9884B4C86F3099BCDCA9B5B4">
    <w:name w:val="09C5689AA9884B4C86F3099BCDCA9B5B4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F069F9F64CF4302B413005070D245D43">
    <w:name w:val="AF069F9F64CF4302B413005070D245D43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B9E10C7E84834102A8926CEB185BC41F">
    <w:name w:val="B9E10C7E84834102A8926CEB185BC41F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16">
    <w:name w:val="2276F4C72799487D9B483A2956B7DFDD16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16">
    <w:name w:val="DCC803C0863F463E8A9C3C1290321C9516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16">
    <w:name w:val="AE8BDE1866044C969DD146F02EC648E516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16">
    <w:name w:val="0507A5C471A0477D82092F6E0821BC7916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16">
    <w:name w:val="8DA21C614D084D189B8D0100F5250F8416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611BF841F0EF4858B0CA3D878FC06BBE7">
    <w:name w:val="611BF841F0EF4858B0CA3D878FC06BBE7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9709F33C0454D398803E47BE68E3B607">
    <w:name w:val="79709F33C0454D398803E47BE68E3B607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9F7C4C9A5734AA78767D9C64D0EF8277">
    <w:name w:val="A9F7C4C9A5734AA78767D9C64D0EF8277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695D40BCEC16450DA49CB33981E614DC6">
    <w:name w:val="695D40BCEC16450DA49CB33981E614DC6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23">
    <w:name w:val="4ED82CFA890E433184B81D6F81D9EAA423"/>
    <w:rsid w:val="00AC05F8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23">
    <w:name w:val="C03D208F93F14BA19F4E8B49A99E363A23"/>
    <w:rsid w:val="00AC05F8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23">
    <w:name w:val="5397CE464FB1466A92F6351854FD975D23"/>
    <w:rsid w:val="00AC05F8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23">
    <w:name w:val="36F63BF86F3A462DB79735B8D5C6F37323"/>
    <w:rsid w:val="00AC05F8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23">
    <w:name w:val="5264ED6F5E21440AB78462F37513217B23"/>
    <w:rsid w:val="00AC05F8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20">
    <w:name w:val="C13463102A014B50941640270A9122B520"/>
    <w:rsid w:val="00AC05F8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23">
    <w:name w:val="F071F4D91F2C4FB09221FEE1C2D2112323"/>
    <w:rsid w:val="00AC05F8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23">
    <w:name w:val="0737CDA53C464D8794735DF4314B6B7F23"/>
    <w:rsid w:val="00AC05F8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9C5689AA9884B4C86F3099BCDCA9B5B5">
    <w:name w:val="09C5689AA9884B4C86F3099BCDCA9B5B5"/>
    <w:rsid w:val="00AC05F8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F069F9F64CF4302B413005070D245D44">
    <w:name w:val="AF069F9F64CF4302B413005070D245D44"/>
    <w:rsid w:val="00AC05F8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B9E10C7E84834102A8926CEB185BC41F1">
    <w:name w:val="B9E10C7E84834102A8926CEB185BC41F1"/>
    <w:rsid w:val="00AC05F8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17">
    <w:name w:val="2276F4C72799487D9B483A2956B7DFDD17"/>
    <w:rsid w:val="00AC05F8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17">
    <w:name w:val="DCC803C0863F463E8A9C3C1290321C9517"/>
    <w:rsid w:val="00AC05F8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17">
    <w:name w:val="AE8BDE1866044C969DD146F02EC648E517"/>
    <w:rsid w:val="00AC05F8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17">
    <w:name w:val="0507A5C471A0477D82092F6E0821BC7917"/>
    <w:rsid w:val="00AC05F8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17">
    <w:name w:val="8DA21C614D084D189B8D0100F5250F8417"/>
    <w:rsid w:val="00AC05F8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611BF841F0EF4858B0CA3D878FC06BBE8">
    <w:name w:val="611BF841F0EF4858B0CA3D878FC06BBE8"/>
    <w:rsid w:val="00AC05F8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9709F33C0454D398803E47BE68E3B608">
    <w:name w:val="79709F33C0454D398803E47BE68E3B608"/>
    <w:rsid w:val="00AC05F8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9F7C4C9A5734AA78767D9C64D0EF8278">
    <w:name w:val="A9F7C4C9A5734AA78767D9C64D0EF8278"/>
    <w:rsid w:val="00AC05F8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695D40BCEC16450DA49CB33981E614DC7">
    <w:name w:val="695D40BCEC16450DA49CB33981E614DC7"/>
    <w:rsid w:val="00AC05F8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24">
    <w:name w:val="4ED82CFA890E433184B81D6F81D9EAA424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24">
    <w:name w:val="C03D208F93F14BA19F4E8B49A99E363A24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24">
    <w:name w:val="5397CE464FB1466A92F6351854FD975D24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24">
    <w:name w:val="36F63BF86F3A462DB79735B8D5C6F37324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24">
    <w:name w:val="5264ED6F5E21440AB78462F37513217B24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21">
    <w:name w:val="C13463102A014B50941640270A9122B521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24">
    <w:name w:val="F071F4D91F2C4FB09221FEE1C2D2112324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24">
    <w:name w:val="0737CDA53C464D8794735DF4314B6B7F24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9C5689AA9884B4C86F3099BCDCA9B5B6">
    <w:name w:val="09C5689AA9884B4C86F3099BCDCA9B5B6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F069F9F64CF4302B413005070D245D45">
    <w:name w:val="AF069F9F64CF4302B413005070D245D45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B9E10C7E84834102A8926CEB185BC41F2">
    <w:name w:val="B9E10C7E84834102A8926CEB185BC41F2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18">
    <w:name w:val="2276F4C72799487D9B483A2956B7DFDD18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18">
    <w:name w:val="DCC803C0863F463E8A9C3C1290321C9518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18">
    <w:name w:val="AE8BDE1866044C969DD146F02EC648E518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18">
    <w:name w:val="0507A5C471A0477D82092F6E0821BC7918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18">
    <w:name w:val="8DA21C614D084D189B8D0100F5250F8418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611BF841F0EF4858B0CA3D878FC06BBE9">
    <w:name w:val="611BF841F0EF4858B0CA3D878FC06BBE9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9709F33C0454D398803E47BE68E3B609">
    <w:name w:val="79709F33C0454D398803E47BE68E3B609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9F7C4C9A5734AA78767D9C64D0EF8279">
    <w:name w:val="A9F7C4C9A5734AA78767D9C64D0EF8279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7FC27B78C7D4CD5A06DE3AA7C8B40C0">
    <w:name w:val="37FC27B78C7D4CD5A06DE3AA7C8B40C0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25">
    <w:name w:val="4ED82CFA890E433184B81D6F81D9EAA425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25">
    <w:name w:val="C03D208F93F14BA19F4E8B49A99E363A25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25">
    <w:name w:val="5397CE464FB1466A92F6351854FD975D25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25">
    <w:name w:val="36F63BF86F3A462DB79735B8D5C6F37325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25">
    <w:name w:val="5264ED6F5E21440AB78462F37513217B25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22">
    <w:name w:val="C13463102A014B50941640270A9122B522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25">
    <w:name w:val="F071F4D91F2C4FB09221FEE1C2D2112325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25">
    <w:name w:val="0737CDA53C464D8794735DF4314B6B7F25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9C5689AA9884B4C86F3099BCDCA9B5B7">
    <w:name w:val="09C5689AA9884B4C86F3099BCDCA9B5B7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F069F9F64CF4302B413005070D245D46">
    <w:name w:val="AF069F9F64CF4302B413005070D245D46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B9E10C7E84834102A8926CEB185BC41F3">
    <w:name w:val="B9E10C7E84834102A8926CEB185BC41F3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19">
    <w:name w:val="2276F4C72799487D9B483A2956B7DFDD19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19">
    <w:name w:val="DCC803C0863F463E8A9C3C1290321C9519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19">
    <w:name w:val="AE8BDE1866044C969DD146F02EC648E519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19">
    <w:name w:val="0507A5C471A0477D82092F6E0821BC7919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19">
    <w:name w:val="8DA21C614D084D189B8D0100F5250F8419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611BF841F0EF4858B0CA3D878FC06BBE10">
    <w:name w:val="611BF841F0EF4858B0CA3D878FC06BBE10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9709F33C0454D398803E47BE68E3B6010">
    <w:name w:val="79709F33C0454D398803E47BE68E3B6010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9F7C4C9A5734AA78767D9C64D0EF82710">
    <w:name w:val="A9F7C4C9A5734AA78767D9C64D0EF82710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7FC27B78C7D4CD5A06DE3AA7C8B40C01">
    <w:name w:val="37FC27B78C7D4CD5A06DE3AA7C8B40C01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26">
    <w:name w:val="4ED82CFA890E433184B81D6F81D9EAA426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26">
    <w:name w:val="C03D208F93F14BA19F4E8B49A99E363A26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26">
    <w:name w:val="5397CE464FB1466A92F6351854FD975D26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26">
    <w:name w:val="36F63BF86F3A462DB79735B8D5C6F37326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26">
    <w:name w:val="5264ED6F5E21440AB78462F37513217B26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23">
    <w:name w:val="C13463102A014B50941640270A9122B523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26">
    <w:name w:val="F071F4D91F2C4FB09221FEE1C2D2112326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26">
    <w:name w:val="0737CDA53C464D8794735DF4314B6B7F26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9C5689AA9884B4C86F3099BCDCA9B5B8">
    <w:name w:val="09C5689AA9884B4C86F3099BCDCA9B5B8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F069F9F64CF4302B413005070D245D47">
    <w:name w:val="AF069F9F64CF4302B413005070D245D47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B9E10C7E84834102A8926CEB185BC41F4">
    <w:name w:val="B9E10C7E84834102A8926CEB185BC41F4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20">
    <w:name w:val="2276F4C72799487D9B483A2956B7DFDD20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20">
    <w:name w:val="DCC803C0863F463E8A9C3C1290321C9520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20">
    <w:name w:val="AE8BDE1866044C969DD146F02EC648E520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20">
    <w:name w:val="0507A5C471A0477D82092F6E0821BC7920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20">
    <w:name w:val="8DA21C614D084D189B8D0100F5250F8420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611BF841F0EF4858B0CA3D878FC06BBE11">
    <w:name w:val="611BF841F0EF4858B0CA3D878FC06BBE11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9709F33C0454D398803E47BE68E3B6011">
    <w:name w:val="79709F33C0454D398803E47BE68E3B6011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9F7C4C9A5734AA78767D9C64D0EF82711">
    <w:name w:val="A9F7C4C9A5734AA78767D9C64D0EF82711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7FC27B78C7D4CD5A06DE3AA7C8B40C02">
    <w:name w:val="37FC27B78C7D4CD5A06DE3AA7C8B40C02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27">
    <w:name w:val="4ED82CFA890E433184B81D6F81D9EAA427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27">
    <w:name w:val="C03D208F93F14BA19F4E8B49A99E363A27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27">
    <w:name w:val="5397CE464FB1466A92F6351854FD975D27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27">
    <w:name w:val="36F63BF86F3A462DB79735B8D5C6F37327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27">
    <w:name w:val="5264ED6F5E21440AB78462F37513217B27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24">
    <w:name w:val="C13463102A014B50941640270A9122B524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27">
    <w:name w:val="F071F4D91F2C4FB09221FEE1C2D2112327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27">
    <w:name w:val="0737CDA53C464D8794735DF4314B6B7F27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9C5689AA9884B4C86F3099BCDCA9B5B9">
    <w:name w:val="09C5689AA9884B4C86F3099BCDCA9B5B9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F069F9F64CF4302B413005070D245D48">
    <w:name w:val="AF069F9F64CF4302B413005070D245D48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B9E10C7E84834102A8926CEB185BC41F5">
    <w:name w:val="B9E10C7E84834102A8926CEB185BC41F5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21">
    <w:name w:val="2276F4C72799487D9B483A2956B7DFDD21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21">
    <w:name w:val="DCC803C0863F463E8A9C3C1290321C9521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21">
    <w:name w:val="AE8BDE1866044C969DD146F02EC648E521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21">
    <w:name w:val="0507A5C471A0477D82092F6E0821BC7921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21">
    <w:name w:val="8DA21C614D084D189B8D0100F5250F8421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611BF841F0EF4858B0CA3D878FC06BBE12">
    <w:name w:val="611BF841F0EF4858B0CA3D878FC06BBE12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9709F33C0454D398803E47BE68E3B6012">
    <w:name w:val="79709F33C0454D398803E47BE68E3B6012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9F7C4C9A5734AA78767D9C64D0EF82712">
    <w:name w:val="A9F7C4C9A5734AA78767D9C64D0EF82712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7FC27B78C7D4CD5A06DE3AA7C8B40C03">
    <w:name w:val="37FC27B78C7D4CD5A06DE3AA7C8B40C03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28">
    <w:name w:val="4ED82CFA890E433184B81D6F81D9EAA428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28">
    <w:name w:val="C03D208F93F14BA19F4E8B49A99E363A28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28">
    <w:name w:val="5397CE464FB1466A92F6351854FD975D28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28">
    <w:name w:val="36F63BF86F3A462DB79735B8D5C6F37328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28">
    <w:name w:val="5264ED6F5E21440AB78462F37513217B28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25">
    <w:name w:val="C13463102A014B50941640270A9122B525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28">
    <w:name w:val="F071F4D91F2C4FB09221FEE1C2D2112328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28">
    <w:name w:val="0737CDA53C464D8794735DF4314B6B7F28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9C5689AA9884B4C86F3099BCDCA9B5B10">
    <w:name w:val="09C5689AA9884B4C86F3099BCDCA9B5B10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F069F9F64CF4302B413005070D245D49">
    <w:name w:val="AF069F9F64CF4302B413005070D245D49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B9E10C7E84834102A8926CEB185BC41F6">
    <w:name w:val="B9E10C7E84834102A8926CEB185BC41F6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22">
    <w:name w:val="2276F4C72799487D9B483A2956B7DFDD22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22">
    <w:name w:val="DCC803C0863F463E8A9C3C1290321C9522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22">
    <w:name w:val="AE8BDE1866044C969DD146F02EC648E522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22">
    <w:name w:val="0507A5C471A0477D82092F6E0821BC7922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22">
    <w:name w:val="8DA21C614D084D189B8D0100F5250F8422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611BF841F0EF4858B0CA3D878FC06BBE13">
    <w:name w:val="611BF841F0EF4858B0CA3D878FC06BBE13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9709F33C0454D398803E47BE68E3B6013">
    <w:name w:val="79709F33C0454D398803E47BE68E3B6013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9F7C4C9A5734AA78767D9C64D0EF82713">
    <w:name w:val="A9F7C4C9A5734AA78767D9C64D0EF82713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7FC27B78C7D4CD5A06DE3AA7C8B40C04">
    <w:name w:val="37FC27B78C7D4CD5A06DE3AA7C8B40C04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29">
    <w:name w:val="4ED82CFA890E433184B81D6F81D9EAA429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29">
    <w:name w:val="C03D208F93F14BA19F4E8B49A99E363A29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29">
    <w:name w:val="5397CE464FB1466A92F6351854FD975D29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29">
    <w:name w:val="36F63BF86F3A462DB79735B8D5C6F37329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29">
    <w:name w:val="5264ED6F5E21440AB78462F37513217B29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26">
    <w:name w:val="C13463102A014B50941640270A9122B526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29">
    <w:name w:val="F071F4D91F2C4FB09221FEE1C2D2112329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29">
    <w:name w:val="0737CDA53C464D8794735DF4314B6B7F29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9C5689AA9884B4C86F3099BCDCA9B5B11">
    <w:name w:val="09C5689AA9884B4C86F3099BCDCA9B5B11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F069F9F64CF4302B413005070D245D410">
    <w:name w:val="AF069F9F64CF4302B413005070D245D410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B9E10C7E84834102A8926CEB185BC41F7">
    <w:name w:val="B9E10C7E84834102A8926CEB185BC41F7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23">
    <w:name w:val="2276F4C72799487D9B483A2956B7DFDD23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23">
    <w:name w:val="DCC803C0863F463E8A9C3C1290321C9523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23">
    <w:name w:val="AE8BDE1866044C969DD146F02EC648E523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23">
    <w:name w:val="0507A5C471A0477D82092F6E0821BC7923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23">
    <w:name w:val="8DA21C614D084D189B8D0100F5250F8423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611BF841F0EF4858B0CA3D878FC06BBE14">
    <w:name w:val="611BF841F0EF4858B0CA3D878FC06BBE14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9709F33C0454D398803E47BE68E3B6014">
    <w:name w:val="79709F33C0454D398803E47BE68E3B6014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9F7C4C9A5734AA78767D9C64D0EF82714">
    <w:name w:val="A9F7C4C9A5734AA78767D9C64D0EF82714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7FC27B78C7D4CD5A06DE3AA7C8B40C05">
    <w:name w:val="37FC27B78C7D4CD5A06DE3AA7C8B40C05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26EC4"/>
    <w:rPr>
      <w:color w:val="808080"/>
    </w:rPr>
  </w:style>
  <w:style w:type="paragraph" w:customStyle="1" w:styleId="F3B445EC8420460B807E1650BAF36242">
    <w:name w:val="F3B445EC8420460B807E1650BAF36242"/>
    <w:rsid w:val="002F5EAF"/>
  </w:style>
  <w:style w:type="paragraph" w:customStyle="1" w:styleId="418E867AADED489E991C1BC24442D880">
    <w:name w:val="418E867AADED489E991C1BC24442D880"/>
    <w:rsid w:val="002F5EAF"/>
  </w:style>
  <w:style w:type="paragraph" w:customStyle="1" w:styleId="E1322D9721754577AADC459267321D4D">
    <w:name w:val="E1322D9721754577AADC459267321D4D"/>
    <w:rsid w:val="002F5EAF"/>
  </w:style>
  <w:style w:type="paragraph" w:customStyle="1" w:styleId="8CD847101582461786A569C3760A5446">
    <w:name w:val="8CD847101582461786A569C3760A5446"/>
    <w:rsid w:val="002F5EAF"/>
  </w:style>
  <w:style w:type="paragraph" w:customStyle="1" w:styleId="AD93AF28636B4C3DA495DE8E65146328">
    <w:name w:val="AD93AF28636B4C3DA495DE8E65146328"/>
    <w:rsid w:val="002F5EAF"/>
  </w:style>
  <w:style w:type="paragraph" w:customStyle="1" w:styleId="6441A8424EFE4F89A7B649890954A835">
    <w:name w:val="6441A8424EFE4F89A7B649890954A835"/>
    <w:rsid w:val="002F5EAF"/>
  </w:style>
  <w:style w:type="paragraph" w:customStyle="1" w:styleId="2D96D2D000AC4A1B9FFA18709303D2FC">
    <w:name w:val="2D96D2D000AC4A1B9FFA18709303D2FC"/>
    <w:rsid w:val="002F5EAF"/>
  </w:style>
  <w:style w:type="paragraph" w:customStyle="1" w:styleId="8FBEE77AFD1F44BF9DFFCFD2C8C7C592">
    <w:name w:val="8FBEE77AFD1F44BF9DFFCFD2C8C7C592"/>
    <w:rsid w:val="002F5EAF"/>
  </w:style>
  <w:style w:type="paragraph" w:customStyle="1" w:styleId="674E1F4DEC174B1EAAB857CEB8397BA2">
    <w:name w:val="674E1F4DEC174B1EAAB857CEB8397BA2"/>
    <w:rsid w:val="002F5EAF"/>
  </w:style>
  <w:style w:type="paragraph" w:customStyle="1" w:styleId="849F0924C5F74D8C9BEE0952F92D4006">
    <w:name w:val="849F0924C5F74D8C9BEE0952F92D4006"/>
    <w:rsid w:val="002F5EAF"/>
  </w:style>
  <w:style w:type="paragraph" w:customStyle="1" w:styleId="B112FC61B6354FE19CFBE0EC4B4CF814">
    <w:name w:val="B112FC61B6354FE19CFBE0EC4B4CF814"/>
    <w:rsid w:val="002F5EAF"/>
  </w:style>
  <w:style w:type="paragraph" w:customStyle="1" w:styleId="DFB043DAF4104B8A9FF9B0A2FCD687C2">
    <w:name w:val="DFB043DAF4104B8A9FF9B0A2FCD687C2"/>
    <w:rsid w:val="002F5EAF"/>
  </w:style>
  <w:style w:type="paragraph" w:customStyle="1" w:styleId="20CE51D3B3CB4D5CAE2819D890888B9E">
    <w:name w:val="20CE51D3B3CB4D5CAE2819D890888B9E"/>
    <w:rsid w:val="002F5EAF"/>
  </w:style>
  <w:style w:type="paragraph" w:customStyle="1" w:styleId="4ED82CFA890E433184B81D6F81D9EAA4">
    <w:name w:val="4ED82CFA890E433184B81D6F81D9EAA4"/>
    <w:rsid w:val="002F5EAF"/>
  </w:style>
  <w:style w:type="paragraph" w:customStyle="1" w:styleId="C03D208F93F14BA19F4E8B49A99E363A">
    <w:name w:val="C03D208F93F14BA19F4E8B49A99E363A"/>
    <w:rsid w:val="002F5EAF"/>
  </w:style>
  <w:style w:type="paragraph" w:customStyle="1" w:styleId="5397CE464FB1466A92F6351854FD975D">
    <w:name w:val="5397CE464FB1466A92F6351854FD975D"/>
    <w:rsid w:val="002F5EAF"/>
  </w:style>
  <w:style w:type="paragraph" w:customStyle="1" w:styleId="36F63BF86F3A462DB79735B8D5C6F373">
    <w:name w:val="36F63BF86F3A462DB79735B8D5C6F373"/>
    <w:rsid w:val="002F5EAF"/>
  </w:style>
  <w:style w:type="paragraph" w:customStyle="1" w:styleId="5264ED6F5E21440AB78462F37513217B">
    <w:name w:val="5264ED6F5E21440AB78462F37513217B"/>
    <w:rsid w:val="002F5EAF"/>
  </w:style>
  <w:style w:type="paragraph" w:customStyle="1" w:styleId="EC57D58D131348D694D30F1D3172B0BC">
    <w:name w:val="EC57D58D131348D694D30F1D3172B0BC"/>
    <w:rsid w:val="002F5EAF"/>
  </w:style>
  <w:style w:type="paragraph" w:customStyle="1" w:styleId="F071F4D91F2C4FB09221FEE1C2D21123">
    <w:name w:val="F071F4D91F2C4FB09221FEE1C2D21123"/>
    <w:rsid w:val="002F5EAF"/>
  </w:style>
  <w:style w:type="paragraph" w:customStyle="1" w:styleId="0737CDA53C464D8794735DF4314B6B7F">
    <w:name w:val="0737CDA53C464D8794735DF4314B6B7F"/>
    <w:rsid w:val="002F5EAF"/>
  </w:style>
  <w:style w:type="paragraph" w:customStyle="1" w:styleId="DF2434E2373F4BA59A0C9CDD1D607ABF">
    <w:name w:val="DF2434E2373F4BA59A0C9CDD1D607ABF"/>
    <w:rsid w:val="002F5EAF"/>
  </w:style>
  <w:style w:type="paragraph" w:customStyle="1" w:styleId="25F601559E17493F854C9E2E4B645C78">
    <w:name w:val="25F601559E17493F854C9E2E4B645C78"/>
    <w:rsid w:val="002F5EAF"/>
  </w:style>
  <w:style w:type="paragraph" w:customStyle="1" w:styleId="3A061C3C24984E43B9774286E7E21B57">
    <w:name w:val="3A061C3C24984E43B9774286E7E21B57"/>
    <w:rsid w:val="002F5EAF"/>
  </w:style>
  <w:style w:type="paragraph" w:customStyle="1" w:styleId="3BCA50530B4D4B6298B544E9D7E70027">
    <w:name w:val="3BCA50530B4D4B6298B544E9D7E70027"/>
    <w:rsid w:val="002F5EAF"/>
  </w:style>
  <w:style w:type="paragraph" w:customStyle="1" w:styleId="98A6130ADAF44E73B24A548CDE87C035">
    <w:name w:val="98A6130ADAF44E73B24A548CDE87C035"/>
    <w:rsid w:val="002F5EAF"/>
  </w:style>
  <w:style w:type="paragraph" w:customStyle="1" w:styleId="4ED82CFA890E433184B81D6F81D9EAA41">
    <w:name w:val="4ED82CFA890E433184B81D6F81D9EAA4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1">
    <w:name w:val="C03D208F93F14BA19F4E8B49A99E363A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1">
    <w:name w:val="5397CE464FB1466A92F6351854FD975D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1">
    <w:name w:val="36F63BF86F3A462DB79735B8D5C6F373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1">
    <w:name w:val="5264ED6F5E21440AB78462F37513217B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1">
    <w:name w:val="F071F4D91F2C4FB09221FEE1C2D21123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1">
    <w:name w:val="0737CDA53C464D8794735DF4314B6B7F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F2434E2373F4BA59A0C9CDD1D607ABF1">
    <w:name w:val="DF2434E2373F4BA59A0C9CDD1D607ABF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5F601559E17493F854C9E2E4B645C781">
    <w:name w:val="25F601559E17493F854C9E2E4B645C78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A061C3C24984E43B9774286E7E21B571">
    <w:name w:val="3A061C3C24984E43B9774286E7E21B57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BCA50530B4D4B6298B544E9D7E700271">
    <w:name w:val="3BCA50530B4D4B6298B544E9D7E70027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98A6130ADAF44E73B24A548CDE87C0351">
    <w:name w:val="98A6130ADAF44E73B24A548CDE87C035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AE371F4ADAD494DA10C3767B7612498">
    <w:name w:val="7AE371F4ADAD494DA10C3767B7612498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">
    <w:name w:val="7F527033D7FA4C589C7599AE8B2DA0B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">
    <w:name w:val="1CFB06F6B5654837A3236BA68CD20176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D1920BC0E4B4456879FCF9C043F95C1">
    <w:name w:val="5D1920BC0E4B4456879FCF9C043F95C1"/>
    <w:rsid w:val="002F5EAF"/>
  </w:style>
  <w:style w:type="paragraph" w:customStyle="1" w:styleId="4ED82CFA890E433184B81D6F81D9EAA42">
    <w:name w:val="4ED82CFA890E433184B81D6F81D9EAA4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2">
    <w:name w:val="C03D208F93F14BA19F4E8B49A99E363A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2">
    <w:name w:val="5397CE464FB1466A92F6351854FD975D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2">
    <w:name w:val="36F63BF86F3A462DB79735B8D5C6F373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2">
    <w:name w:val="5264ED6F5E21440AB78462F37513217B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">
    <w:name w:val="C13463102A014B50941640270A9122B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2">
    <w:name w:val="F071F4D91F2C4FB09221FEE1C2D21123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2">
    <w:name w:val="0737CDA53C464D8794735DF4314B6B7F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F2434E2373F4BA59A0C9CDD1D607ABF2">
    <w:name w:val="DF2434E2373F4BA59A0C9CDD1D607ABF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5F601559E17493F854C9E2E4B645C782">
    <w:name w:val="25F601559E17493F854C9E2E4B645C78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A061C3C24984E43B9774286E7E21B572">
    <w:name w:val="3A061C3C24984E43B9774286E7E21B57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BCA50530B4D4B6298B544E9D7E700272">
    <w:name w:val="3BCA50530B4D4B6298B544E9D7E70027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98A6130ADAF44E73B24A548CDE87C0352">
    <w:name w:val="98A6130ADAF44E73B24A548CDE87C035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AE371F4ADAD494DA10C3767B76124981">
    <w:name w:val="7AE371F4ADAD494DA10C3767B7612498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1">
    <w:name w:val="7F527033D7FA4C589C7599AE8B2DA0B5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1">
    <w:name w:val="1CFB06F6B5654837A3236BA68CD20176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D1920BC0E4B4456879FCF9C043F95C11">
    <w:name w:val="5D1920BC0E4B4456879FCF9C043F95C1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3">
    <w:name w:val="4ED82CFA890E433184B81D6F81D9EAA4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3">
    <w:name w:val="C03D208F93F14BA19F4E8B49A99E363A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3">
    <w:name w:val="5397CE464FB1466A92F6351854FD975D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3">
    <w:name w:val="36F63BF86F3A462DB79735B8D5C6F373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3">
    <w:name w:val="5264ED6F5E21440AB78462F37513217B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1">
    <w:name w:val="C13463102A014B50941640270A9122B5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3">
    <w:name w:val="F071F4D91F2C4FB09221FEE1C2D21123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3">
    <w:name w:val="0737CDA53C464D8794735DF4314B6B7F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F2434E2373F4BA59A0C9CDD1D607ABF3">
    <w:name w:val="DF2434E2373F4BA59A0C9CDD1D607ABF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5F601559E17493F854C9E2E4B645C783">
    <w:name w:val="25F601559E17493F854C9E2E4B645C78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A061C3C24984E43B9774286E7E21B573">
    <w:name w:val="3A061C3C24984E43B9774286E7E21B57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BCA50530B4D4B6298B544E9D7E700273">
    <w:name w:val="3BCA50530B4D4B6298B544E9D7E70027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98A6130ADAF44E73B24A548CDE87C0353">
    <w:name w:val="98A6130ADAF44E73B24A548CDE87C035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AE371F4ADAD494DA10C3767B76124982">
    <w:name w:val="7AE371F4ADAD494DA10C3767B7612498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2">
    <w:name w:val="7F527033D7FA4C589C7599AE8B2DA0B5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2">
    <w:name w:val="1CFB06F6B5654837A3236BA68CD20176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D1920BC0E4B4456879FCF9C043F95C12">
    <w:name w:val="5D1920BC0E4B4456879FCF9C043F95C1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4">
    <w:name w:val="4ED82CFA890E433184B81D6F81D9EAA4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4">
    <w:name w:val="C03D208F93F14BA19F4E8B49A99E363A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4">
    <w:name w:val="5397CE464FB1466A92F6351854FD975D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4">
    <w:name w:val="36F63BF86F3A462DB79735B8D5C6F373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4">
    <w:name w:val="5264ED6F5E21440AB78462F37513217B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2">
    <w:name w:val="C13463102A014B50941640270A9122B5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4">
    <w:name w:val="F071F4D91F2C4FB09221FEE1C2D21123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4">
    <w:name w:val="0737CDA53C464D8794735DF4314B6B7F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F2434E2373F4BA59A0C9CDD1D607ABF4">
    <w:name w:val="DF2434E2373F4BA59A0C9CDD1D607ABF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5F601559E17493F854C9E2E4B645C784">
    <w:name w:val="25F601559E17493F854C9E2E4B645C78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A061C3C24984E43B9774286E7E21B574">
    <w:name w:val="3A061C3C24984E43B9774286E7E21B57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BCA50530B4D4B6298B544E9D7E700274">
    <w:name w:val="3BCA50530B4D4B6298B544E9D7E70027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98A6130ADAF44E73B24A548CDE87C0354">
    <w:name w:val="98A6130ADAF44E73B24A548CDE87C035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AE371F4ADAD494DA10C3767B76124983">
    <w:name w:val="7AE371F4ADAD494DA10C3767B7612498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3">
    <w:name w:val="7F527033D7FA4C589C7599AE8B2DA0B5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3">
    <w:name w:val="1CFB06F6B5654837A3236BA68CD20176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D1920BC0E4B4456879FCF9C043F95C13">
    <w:name w:val="5D1920BC0E4B4456879FCF9C043F95C1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0BF4CFB27F441479AD53B154635922F">
    <w:name w:val="D0BF4CFB27F441479AD53B154635922F"/>
    <w:rsid w:val="002F5EAF"/>
  </w:style>
  <w:style w:type="paragraph" w:customStyle="1" w:styleId="4ED82CFA890E433184B81D6F81D9EAA45">
    <w:name w:val="4ED82CFA890E433184B81D6F81D9EAA4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5">
    <w:name w:val="C03D208F93F14BA19F4E8B49A99E363A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5">
    <w:name w:val="5397CE464FB1466A92F6351854FD975D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5">
    <w:name w:val="36F63BF86F3A462DB79735B8D5C6F373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5">
    <w:name w:val="5264ED6F5E21440AB78462F37513217B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3">
    <w:name w:val="C13463102A014B50941640270A9122B5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5">
    <w:name w:val="F071F4D91F2C4FB09221FEE1C2D21123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5">
    <w:name w:val="0737CDA53C464D8794735DF4314B6B7F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F2434E2373F4BA59A0C9CDD1D607ABF5">
    <w:name w:val="DF2434E2373F4BA59A0C9CDD1D607ABF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5F601559E17493F854C9E2E4B645C785">
    <w:name w:val="25F601559E17493F854C9E2E4B645C78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A061C3C24984E43B9774286E7E21B575">
    <w:name w:val="3A061C3C24984E43B9774286E7E21B57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BCA50530B4D4B6298B544E9D7E700275">
    <w:name w:val="3BCA50530B4D4B6298B544E9D7E70027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98A6130ADAF44E73B24A548CDE87C0355">
    <w:name w:val="98A6130ADAF44E73B24A548CDE87C035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AE371F4ADAD494DA10C3767B76124984">
    <w:name w:val="7AE371F4ADAD494DA10C3767B7612498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4">
    <w:name w:val="7F527033D7FA4C589C7599AE8B2DA0B5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4">
    <w:name w:val="1CFB06F6B5654837A3236BA68CD20176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0BF4CFB27F441479AD53B154635922F1">
    <w:name w:val="D0BF4CFB27F441479AD53B154635922F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6">
    <w:name w:val="4ED82CFA890E433184B81D6F81D9EAA46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6">
    <w:name w:val="C03D208F93F14BA19F4E8B49A99E363A6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6">
    <w:name w:val="5397CE464FB1466A92F6351854FD975D6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6">
    <w:name w:val="36F63BF86F3A462DB79735B8D5C6F3736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6">
    <w:name w:val="5264ED6F5E21440AB78462F37513217B6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4">
    <w:name w:val="C13463102A014B50941640270A9122B54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6">
    <w:name w:val="F071F4D91F2C4FB09221FEE1C2D211236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6">
    <w:name w:val="0737CDA53C464D8794735DF4314B6B7F6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F2434E2373F4BA59A0C9CDD1D607ABF6">
    <w:name w:val="DF2434E2373F4BA59A0C9CDD1D607ABF6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5F601559E17493F854C9E2E4B645C786">
    <w:name w:val="25F601559E17493F854C9E2E4B645C786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A061C3C24984E43B9774286E7E21B576">
    <w:name w:val="3A061C3C24984E43B9774286E7E21B576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BCA50530B4D4B6298B544E9D7E700276">
    <w:name w:val="3BCA50530B4D4B6298B544E9D7E700276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98A6130ADAF44E73B24A548CDE87C0356">
    <w:name w:val="98A6130ADAF44E73B24A548CDE87C0356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AE371F4ADAD494DA10C3767B76124985">
    <w:name w:val="7AE371F4ADAD494DA10C3767B76124985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5">
    <w:name w:val="7F527033D7FA4C589C7599AE8B2DA0B55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5">
    <w:name w:val="1CFB06F6B5654837A3236BA68CD201765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0BF4CFB27F441479AD53B154635922F2">
    <w:name w:val="D0BF4CFB27F441479AD53B154635922F2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">
    <w:name w:val="2276F4C72799487D9B483A2956B7DFDD"/>
    <w:rsid w:val="000164C4"/>
  </w:style>
  <w:style w:type="paragraph" w:customStyle="1" w:styleId="DCC803C0863F463E8A9C3C1290321C95">
    <w:name w:val="DCC803C0863F463E8A9C3C1290321C95"/>
    <w:rsid w:val="000164C4"/>
  </w:style>
  <w:style w:type="paragraph" w:customStyle="1" w:styleId="AE8BDE1866044C969DD146F02EC648E5">
    <w:name w:val="AE8BDE1866044C969DD146F02EC648E5"/>
    <w:rsid w:val="000164C4"/>
  </w:style>
  <w:style w:type="paragraph" w:customStyle="1" w:styleId="0507A5C471A0477D82092F6E0821BC79">
    <w:name w:val="0507A5C471A0477D82092F6E0821BC79"/>
    <w:rsid w:val="000164C4"/>
  </w:style>
  <w:style w:type="paragraph" w:customStyle="1" w:styleId="8DA21C614D084D189B8D0100F5250F84">
    <w:name w:val="8DA21C614D084D189B8D0100F5250F84"/>
    <w:rsid w:val="000164C4"/>
  </w:style>
  <w:style w:type="paragraph" w:customStyle="1" w:styleId="34A692AFC1B04F55A114D96BD9D1F1E1">
    <w:name w:val="34A692AFC1B04F55A114D96BD9D1F1E1"/>
    <w:rsid w:val="000164C4"/>
  </w:style>
  <w:style w:type="paragraph" w:customStyle="1" w:styleId="811AD45C31944B889486315BB2EF0017">
    <w:name w:val="811AD45C31944B889486315BB2EF0017"/>
    <w:rsid w:val="00471604"/>
  </w:style>
  <w:style w:type="paragraph" w:customStyle="1" w:styleId="7D40F695F2A24A90A2D23FE6FBF493FB">
    <w:name w:val="7D40F695F2A24A90A2D23FE6FBF493FB"/>
    <w:rsid w:val="00471604"/>
  </w:style>
  <w:style w:type="paragraph" w:customStyle="1" w:styleId="4ED82CFA890E433184B81D6F81D9EAA47">
    <w:name w:val="4ED82CFA890E433184B81D6F81D9EAA4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7">
    <w:name w:val="C03D208F93F14BA19F4E8B49A99E363A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7">
    <w:name w:val="5397CE464FB1466A92F6351854FD975D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7">
    <w:name w:val="36F63BF86F3A462DB79735B8D5C6F373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7">
    <w:name w:val="5264ED6F5E21440AB78462F37513217B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5">
    <w:name w:val="C13463102A014B50941640270A9122B55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7">
    <w:name w:val="F071F4D91F2C4FB09221FEE1C2D21123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7">
    <w:name w:val="0737CDA53C464D8794735DF4314B6B7F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1">
    <w:name w:val="2276F4C72799487D9B483A2956B7DFDD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1">
    <w:name w:val="DCC803C0863F463E8A9C3C1290321C95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1">
    <w:name w:val="AE8BDE1866044C969DD146F02EC648E5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1">
    <w:name w:val="0507A5C471A0477D82092F6E0821BC79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1">
    <w:name w:val="8DA21C614D084D189B8D0100F5250F84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4A692AFC1B04F55A114D96BD9D1F1E11">
    <w:name w:val="34A692AFC1B04F55A114D96BD9D1F1E1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6">
    <w:name w:val="7F527033D7FA4C589C7599AE8B2DA0B56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6">
    <w:name w:val="1CFB06F6B5654837A3236BA68CD201766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D40F695F2A24A90A2D23FE6FBF493FB1">
    <w:name w:val="7D40F695F2A24A90A2D23FE6FBF493FB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8">
    <w:name w:val="4ED82CFA890E433184B81D6F81D9EAA4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8">
    <w:name w:val="C03D208F93F14BA19F4E8B49A99E363A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8">
    <w:name w:val="5397CE464FB1466A92F6351854FD975D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8">
    <w:name w:val="36F63BF86F3A462DB79735B8D5C6F373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8">
    <w:name w:val="5264ED6F5E21440AB78462F37513217B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6">
    <w:name w:val="C13463102A014B50941640270A9122B56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8">
    <w:name w:val="F071F4D91F2C4FB09221FEE1C2D21123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8">
    <w:name w:val="0737CDA53C464D8794735DF4314B6B7F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2">
    <w:name w:val="2276F4C72799487D9B483A2956B7DFDD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2">
    <w:name w:val="DCC803C0863F463E8A9C3C1290321C95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2">
    <w:name w:val="AE8BDE1866044C969DD146F02EC648E5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2">
    <w:name w:val="0507A5C471A0477D82092F6E0821BC79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2">
    <w:name w:val="8DA21C614D084D189B8D0100F5250F84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4A692AFC1B04F55A114D96BD9D1F1E12">
    <w:name w:val="34A692AFC1B04F55A114D96BD9D1F1E1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7">
    <w:name w:val="7F527033D7FA4C589C7599AE8B2DA0B5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7">
    <w:name w:val="1CFB06F6B5654837A3236BA68CD20176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D40F695F2A24A90A2D23FE6FBF493FB2">
    <w:name w:val="7D40F695F2A24A90A2D23FE6FBF493FB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9">
    <w:name w:val="4ED82CFA890E433184B81D6F81D9EAA49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9">
    <w:name w:val="C03D208F93F14BA19F4E8B49A99E363A9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9">
    <w:name w:val="5397CE464FB1466A92F6351854FD975D9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9">
    <w:name w:val="36F63BF86F3A462DB79735B8D5C6F3739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9">
    <w:name w:val="5264ED6F5E21440AB78462F37513217B9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7">
    <w:name w:val="C13463102A014B50941640270A9122B5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9">
    <w:name w:val="F071F4D91F2C4FB09221FEE1C2D211239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9">
    <w:name w:val="0737CDA53C464D8794735DF4314B6B7F9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3">
    <w:name w:val="2276F4C72799487D9B483A2956B7DFDD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3">
    <w:name w:val="DCC803C0863F463E8A9C3C1290321C95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3">
    <w:name w:val="AE8BDE1866044C969DD146F02EC648E5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3">
    <w:name w:val="0507A5C471A0477D82092F6E0821BC79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3">
    <w:name w:val="8DA21C614D084D189B8D0100F5250F84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4A692AFC1B04F55A114D96BD9D1F1E13">
    <w:name w:val="34A692AFC1B04F55A114D96BD9D1F1E1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8">
    <w:name w:val="7F527033D7FA4C589C7599AE8B2DA0B5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8">
    <w:name w:val="1CFB06F6B5654837A3236BA68CD20176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10">
    <w:name w:val="4ED82CFA890E433184B81D6F81D9EAA410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10">
    <w:name w:val="C03D208F93F14BA19F4E8B49A99E363A10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10">
    <w:name w:val="5397CE464FB1466A92F6351854FD975D10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10">
    <w:name w:val="36F63BF86F3A462DB79735B8D5C6F37310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10">
    <w:name w:val="5264ED6F5E21440AB78462F37513217B10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8">
    <w:name w:val="C13463102A014B50941640270A9122B5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10">
    <w:name w:val="F071F4D91F2C4FB09221FEE1C2D2112310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10">
    <w:name w:val="0737CDA53C464D8794735DF4314B6B7F10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4">
    <w:name w:val="2276F4C72799487D9B483A2956B7DFDD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4">
    <w:name w:val="DCC803C0863F463E8A9C3C1290321C95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4">
    <w:name w:val="AE8BDE1866044C969DD146F02EC648E5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4">
    <w:name w:val="0507A5C471A0477D82092F6E0821BC79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4">
    <w:name w:val="8DA21C614D084D189B8D0100F5250F84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4A692AFC1B04F55A114D96BD9D1F1E14">
    <w:name w:val="34A692AFC1B04F55A114D96BD9D1F1E1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9">
    <w:name w:val="7F527033D7FA4C589C7599AE8B2DA0B59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9">
    <w:name w:val="1CFB06F6B5654837A3236BA68CD201769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D40F695F2A24A90A2D23FE6FBF493FB3">
    <w:name w:val="7D40F695F2A24A90A2D23FE6FBF493FB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11">
    <w:name w:val="4ED82CFA890E433184B81D6F81D9EAA41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11">
    <w:name w:val="C03D208F93F14BA19F4E8B49A99E363A1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11">
    <w:name w:val="5397CE464FB1466A92F6351854FD975D1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11">
    <w:name w:val="36F63BF86F3A462DB79735B8D5C6F3731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11">
    <w:name w:val="5264ED6F5E21440AB78462F37513217B1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11">
    <w:name w:val="F071F4D91F2C4FB09221FEE1C2D211231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11">
    <w:name w:val="0737CDA53C464D8794735DF4314B6B7F1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5">
    <w:name w:val="2276F4C72799487D9B483A2956B7DFDD5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5">
    <w:name w:val="DCC803C0863F463E8A9C3C1290321C955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5">
    <w:name w:val="AE8BDE1866044C969DD146F02EC648E55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5">
    <w:name w:val="0507A5C471A0477D82092F6E0821BC795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5">
    <w:name w:val="8DA21C614D084D189B8D0100F5250F845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4A692AFC1B04F55A114D96BD9D1F1E15">
    <w:name w:val="34A692AFC1B04F55A114D96BD9D1F1E15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10">
    <w:name w:val="7F527033D7FA4C589C7599AE8B2DA0B510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10">
    <w:name w:val="1CFB06F6B5654837A3236BA68CD2017610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12">
    <w:name w:val="4ED82CFA890E433184B81D6F81D9EAA41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12">
    <w:name w:val="C03D208F93F14BA19F4E8B49A99E363A1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12">
    <w:name w:val="5397CE464FB1466A92F6351854FD975D1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12">
    <w:name w:val="36F63BF86F3A462DB79735B8D5C6F3731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12">
    <w:name w:val="5264ED6F5E21440AB78462F37513217B1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9">
    <w:name w:val="C13463102A014B50941640270A9122B59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12">
    <w:name w:val="F071F4D91F2C4FB09221FEE1C2D211231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12">
    <w:name w:val="0737CDA53C464D8794735DF4314B6B7F1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6">
    <w:name w:val="2276F4C72799487D9B483A2956B7DFDD6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6">
    <w:name w:val="DCC803C0863F463E8A9C3C1290321C956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6">
    <w:name w:val="AE8BDE1866044C969DD146F02EC648E56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6">
    <w:name w:val="0507A5C471A0477D82092F6E0821BC796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6">
    <w:name w:val="8DA21C614D084D189B8D0100F5250F846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4A692AFC1B04F55A114D96BD9D1F1E16">
    <w:name w:val="34A692AFC1B04F55A114D96BD9D1F1E16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11">
    <w:name w:val="7F527033D7FA4C589C7599AE8B2DA0B51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11">
    <w:name w:val="1CFB06F6B5654837A3236BA68CD201761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D40F695F2A24A90A2D23FE6FBF493FB4">
    <w:name w:val="7D40F695F2A24A90A2D23FE6FBF493FB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EBE1C73B5784025AE7E0CBC582D7AA0">
    <w:name w:val="5EBE1C73B5784025AE7E0CBC582D7AA0"/>
    <w:rsid w:val="00471604"/>
  </w:style>
  <w:style w:type="paragraph" w:customStyle="1" w:styleId="4ED82CFA890E433184B81D6F81D9EAA413">
    <w:name w:val="4ED82CFA890E433184B81D6F81D9EAA41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13">
    <w:name w:val="C03D208F93F14BA19F4E8B49A99E363A1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13">
    <w:name w:val="5397CE464FB1466A92F6351854FD975D1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13">
    <w:name w:val="36F63BF86F3A462DB79735B8D5C6F3731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13">
    <w:name w:val="5264ED6F5E21440AB78462F37513217B1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10">
    <w:name w:val="C13463102A014B50941640270A9122B510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13">
    <w:name w:val="F071F4D91F2C4FB09221FEE1C2D211231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13">
    <w:name w:val="0737CDA53C464D8794735DF4314B6B7F1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7">
    <w:name w:val="2276F4C72799487D9B483A2956B7DFDD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7">
    <w:name w:val="DCC803C0863F463E8A9C3C1290321C95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7">
    <w:name w:val="AE8BDE1866044C969DD146F02EC648E5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7">
    <w:name w:val="0507A5C471A0477D82092F6E0821BC79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7">
    <w:name w:val="8DA21C614D084D189B8D0100F5250F84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4A692AFC1B04F55A114D96BD9D1F1E17">
    <w:name w:val="34A692AFC1B04F55A114D96BD9D1F1E1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12">
    <w:name w:val="7F527033D7FA4C589C7599AE8B2DA0B51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12">
    <w:name w:val="1CFB06F6B5654837A3236BA68CD201761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EBE1C73B5784025AE7E0CBC582D7AA01">
    <w:name w:val="5EBE1C73B5784025AE7E0CBC582D7AA0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14">
    <w:name w:val="4ED82CFA890E433184B81D6F81D9EAA41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14">
    <w:name w:val="C03D208F93F14BA19F4E8B49A99E363A1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14">
    <w:name w:val="5397CE464FB1466A92F6351854FD975D1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14">
    <w:name w:val="36F63BF86F3A462DB79735B8D5C6F3731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14">
    <w:name w:val="5264ED6F5E21440AB78462F37513217B1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11">
    <w:name w:val="C13463102A014B50941640270A9122B51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14">
    <w:name w:val="F071F4D91F2C4FB09221FEE1C2D211231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14">
    <w:name w:val="0737CDA53C464D8794735DF4314B6B7F1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8">
    <w:name w:val="2276F4C72799487D9B483A2956B7DFDD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8">
    <w:name w:val="DCC803C0863F463E8A9C3C1290321C95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8">
    <w:name w:val="AE8BDE1866044C969DD146F02EC648E5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8">
    <w:name w:val="0507A5C471A0477D82092F6E0821BC79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8">
    <w:name w:val="8DA21C614D084D189B8D0100F5250F84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4A692AFC1B04F55A114D96BD9D1F1E18">
    <w:name w:val="34A692AFC1B04F55A114D96BD9D1F1E1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13">
    <w:name w:val="7F527033D7FA4C589C7599AE8B2DA0B51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13">
    <w:name w:val="1CFB06F6B5654837A3236BA68CD201761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EBE1C73B5784025AE7E0CBC582D7AA02">
    <w:name w:val="5EBE1C73B5784025AE7E0CBC582D7AA0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15">
    <w:name w:val="4ED82CFA890E433184B81D6F81D9EAA415"/>
    <w:rsid w:val="00F4612C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15">
    <w:name w:val="C03D208F93F14BA19F4E8B49A99E363A15"/>
    <w:rsid w:val="00F4612C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15">
    <w:name w:val="5397CE464FB1466A92F6351854FD975D15"/>
    <w:rsid w:val="00F4612C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15">
    <w:name w:val="36F63BF86F3A462DB79735B8D5C6F37315"/>
    <w:rsid w:val="00F4612C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15">
    <w:name w:val="5264ED6F5E21440AB78462F37513217B15"/>
    <w:rsid w:val="00F4612C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12">
    <w:name w:val="C13463102A014B50941640270A9122B512"/>
    <w:rsid w:val="00F4612C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15">
    <w:name w:val="F071F4D91F2C4FB09221FEE1C2D2112315"/>
    <w:rsid w:val="00F4612C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15">
    <w:name w:val="0737CDA53C464D8794735DF4314B6B7F15"/>
    <w:rsid w:val="00F4612C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9">
    <w:name w:val="2276F4C72799487D9B483A2956B7DFDD9"/>
    <w:rsid w:val="00F4612C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9">
    <w:name w:val="DCC803C0863F463E8A9C3C1290321C959"/>
    <w:rsid w:val="00F4612C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9">
    <w:name w:val="AE8BDE1866044C969DD146F02EC648E59"/>
    <w:rsid w:val="00F4612C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9">
    <w:name w:val="0507A5C471A0477D82092F6E0821BC799"/>
    <w:rsid w:val="00F4612C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9">
    <w:name w:val="8DA21C614D084D189B8D0100F5250F849"/>
    <w:rsid w:val="00F4612C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611BF841F0EF4858B0CA3D878FC06BBE">
    <w:name w:val="611BF841F0EF4858B0CA3D878FC06BBE"/>
    <w:rsid w:val="00F4612C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9709F33C0454D398803E47BE68E3B60">
    <w:name w:val="79709F33C0454D398803E47BE68E3B60"/>
    <w:rsid w:val="00F4612C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9F7C4C9A5734AA78767D9C64D0EF827">
    <w:name w:val="A9F7C4C9A5734AA78767D9C64D0EF827"/>
    <w:rsid w:val="00F4612C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01C9253A38E4F82A5162D2A2A95B267">
    <w:name w:val="401C9253A38E4F82A5162D2A2A95B267"/>
    <w:rsid w:val="00F4612C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16">
    <w:name w:val="4ED82CFA890E433184B81D6F81D9EAA416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16">
    <w:name w:val="C03D208F93F14BA19F4E8B49A99E363A16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16">
    <w:name w:val="5397CE464FB1466A92F6351854FD975D16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16">
    <w:name w:val="36F63BF86F3A462DB79735B8D5C6F37316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16">
    <w:name w:val="5264ED6F5E21440AB78462F37513217B16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13">
    <w:name w:val="C13463102A014B50941640270A9122B513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16">
    <w:name w:val="F071F4D91F2C4FB09221FEE1C2D2112316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16">
    <w:name w:val="0737CDA53C464D8794735DF4314B6B7F16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10">
    <w:name w:val="2276F4C72799487D9B483A2956B7DFDD10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10">
    <w:name w:val="DCC803C0863F463E8A9C3C1290321C9510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10">
    <w:name w:val="AE8BDE1866044C969DD146F02EC648E510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10">
    <w:name w:val="0507A5C471A0477D82092F6E0821BC7910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10">
    <w:name w:val="8DA21C614D084D189B8D0100F5250F8410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611BF841F0EF4858B0CA3D878FC06BBE1">
    <w:name w:val="611BF841F0EF4858B0CA3D878FC06BBE1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9709F33C0454D398803E47BE68E3B601">
    <w:name w:val="79709F33C0454D398803E47BE68E3B601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9F7C4C9A5734AA78767D9C64D0EF8271">
    <w:name w:val="A9F7C4C9A5734AA78767D9C64D0EF8271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695D40BCEC16450DA49CB33981E614DC">
    <w:name w:val="695D40BCEC16450DA49CB33981E614DC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17">
    <w:name w:val="4ED82CFA890E433184B81D6F81D9EAA417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17">
    <w:name w:val="C03D208F93F14BA19F4E8B49A99E363A17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17">
    <w:name w:val="5397CE464FB1466A92F6351854FD975D17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17">
    <w:name w:val="36F63BF86F3A462DB79735B8D5C6F37317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17">
    <w:name w:val="5264ED6F5E21440AB78462F37513217B17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14">
    <w:name w:val="C13463102A014B50941640270A9122B514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17">
    <w:name w:val="F071F4D91F2C4FB09221FEE1C2D2112317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17">
    <w:name w:val="0737CDA53C464D8794735DF4314B6B7F17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11">
    <w:name w:val="2276F4C72799487D9B483A2956B7DFDD11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11">
    <w:name w:val="DCC803C0863F463E8A9C3C1290321C9511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11">
    <w:name w:val="AE8BDE1866044C969DD146F02EC648E511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11">
    <w:name w:val="0507A5C471A0477D82092F6E0821BC7911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11">
    <w:name w:val="8DA21C614D084D189B8D0100F5250F8411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611BF841F0EF4858B0CA3D878FC06BBE2">
    <w:name w:val="611BF841F0EF4858B0CA3D878FC06BBE2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9709F33C0454D398803E47BE68E3B602">
    <w:name w:val="79709F33C0454D398803E47BE68E3B602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9F7C4C9A5734AA78767D9C64D0EF8272">
    <w:name w:val="A9F7C4C9A5734AA78767D9C64D0EF8272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695D40BCEC16450DA49CB33981E614DC1">
    <w:name w:val="695D40BCEC16450DA49CB33981E614DC1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18">
    <w:name w:val="4ED82CFA890E433184B81D6F81D9EAA418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18">
    <w:name w:val="C03D208F93F14BA19F4E8B49A99E363A18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18">
    <w:name w:val="5397CE464FB1466A92F6351854FD975D18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18">
    <w:name w:val="36F63BF86F3A462DB79735B8D5C6F37318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18">
    <w:name w:val="5264ED6F5E21440AB78462F37513217B18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15">
    <w:name w:val="C13463102A014B50941640270A9122B515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18">
    <w:name w:val="F071F4D91F2C4FB09221FEE1C2D2112318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18">
    <w:name w:val="0737CDA53C464D8794735DF4314B6B7F18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9C5689AA9884B4C86F3099BCDCA9B5B">
    <w:name w:val="09C5689AA9884B4C86F3099BCDCA9B5B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12">
    <w:name w:val="2276F4C72799487D9B483A2956B7DFDD12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12">
    <w:name w:val="DCC803C0863F463E8A9C3C1290321C9512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12">
    <w:name w:val="AE8BDE1866044C969DD146F02EC648E512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12">
    <w:name w:val="0507A5C471A0477D82092F6E0821BC7912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12">
    <w:name w:val="8DA21C614D084D189B8D0100F5250F8412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611BF841F0EF4858B0CA3D878FC06BBE3">
    <w:name w:val="611BF841F0EF4858B0CA3D878FC06BBE3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9709F33C0454D398803E47BE68E3B603">
    <w:name w:val="79709F33C0454D398803E47BE68E3B603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9F7C4C9A5734AA78767D9C64D0EF8273">
    <w:name w:val="A9F7C4C9A5734AA78767D9C64D0EF8273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695D40BCEC16450DA49CB33981E614DC2">
    <w:name w:val="695D40BCEC16450DA49CB33981E614DC2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19">
    <w:name w:val="4ED82CFA890E433184B81D6F81D9EAA419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19">
    <w:name w:val="C03D208F93F14BA19F4E8B49A99E363A19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19">
    <w:name w:val="5397CE464FB1466A92F6351854FD975D19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19">
    <w:name w:val="36F63BF86F3A462DB79735B8D5C6F37319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19">
    <w:name w:val="5264ED6F5E21440AB78462F37513217B19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16">
    <w:name w:val="C13463102A014B50941640270A9122B516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19">
    <w:name w:val="F071F4D91F2C4FB09221FEE1C2D2112319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19">
    <w:name w:val="0737CDA53C464D8794735DF4314B6B7F19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9C5689AA9884B4C86F3099BCDCA9B5B1">
    <w:name w:val="09C5689AA9884B4C86F3099BCDCA9B5B1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F069F9F64CF4302B413005070D245D4">
    <w:name w:val="AF069F9F64CF4302B413005070D245D4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13">
    <w:name w:val="2276F4C72799487D9B483A2956B7DFDD13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13">
    <w:name w:val="DCC803C0863F463E8A9C3C1290321C9513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13">
    <w:name w:val="AE8BDE1866044C969DD146F02EC648E513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13">
    <w:name w:val="0507A5C471A0477D82092F6E0821BC7913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13">
    <w:name w:val="8DA21C614D084D189B8D0100F5250F8413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611BF841F0EF4858B0CA3D878FC06BBE4">
    <w:name w:val="611BF841F0EF4858B0CA3D878FC06BBE4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9709F33C0454D398803E47BE68E3B604">
    <w:name w:val="79709F33C0454D398803E47BE68E3B604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9F7C4C9A5734AA78767D9C64D0EF8274">
    <w:name w:val="A9F7C4C9A5734AA78767D9C64D0EF8274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695D40BCEC16450DA49CB33981E614DC3">
    <w:name w:val="695D40BCEC16450DA49CB33981E614DC3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20">
    <w:name w:val="4ED82CFA890E433184B81D6F81D9EAA420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20">
    <w:name w:val="C03D208F93F14BA19F4E8B49A99E363A20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20">
    <w:name w:val="5397CE464FB1466A92F6351854FD975D20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20">
    <w:name w:val="36F63BF86F3A462DB79735B8D5C6F37320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20">
    <w:name w:val="5264ED6F5E21440AB78462F37513217B20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17">
    <w:name w:val="C13463102A014B50941640270A9122B517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20">
    <w:name w:val="F071F4D91F2C4FB09221FEE1C2D2112320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20">
    <w:name w:val="0737CDA53C464D8794735DF4314B6B7F20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9C5689AA9884B4C86F3099BCDCA9B5B2">
    <w:name w:val="09C5689AA9884B4C86F3099BCDCA9B5B2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F069F9F64CF4302B413005070D245D41">
    <w:name w:val="AF069F9F64CF4302B413005070D245D41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14">
    <w:name w:val="2276F4C72799487D9B483A2956B7DFDD14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14">
    <w:name w:val="DCC803C0863F463E8A9C3C1290321C9514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14">
    <w:name w:val="AE8BDE1866044C969DD146F02EC648E514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14">
    <w:name w:val="0507A5C471A0477D82092F6E0821BC7914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14">
    <w:name w:val="8DA21C614D084D189B8D0100F5250F8414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611BF841F0EF4858B0CA3D878FC06BBE5">
    <w:name w:val="611BF841F0EF4858B0CA3D878FC06BBE5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9709F33C0454D398803E47BE68E3B605">
    <w:name w:val="79709F33C0454D398803E47BE68E3B605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9F7C4C9A5734AA78767D9C64D0EF8275">
    <w:name w:val="A9F7C4C9A5734AA78767D9C64D0EF8275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695D40BCEC16450DA49CB33981E614DC4">
    <w:name w:val="695D40BCEC16450DA49CB33981E614DC4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21">
    <w:name w:val="4ED82CFA890E433184B81D6F81D9EAA421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21">
    <w:name w:val="C03D208F93F14BA19F4E8B49A99E363A21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21">
    <w:name w:val="5397CE464FB1466A92F6351854FD975D21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21">
    <w:name w:val="36F63BF86F3A462DB79735B8D5C6F37321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21">
    <w:name w:val="5264ED6F5E21440AB78462F37513217B21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18">
    <w:name w:val="C13463102A014B50941640270A9122B518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21">
    <w:name w:val="F071F4D91F2C4FB09221FEE1C2D2112321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21">
    <w:name w:val="0737CDA53C464D8794735DF4314B6B7F21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9C5689AA9884B4C86F3099BCDCA9B5B3">
    <w:name w:val="09C5689AA9884B4C86F3099BCDCA9B5B3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F069F9F64CF4302B413005070D245D42">
    <w:name w:val="AF069F9F64CF4302B413005070D245D42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15">
    <w:name w:val="2276F4C72799487D9B483A2956B7DFDD15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15">
    <w:name w:val="DCC803C0863F463E8A9C3C1290321C9515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15">
    <w:name w:val="AE8BDE1866044C969DD146F02EC648E515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15">
    <w:name w:val="0507A5C471A0477D82092F6E0821BC7915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15">
    <w:name w:val="8DA21C614D084D189B8D0100F5250F8415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611BF841F0EF4858B0CA3D878FC06BBE6">
    <w:name w:val="611BF841F0EF4858B0CA3D878FC06BBE6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9709F33C0454D398803E47BE68E3B606">
    <w:name w:val="79709F33C0454D398803E47BE68E3B606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9F7C4C9A5734AA78767D9C64D0EF8276">
    <w:name w:val="A9F7C4C9A5734AA78767D9C64D0EF8276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695D40BCEC16450DA49CB33981E614DC5">
    <w:name w:val="695D40BCEC16450DA49CB33981E614DC5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22">
    <w:name w:val="4ED82CFA890E433184B81D6F81D9EAA422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22">
    <w:name w:val="C03D208F93F14BA19F4E8B49A99E363A22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22">
    <w:name w:val="5397CE464FB1466A92F6351854FD975D22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22">
    <w:name w:val="36F63BF86F3A462DB79735B8D5C6F37322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22">
    <w:name w:val="5264ED6F5E21440AB78462F37513217B22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19">
    <w:name w:val="C13463102A014B50941640270A9122B519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22">
    <w:name w:val="F071F4D91F2C4FB09221FEE1C2D2112322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22">
    <w:name w:val="0737CDA53C464D8794735DF4314B6B7F22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9C5689AA9884B4C86F3099BCDCA9B5B4">
    <w:name w:val="09C5689AA9884B4C86F3099BCDCA9B5B4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F069F9F64CF4302B413005070D245D43">
    <w:name w:val="AF069F9F64CF4302B413005070D245D43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B9E10C7E84834102A8926CEB185BC41F">
    <w:name w:val="B9E10C7E84834102A8926CEB185BC41F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16">
    <w:name w:val="2276F4C72799487D9B483A2956B7DFDD16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16">
    <w:name w:val="DCC803C0863F463E8A9C3C1290321C9516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16">
    <w:name w:val="AE8BDE1866044C969DD146F02EC648E516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16">
    <w:name w:val="0507A5C471A0477D82092F6E0821BC7916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16">
    <w:name w:val="8DA21C614D084D189B8D0100F5250F8416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611BF841F0EF4858B0CA3D878FC06BBE7">
    <w:name w:val="611BF841F0EF4858B0CA3D878FC06BBE7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9709F33C0454D398803E47BE68E3B607">
    <w:name w:val="79709F33C0454D398803E47BE68E3B607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9F7C4C9A5734AA78767D9C64D0EF8277">
    <w:name w:val="A9F7C4C9A5734AA78767D9C64D0EF8277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695D40BCEC16450DA49CB33981E614DC6">
    <w:name w:val="695D40BCEC16450DA49CB33981E614DC6"/>
    <w:rsid w:val="00605E8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23">
    <w:name w:val="4ED82CFA890E433184B81D6F81D9EAA423"/>
    <w:rsid w:val="00AC05F8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23">
    <w:name w:val="C03D208F93F14BA19F4E8B49A99E363A23"/>
    <w:rsid w:val="00AC05F8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23">
    <w:name w:val="5397CE464FB1466A92F6351854FD975D23"/>
    <w:rsid w:val="00AC05F8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23">
    <w:name w:val="36F63BF86F3A462DB79735B8D5C6F37323"/>
    <w:rsid w:val="00AC05F8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23">
    <w:name w:val="5264ED6F5E21440AB78462F37513217B23"/>
    <w:rsid w:val="00AC05F8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20">
    <w:name w:val="C13463102A014B50941640270A9122B520"/>
    <w:rsid w:val="00AC05F8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23">
    <w:name w:val="F071F4D91F2C4FB09221FEE1C2D2112323"/>
    <w:rsid w:val="00AC05F8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23">
    <w:name w:val="0737CDA53C464D8794735DF4314B6B7F23"/>
    <w:rsid w:val="00AC05F8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9C5689AA9884B4C86F3099BCDCA9B5B5">
    <w:name w:val="09C5689AA9884B4C86F3099BCDCA9B5B5"/>
    <w:rsid w:val="00AC05F8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F069F9F64CF4302B413005070D245D44">
    <w:name w:val="AF069F9F64CF4302B413005070D245D44"/>
    <w:rsid w:val="00AC05F8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B9E10C7E84834102A8926CEB185BC41F1">
    <w:name w:val="B9E10C7E84834102A8926CEB185BC41F1"/>
    <w:rsid w:val="00AC05F8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17">
    <w:name w:val="2276F4C72799487D9B483A2956B7DFDD17"/>
    <w:rsid w:val="00AC05F8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17">
    <w:name w:val="DCC803C0863F463E8A9C3C1290321C9517"/>
    <w:rsid w:val="00AC05F8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17">
    <w:name w:val="AE8BDE1866044C969DD146F02EC648E517"/>
    <w:rsid w:val="00AC05F8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17">
    <w:name w:val="0507A5C471A0477D82092F6E0821BC7917"/>
    <w:rsid w:val="00AC05F8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17">
    <w:name w:val="8DA21C614D084D189B8D0100F5250F8417"/>
    <w:rsid w:val="00AC05F8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611BF841F0EF4858B0CA3D878FC06BBE8">
    <w:name w:val="611BF841F0EF4858B0CA3D878FC06BBE8"/>
    <w:rsid w:val="00AC05F8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9709F33C0454D398803E47BE68E3B608">
    <w:name w:val="79709F33C0454D398803E47BE68E3B608"/>
    <w:rsid w:val="00AC05F8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9F7C4C9A5734AA78767D9C64D0EF8278">
    <w:name w:val="A9F7C4C9A5734AA78767D9C64D0EF8278"/>
    <w:rsid w:val="00AC05F8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695D40BCEC16450DA49CB33981E614DC7">
    <w:name w:val="695D40BCEC16450DA49CB33981E614DC7"/>
    <w:rsid w:val="00AC05F8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24">
    <w:name w:val="4ED82CFA890E433184B81D6F81D9EAA424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24">
    <w:name w:val="C03D208F93F14BA19F4E8B49A99E363A24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24">
    <w:name w:val="5397CE464FB1466A92F6351854FD975D24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24">
    <w:name w:val="36F63BF86F3A462DB79735B8D5C6F37324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24">
    <w:name w:val="5264ED6F5E21440AB78462F37513217B24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21">
    <w:name w:val="C13463102A014B50941640270A9122B521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24">
    <w:name w:val="F071F4D91F2C4FB09221FEE1C2D2112324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24">
    <w:name w:val="0737CDA53C464D8794735DF4314B6B7F24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9C5689AA9884B4C86F3099BCDCA9B5B6">
    <w:name w:val="09C5689AA9884B4C86F3099BCDCA9B5B6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F069F9F64CF4302B413005070D245D45">
    <w:name w:val="AF069F9F64CF4302B413005070D245D45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B9E10C7E84834102A8926CEB185BC41F2">
    <w:name w:val="B9E10C7E84834102A8926CEB185BC41F2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18">
    <w:name w:val="2276F4C72799487D9B483A2956B7DFDD18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18">
    <w:name w:val="DCC803C0863F463E8A9C3C1290321C9518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18">
    <w:name w:val="AE8BDE1866044C969DD146F02EC648E518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18">
    <w:name w:val="0507A5C471A0477D82092F6E0821BC7918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18">
    <w:name w:val="8DA21C614D084D189B8D0100F5250F8418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611BF841F0EF4858B0CA3D878FC06BBE9">
    <w:name w:val="611BF841F0EF4858B0CA3D878FC06BBE9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9709F33C0454D398803E47BE68E3B609">
    <w:name w:val="79709F33C0454D398803E47BE68E3B609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9F7C4C9A5734AA78767D9C64D0EF8279">
    <w:name w:val="A9F7C4C9A5734AA78767D9C64D0EF8279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7FC27B78C7D4CD5A06DE3AA7C8B40C0">
    <w:name w:val="37FC27B78C7D4CD5A06DE3AA7C8B40C0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25">
    <w:name w:val="4ED82CFA890E433184B81D6F81D9EAA425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25">
    <w:name w:val="C03D208F93F14BA19F4E8B49A99E363A25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25">
    <w:name w:val="5397CE464FB1466A92F6351854FD975D25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25">
    <w:name w:val="36F63BF86F3A462DB79735B8D5C6F37325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25">
    <w:name w:val="5264ED6F5E21440AB78462F37513217B25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22">
    <w:name w:val="C13463102A014B50941640270A9122B522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25">
    <w:name w:val="F071F4D91F2C4FB09221FEE1C2D2112325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25">
    <w:name w:val="0737CDA53C464D8794735DF4314B6B7F25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9C5689AA9884B4C86F3099BCDCA9B5B7">
    <w:name w:val="09C5689AA9884B4C86F3099BCDCA9B5B7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F069F9F64CF4302B413005070D245D46">
    <w:name w:val="AF069F9F64CF4302B413005070D245D46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B9E10C7E84834102A8926CEB185BC41F3">
    <w:name w:val="B9E10C7E84834102A8926CEB185BC41F3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19">
    <w:name w:val="2276F4C72799487D9B483A2956B7DFDD19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19">
    <w:name w:val="DCC803C0863F463E8A9C3C1290321C9519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19">
    <w:name w:val="AE8BDE1866044C969DD146F02EC648E519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19">
    <w:name w:val="0507A5C471A0477D82092F6E0821BC7919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19">
    <w:name w:val="8DA21C614D084D189B8D0100F5250F8419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611BF841F0EF4858B0CA3D878FC06BBE10">
    <w:name w:val="611BF841F0EF4858B0CA3D878FC06BBE10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9709F33C0454D398803E47BE68E3B6010">
    <w:name w:val="79709F33C0454D398803E47BE68E3B6010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9F7C4C9A5734AA78767D9C64D0EF82710">
    <w:name w:val="A9F7C4C9A5734AA78767D9C64D0EF82710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7FC27B78C7D4CD5A06DE3AA7C8B40C01">
    <w:name w:val="37FC27B78C7D4CD5A06DE3AA7C8B40C01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26">
    <w:name w:val="4ED82CFA890E433184B81D6F81D9EAA426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26">
    <w:name w:val="C03D208F93F14BA19F4E8B49A99E363A26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26">
    <w:name w:val="5397CE464FB1466A92F6351854FD975D26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26">
    <w:name w:val="36F63BF86F3A462DB79735B8D5C6F37326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26">
    <w:name w:val="5264ED6F5E21440AB78462F37513217B26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23">
    <w:name w:val="C13463102A014B50941640270A9122B523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26">
    <w:name w:val="F071F4D91F2C4FB09221FEE1C2D2112326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26">
    <w:name w:val="0737CDA53C464D8794735DF4314B6B7F26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9C5689AA9884B4C86F3099BCDCA9B5B8">
    <w:name w:val="09C5689AA9884B4C86F3099BCDCA9B5B8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F069F9F64CF4302B413005070D245D47">
    <w:name w:val="AF069F9F64CF4302B413005070D245D47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B9E10C7E84834102A8926CEB185BC41F4">
    <w:name w:val="B9E10C7E84834102A8926CEB185BC41F4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20">
    <w:name w:val="2276F4C72799487D9B483A2956B7DFDD20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20">
    <w:name w:val="DCC803C0863F463E8A9C3C1290321C9520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20">
    <w:name w:val="AE8BDE1866044C969DD146F02EC648E520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20">
    <w:name w:val="0507A5C471A0477D82092F6E0821BC7920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20">
    <w:name w:val="8DA21C614D084D189B8D0100F5250F8420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611BF841F0EF4858B0CA3D878FC06BBE11">
    <w:name w:val="611BF841F0EF4858B0CA3D878FC06BBE11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9709F33C0454D398803E47BE68E3B6011">
    <w:name w:val="79709F33C0454D398803E47BE68E3B6011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9F7C4C9A5734AA78767D9C64D0EF82711">
    <w:name w:val="A9F7C4C9A5734AA78767D9C64D0EF82711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7FC27B78C7D4CD5A06DE3AA7C8B40C02">
    <w:name w:val="37FC27B78C7D4CD5A06DE3AA7C8B40C02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27">
    <w:name w:val="4ED82CFA890E433184B81D6F81D9EAA427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27">
    <w:name w:val="C03D208F93F14BA19F4E8B49A99E363A27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27">
    <w:name w:val="5397CE464FB1466A92F6351854FD975D27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27">
    <w:name w:val="36F63BF86F3A462DB79735B8D5C6F37327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27">
    <w:name w:val="5264ED6F5E21440AB78462F37513217B27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24">
    <w:name w:val="C13463102A014B50941640270A9122B524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27">
    <w:name w:val="F071F4D91F2C4FB09221FEE1C2D2112327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27">
    <w:name w:val="0737CDA53C464D8794735DF4314B6B7F27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9C5689AA9884B4C86F3099BCDCA9B5B9">
    <w:name w:val="09C5689AA9884B4C86F3099BCDCA9B5B9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F069F9F64CF4302B413005070D245D48">
    <w:name w:val="AF069F9F64CF4302B413005070D245D48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B9E10C7E84834102A8926CEB185BC41F5">
    <w:name w:val="B9E10C7E84834102A8926CEB185BC41F5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21">
    <w:name w:val="2276F4C72799487D9B483A2956B7DFDD21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21">
    <w:name w:val="DCC803C0863F463E8A9C3C1290321C9521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21">
    <w:name w:val="AE8BDE1866044C969DD146F02EC648E521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21">
    <w:name w:val="0507A5C471A0477D82092F6E0821BC7921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21">
    <w:name w:val="8DA21C614D084D189B8D0100F5250F8421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611BF841F0EF4858B0CA3D878FC06BBE12">
    <w:name w:val="611BF841F0EF4858B0CA3D878FC06BBE12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9709F33C0454D398803E47BE68E3B6012">
    <w:name w:val="79709F33C0454D398803E47BE68E3B6012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9F7C4C9A5734AA78767D9C64D0EF82712">
    <w:name w:val="A9F7C4C9A5734AA78767D9C64D0EF82712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7FC27B78C7D4CD5A06DE3AA7C8B40C03">
    <w:name w:val="37FC27B78C7D4CD5A06DE3AA7C8B40C03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28">
    <w:name w:val="4ED82CFA890E433184B81D6F81D9EAA428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28">
    <w:name w:val="C03D208F93F14BA19F4E8B49A99E363A28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28">
    <w:name w:val="5397CE464FB1466A92F6351854FD975D28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28">
    <w:name w:val="36F63BF86F3A462DB79735B8D5C6F37328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28">
    <w:name w:val="5264ED6F5E21440AB78462F37513217B28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25">
    <w:name w:val="C13463102A014B50941640270A9122B525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28">
    <w:name w:val="F071F4D91F2C4FB09221FEE1C2D2112328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28">
    <w:name w:val="0737CDA53C464D8794735DF4314B6B7F28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9C5689AA9884B4C86F3099BCDCA9B5B10">
    <w:name w:val="09C5689AA9884B4C86F3099BCDCA9B5B10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F069F9F64CF4302B413005070D245D49">
    <w:name w:val="AF069F9F64CF4302B413005070D245D49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B9E10C7E84834102A8926CEB185BC41F6">
    <w:name w:val="B9E10C7E84834102A8926CEB185BC41F6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22">
    <w:name w:val="2276F4C72799487D9B483A2956B7DFDD22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22">
    <w:name w:val="DCC803C0863F463E8A9C3C1290321C9522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22">
    <w:name w:val="AE8BDE1866044C969DD146F02EC648E522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22">
    <w:name w:val="0507A5C471A0477D82092F6E0821BC7922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22">
    <w:name w:val="8DA21C614D084D189B8D0100F5250F8422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611BF841F0EF4858B0CA3D878FC06BBE13">
    <w:name w:val="611BF841F0EF4858B0CA3D878FC06BBE13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9709F33C0454D398803E47BE68E3B6013">
    <w:name w:val="79709F33C0454D398803E47BE68E3B6013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9F7C4C9A5734AA78767D9C64D0EF82713">
    <w:name w:val="A9F7C4C9A5734AA78767D9C64D0EF82713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7FC27B78C7D4CD5A06DE3AA7C8B40C04">
    <w:name w:val="37FC27B78C7D4CD5A06DE3AA7C8B40C04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29">
    <w:name w:val="4ED82CFA890E433184B81D6F81D9EAA429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29">
    <w:name w:val="C03D208F93F14BA19F4E8B49A99E363A29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29">
    <w:name w:val="5397CE464FB1466A92F6351854FD975D29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29">
    <w:name w:val="36F63BF86F3A462DB79735B8D5C6F37329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29">
    <w:name w:val="5264ED6F5E21440AB78462F37513217B29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26">
    <w:name w:val="C13463102A014B50941640270A9122B526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29">
    <w:name w:val="F071F4D91F2C4FB09221FEE1C2D2112329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29">
    <w:name w:val="0737CDA53C464D8794735DF4314B6B7F29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9C5689AA9884B4C86F3099BCDCA9B5B11">
    <w:name w:val="09C5689AA9884B4C86F3099BCDCA9B5B11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F069F9F64CF4302B413005070D245D410">
    <w:name w:val="AF069F9F64CF4302B413005070D245D410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B9E10C7E84834102A8926CEB185BC41F7">
    <w:name w:val="B9E10C7E84834102A8926CEB185BC41F7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23">
    <w:name w:val="2276F4C72799487D9B483A2956B7DFDD23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23">
    <w:name w:val="DCC803C0863F463E8A9C3C1290321C9523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23">
    <w:name w:val="AE8BDE1866044C969DD146F02EC648E523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23">
    <w:name w:val="0507A5C471A0477D82092F6E0821BC7923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23">
    <w:name w:val="8DA21C614D084D189B8D0100F5250F8423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611BF841F0EF4858B0CA3D878FC06BBE14">
    <w:name w:val="611BF841F0EF4858B0CA3D878FC06BBE14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9709F33C0454D398803E47BE68E3B6014">
    <w:name w:val="79709F33C0454D398803E47BE68E3B6014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9F7C4C9A5734AA78767D9C64D0EF82714">
    <w:name w:val="A9F7C4C9A5734AA78767D9C64D0EF82714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7FC27B78C7D4CD5A06DE3AA7C8B40C05">
    <w:name w:val="37FC27B78C7D4CD5A06DE3AA7C8B40C05"/>
    <w:rsid w:val="00F26EC4"/>
    <w:pPr>
      <w:spacing w:after="0" w:line="240" w:lineRule="auto"/>
      <w:jc w:val="both"/>
    </w:pPr>
    <w:rPr>
      <w:rFonts w:eastAsiaTheme="minorHAnsi"/>
      <w:noProof/>
      <w:lang w:val="id-ID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aseNode xmlns="simpleXML">
  <CCDataNode xmlns=""/>
  <CCDataNode xmlns=""/>
  <CCDataNode xmlns=""/>
</BaseNode>
</file>

<file path=customXml/item2.xml><?xml version="1.0" encoding="utf-8"?>
<b:Sources xmlns:b="http://schemas.openxmlformats.org/officeDocument/2006/bibliography" xmlns="http://schemas.openxmlformats.org/officeDocument/2006/bibliography" SelectedStyle="\IEEE_Reference.XSL" StyleName="IEEE - Reference Order"/>
</file>

<file path=customXml/itemProps1.xml><?xml version="1.0" encoding="utf-8"?>
<ds:datastoreItem xmlns:ds="http://schemas.openxmlformats.org/officeDocument/2006/customXml" ds:itemID="{0BEE40AF-7759-4418-A854-FBD32898ABC6}">
  <ds:schemaRefs>
    <ds:schemaRef ds:uri="simpleXML"/>
    <ds:schemaRef ds:uri=""/>
  </ds:schemaRefs>
</ds:datastoreItem>
</file>

<file path=customXml/itemProps2.xml><?xml version="1.0" encoding="utf-8"?>
<ds:datastoreItem xmlns:ds="http://schemas.openxmlformats.org/officeDocument/2006/customXml" ds:itemID="{1F6A795E-0B87-4D94-8673-B4B933DFAD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2</Pages>
  <Words>425</Words>
  <Characters>242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setujuan Kepengarangan</vt:lpstr>
    </vt:vector>
  </TitlesOfParts>
  <Manager/>
  <Company>Politeknik Negeri Manado</Company>
  <LinksUpToDate>false</LinksUpToDate>
  <CharactersWithSpaces>28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etujuan Kepengarangan</dc:title>
  <dc:subject>Blanko</dc:subject>
  <dc:creator>Anritsu Polii</dc:creator>
  <dc:description>Silahkan pilih salah satu: 
a) Hal.1 Form diklik dan diketik lalu dicetak.
b) Hal.2 Blanko dicetak dan isian ditulis tangan.</dc:description>
  <cp:lastModifiedBy>Editor JTIB</cp:lastModifiedBy>
  <cp:revision>57</cp:revision>
  <dcterms:created xsi:type="dcterms:W3CDTF">2018-07-20T09:13:00Z</dcterms:created>
  <dcterms:modified xsi:type="dcterms:W3CDTF">2018-07-30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ublisher">
    <vt:lpwstr>POLIMDOSAINS</vt:lpwstr>
  </property>
  <property fmtid="{D5CDD505-2E9C-101B-9397-08002B2CF9AE}" pid="3" name="Editor">
    <vt:lpwstr>JTIB</vt:lpwstr>
  </property>
  <property fmtid="{D5CDD505-2E9C-101B-9397-08002B2CF9AE}" pid="4" name="Version">
    <vt:lpwstr>1st Release</vt:lpwstr>
  </property>
</Properties>
</file>